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B3284" w14:textId="6E21AD09" w:rsidR="00D1205A" w:rsidRPr="00D1205A" w:rsidRDefault="00D1205A" w:rsidP="00D1205A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D1205A">
        <w:rPr>
          <w:rFonts w:ascii="Times New Roman" w:eastAsia="宋体" w:hAnsi="Times New Roman"/>
          <w:b/>
          <w:bCs/>
          <w:sz w:val="32"/>
          <w:szCs w:val="32"/>
        </w:rPr>
        <w:t>TBFT Modeling Progress</w:t>
      </w:r>
    </w:p>
    <w:p w14:paraId="27A3AA13" w14:textId="362DB397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</w:p>
    <w:p w14:paraId="52BB08ED" w14:textId="240D9638" w:rsidR="00160FB9" w:rsidRPr="007F773F" w:rsidRDefault="000A6C41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0A6C41">
        <w:rPr>
          <w:rFonts w:ascii="Times New Roman" w:eastAsia="宋体" w:hAnsi="Times New Roman"/>
          <w:b/>
          <w:bCs/>
          <w:sz w:val="32"/>
          <w:szCs w:val="32"/>
        </w:rPr>
        <w:t>Abstract</w:t>
      </w:r>
    </w:p>
    <w:p w14:paraId="6C54C7AE" w14:textId="77777777" w:rsidR="00040024" w:rsidRPr="00040024" w:rsidRDefault="00040024" w:rsidP="00040024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 w:rsidRPr="00040024">
        <w:rPr>
          <w:rFonts w:ascii="Times New Roman" w:eastAsia="宋体" w:hAnsi="Times New Roman"/>
          <w:sz w:val="24"/>
        </w:rPr>
        <w:t>Version 7: The modeling framework for the TBFT consensus mechanism has been refined.</w:t>
      </w:r>
    </w:p>
    <w:p w14:paraId="0B7D3D4C" w14:textId="714871AC" w:rsidR="00040024" w:rsidRPr="00040024" w:rsidRDefault="00040024" w:rsidP="00040024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1.</w:t>
      </w:r>
      <w:r w:rsidRPr="00040024">
        <w:rPr>
          <w:rFonts w:ascii="Times New Roman" w:eastAsia="宋体" w:hAnsi="Times New Roman"/>
          <w:sz w:val="24"/>
        </w:rPr>
        <w:t xml:space="preserve">The broadcast ideal functionality 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BC</m:t>
            </m:r>
          </m:sub>
        </m:sSub>
      </m:oMath>
      <w:r w:rsidRPr="00040024">
        <w:rPr>
          <w:rFonts w:ascii="Times New Roman" w:eastAsia="宋体" w:hAnsi="Times New Roman"/>
          <w:sz w:val="24"/>
        </w:rPr>
        <w:t xml:space="preserve"> has been enhanced to ensure reliable transmission of information within the designated set and visibility to adversaries.</w:t>
      </w:r>
    </w:p>
    <w:p w14:paraId="5EA5536A" w14:textId="2C8E0D62" w:rsidR="00040024" w:rsidRPr="00040024" w:rsidRDefault="00040024" w:rsidP="00040024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.</w:t>
      </w:r>
      <w:r w:rsidRPr="00040024">
        <w:rPr>
          <w:rFonts w:ascii="Times New Roman" w:eastAsia="宋体" w:hAnsi="Times New Roman"/>
          <w:sz w:val="24"/>
        </w:rPr>
        <w:t xml:space="preserve">The functionality description of 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Pr="00040024">
        <w:rPr>
          <w:rFonts w:ascii="Times New Roman" w:eastAsia="宋体" w:hAnsi="Times New Roman"/>
          <w:sz w:val="24"/>
        </w:rPr>
        <w:t>​ has been improved by incorporating a random transaction-removal feature, making the system more flexible and secure when processing transactions.</w:t>
      </w:r>
    </w:p>
    <w:p w14:paraId="7538DD2D" w14:textId="09A0B532" w:rsidR="00040024" w:rsidRDefault="00040024" w:rsidP="00040024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3.</w:t>
      </w:r>
      <w:r w:rsidRPr="00040024">
        <w:rPr>
          <w:rFonts w:ascii="Times New Roman" w:eastAsia="宋体" w:hAnsi="Times New Roman"/>
          <w:sz w:val="24"/>
        </w:rPr>
        <w:t xml:space="preserve">The protocol description </w:t>
      </w:r>
      <m:oMath>
        <m:sSub>
          <m:sSubPr>
            <m:ctrlPr>
              <w:rPr>
                <w:rFonts w:ascii="Cambria Math" w:eastAsia="宋体" w:hAnsi="Cambria Math"/>
                <w:sz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</w:rPr>
              <m:t>π</m:t>
            </m:r>
          </m:e>
          <m:sub>
            <m:r>
              <w:rPr>
                <w:rFonts w:ascii="Cambria Math" w:eastAsia="宋体" w:hAnsi="Cambria Math"/>
                <w:sz w:val="24"/>
              </w:rPr>
              <m:t>TBFT</m:t>
            </m:r>
          </m:sub>
        </m:sSub>
      </m:oMath>
      <w:r w:rsidRPr="00040024">
        <w:rPr>
          <w:rFonts w:ascii="Times New Roman" w:eastAsia="宋体" w:hAnsi="Times New Roman"/>
          <w:sz w:val="24"/>
        </w:rPr>
        <w:t>​ has been detailed, with added descriptions of sub-functionalities, providing clearer guidance for protocol implementation.</w:t>
      </w:r>
    </w:p>
    <w:p w14:paraId="7642CB1A" w14:textId="0728327A" w:rsidR="00040024" w:rsidRDefault="00040024" w:rsidP="00040024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4.</w:t>
      </w:r>
      <w:r w:rsidRPr="00040024">
        <w:t xml:space="preserve"> </w:t>
      </w:r>
      <w:r w:rsidRPr="00040024">
        <w:rPr>
          <w:rFonts w:ascii="Times New Roman" w:eastAsia="宋体" w:hAnsi="Times New Roman"/>
          <w:sz w:val="24"/>
        </w:rPr>
        <w:t xml:space="preserve">The completion rate of UC modeling achieved by the protocol is about </w:t>
      </w:r>
      <w:r w:rsidR="00F25497">
        <w:rPr>
          <w:rFonts w:ascii="Times New Roman" w:eastAsia="宋体" w:hAnsi="Times New Roman" w:hint="eastAsia"/>
          <w:sz w:val="24"/>
        </w:rPr>
        <w:t>8</w:t>
      </w:r>
      <w:r w:rsidRPr="00040024">
        <w:rPr>
          <w:rFonts w:ascii="Times New Roman" w:eastAsia="宋体" w:hAnsi="Times New Roman"/>
          <w:sz w:val="24"/>
        </w:rPr>
        <w:t>0%.</w:t>
      </w:r>
    </w:p>
    <w:p w14:paraId="0F984D49" w14:textId="01257DA0" w:rsidR="004C34BD" w:rsidRPr="004C34BD" w:rsidRDefault="004C34BD" w:rsidP="004C34BD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1</w:t>
      </w:r>
      <w:r w:rsidRPr="004C34BD">
        <w:rPr>
          <w:rFonts w:ascii="Times New Roman" w:eastAsia="宋体" w:hAnsi="Times New Roman" w:hint="eastAsia"/>
          <w:b/>
          <w:bCs/>
          <w:sz w:val="32"/>
          <w:szCs w:val="32"/>
        </w:rPr>
        <w:t xml:space="preserve">. </w:t>
      </w:r>
      <w:r w:rsidR="000A6C41" w:rsidRPr="000A6C41">
        <w:rPr>
          <w:rFonts w:ascii="Times New Roman" w:eastAsia="宋体" w:hAnsi="Times New Roman"/>
          <w:b/>
          <w:bCs/>
          <w:sz w:val="32"/>
          <w:szCs w:val="32"/>
        </w:rPr>
        <w:t>Overall Framewor</w:t>
      </w:r>
      <w:r w:rsidR="000A6C41">
        <w:rPr>
          <w:rFonts w:ascii="Times New Roman" w:eastAsia="宋体" w:hAnsi="Times New Roman" w:hint="eastAsia"/>
          <w:b/>
          <w:bCs/>
          <w:sz w:val="32"/>
          <w:szCs w:val="32"/>
        </w:rPr>
        <w:t>k</w:t>
      </w:r>
    </w:p>
    <w:p w14:paraId="02606779" w14:textId="3236997F" w:rsidR="00802589" w:rsidRPr="0064499D" w:rsidRDefault="002C5CAE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1C0BE949" wp14:editId="31434C20">
            <wp:extent cx="5274310" cy="2924175"/>
            <wp:effectExtent l="0" t="0" r="2540" b="9525"/>
            <wp:docPr id="1694835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781C9877" w:rsidR="00BE6288" w:rsidRPr="004C34BD" w:rsidRDefault="004C34BD" w:rsidP="00802589">
      <w:pPr>
        <w:pStyle w:val="ac"/>
        <w:jc w:val="center"/>
        <w:rPr>
          <w:rFonts w:ascii="Times New Roman" w:eastAsia="宋体" w:hAnsi="Times New Roman"/>
          <w:sz w:val="32"/>
          <w:szCs w:val="32"/>
        </w:rPr>
      </w:pPr>
      <w:r w:rsidRPr="004C34BD">
        <w:rPr>
          <w:rFonts w:ascii="Times New Roman" w:eastAsia="宋体" w:hAnsi="Times New Roman"/>
        </w:rPr>
        <w:t>Figure 1: Overall Framework of the TBFT Protocol</w:t>
      </w:r>
    </w:p>
    <w:p w14:paraId="69976B27" w14:textId="34E7E13F" w:rsidR="00565B19" w:rsidRPr="007F773F" w:rsidRDefault="00831638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2</w:t>
      </w:r>
      <w:r w:rsidR="00916936">
        <w:rPr>
          <w:rFonts w:ascii="Times New Roman" w:eastAsia="宋体" w:hAnsi="Times New Roman" w:hint="eastAsia"/>
          <w:b/>
          <w:bCs/>
          <w:sz w:val="32"/>
          <w:szCs w:val="32"/>
        </w:rPr>
        <w:t xml:space="preserve">. </w:t>
      </w:r>
      <w:r w:rsidR="00916936" w:rsidRPr="00916936">
        <w:rPr>
          <w:rFonts w:ascii="Times New Roman" w:eastAsia="宋体" w:hAnsi="Times New Roman"/>
          <w:b/>
          <w:bCs/>
          <w:sz w:val="32"/>
          <w:szCs w:val="32"/>
        </w:rPr>
        <w:t>Function Description</w:t>
      </w:r>
    </w:p>
    <w:p w14:paraId="455020EE" w14:textId="7F160E4B" w:rsidR="00831638" w:rsidRPr="00831638" w:rsidRDefault="00831638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a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Ch</m:t>
            </m:r>
          </m:sub>
        </m:sSub>
      </m:oMath>
    </w:p>
    <w:p w14:paraId="2E0C2F2A" w14:textId="462E2CB3" w:rsidR="00831638" w:rsidRPr="00D53843" w:rsidRDefault="008D293C" w:rsidP="00831638">
      <w:pPr>
        <w:pStyle w:val="FirstParagraph"/>
        <w:spacing w:before="0" w:after="0"/>
        <w:rPr>
          <w:rFonts w:ascii="Times New Roman" w:eastAsia="宋体" w:hAnsi="Times New Roman"/>
          <w:color w:val="000000" w:themeColor="text1"/>
          <w:sz w:val="21"/>
          <w:szCs w:val="21"/>
        </w:rPr>
      </w:pPr>
      <w:r w:rsidRPr="00F31FE8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Initialization: </w:t>
      </w:r>
      <w:r w:rsidR="00831638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Let define a set of parties where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 w:val="21"/>
            <w:szCs w:val="21"/>
          </w:rPr>
          <m:t>S</m:t>
        </m:r>
      </m:oMath>
      <w:r w:rsidR="00831638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and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 w:val="21"/>
            <w:szCs w:val="21"/>
          </w:rPr>
          <m:t>R</m:t>
        </m:r>
      </m:oMath>
      <w:r w:rsidR="00831638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denote two parties of the set as the sender and receiver of a message </w:t>
      </w:r>
      <m:oMath>
        <m:r>
          <w:rPr>
            <w:rFonts w:ascii="Cambria Math" w:eastAsia="宋体" w:hAnsi="Cambria Math"/>
            <w:color w:val="000000" w:themeColor="text1"/>
            <w:sz w:val="21"/>
            <w:szCs w:val="21"/>
          </w:rPr>
          <m:t>m</m:t>
        </m:r>
      </m:oMath>
      <w:r w:rsidR="00831638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respectively.</w:t>
      </w:r>
    </w:p>
    <w:p w14:paraId="247A3CE5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is defined as follows based on parameters of functionality. Message identifier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  <w:szCs w:val="21"/>
          </w:rPr>
          <m:t>mid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is selected freshly by the functionality. </w:t>
      </w:r>
    </w:p>
    <w:p w14:paraId="007EE07B" w14:textId="77777777" w:rsidR="00831638" w:rsidRPr="00D53843" w:rsidRDefault="00831638" w:rsidP="00831638">
      <w:pPr>
        <w:widowControl/>
        <w:numPr>
          <w:ilvl w:val="0"/>
          <w:numId w:val="11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input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R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S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output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1E768682" w14:textId="77777777" w:rsidR="00831638" w:rsidRPr="00D53843" w:rsidRDefault="00831638" w:rsidP="00831638">
      <w:pPr>
        <w:widowControl/>
        <w:numPr>
          <w:ilvl w:val="0"/>
          <w:numId w:val="11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S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R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4412E911" w14:textId="77777777" w:rsidR="00831638" w:rsidRPr="00D53843" w:rsidRDefault="00831638" w:rsidP="00831638">
      <w:pPr>
        <w:pStyle w:val="FirstParagraph"/>
        <w:spacing w:before="0" w:after="0"/>
        <w:rPr>
          <w:rFonts w:ascii="Times New Roman" w:eastAsia="宋体" w:hAnsi="Times New Roman"/>
          <w:color w:val="000000" w:themeColor="text1"/>
          <w:sz w:val="2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Set </w:t>
      </w:r>
      <m:oMath>
        <m:r>
          <w:rPr>
            <w:rFonts w:ascii="Cambria Math" w:eastAsia="宋体" w:hAnsi="Cambria Math"/>
            <w:color w:val="000000" w:themeColor="text1"/>
            <w:sz w:val="21"/>
            <w:szCs w:val="21"/>
          </w:rPr>
          <m:t>Δ</m:t>
        </m:r>
      </m:oMath>
      <w:r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based on the following parameterized functions: </w:t>
      </w:r>
    </w:p>
    <w:p w14:paraId="24840D3A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ac</m:t>
            </m:r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(S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R,</m:t>
        </m:r>
        <m:r>
          <w:rPr>
            <w:rFonts w:ascii="Cambria Math" w:eastAsia="宋体" w:hAnsi="Cambria Math"/>
            <w:color w:val="000000" w:themeColor="text1"/>
            <w:szCs w:val="21"/>
          </w:rPr>
          <m:t>m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)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</w:t>
      </w:r>
      <w:r w:rsidRPr="00D53843">
        <w:rPr>
          <w:rFonts w:ascii="Times New Roman" w:eastAsia="宋体" w:hAnsi="Times New Roman"/>
          <w:color w:val="000000" w:themeColor="text1"/>
          <w:szCs w:val="21"/>
        </w:rPr>
        <w:lastRenderedPageBreak/>
        <w:t xml:space="preserve">to </w:t>
      </w:r>
      <m:oMath>
        <m:sSup>
          <m:s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S</m:t>
            </m:r>
          </m:e>
          <m:sup>
            <m:r>
              <w:rPr>
                <w:rFonts w:ascii="Cambria Math" w:eastAsia="宋体" w:hAnsi="Cambria Math"/>
                <w:color w:val="000000" w:themeColor="text1"/>
                <w:szCs w:val="21"/>
              </w:rPr>
              <m:t>a</m:t>
            </m:r>
          </m:sup>
        </m:s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78FC3658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ra</m:t>
            </m:r>
            <w:proofErr w:type="spellEnd"/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S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</m:d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7EBDCAB9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sa</m:t>
            </m:r>
            <w:proofErr w:type="spellEnd"/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</m:d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521705AE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fa</m:t>
            </m:r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5841C265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c</m:t>
            </m:r>
            <w:proofErr w:type="spellEnd"/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S,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</m:d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S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6DCB82E4" w14:textId="77777777" w:rsidR="00831638" w:rsidRPr="00D53843" w:rsidRDefault="00831638" w:rsidP="00831638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– for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a</m:t>
            </m:r>
            <w:proofErr w:type="spellEnd"/>
          </m:sup>
        </m:sSubSup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set </w:t>
      </w:r>
      <m:oMath>
        <m:r>
          <w:rPr>
            <w:rFonts w:ascii="Cambria Math" w:eastAsia="宋体" w:hAnsi="Cambria Math"/>
            <w:color w:val="000000" w:themeColor="text1"/>
            <w:szCs w:val="2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R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33695BBE" w14:textId="77777777" w:rsidR="00831638" w:rsidRPr="00D53843" w:rsidRDefault="00831638" w:rsidP="00831638">
      <w:pPr>
        <w:widowControl/>
        <w:numPr>
          <w:ilvl w:val="0"/>
          <w:numId w:val="11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R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6BF145B0" w14:textId="77777777" w:rsidR="00831638" w:rsidRPr="00D53843" w:rsidRDefault="00831638" w:rsidP="00831638">
      <w:pPr>
        <w:widowControl/>
        <w:numPr>
          <w:ilvl w:val="0"/>
          <w:numId w:val="10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S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220B5D96" w14:textId="77777777" w:rsidR="00831638" w:rsidRPr="00D53843" w:rsidRDefault="00831638" w:rsidP="00831638">
      <w:pPr>
        <w:widowControl/>
        <w:numPr>
          <w:ilvl w:val="0"/>
          <w:numId w:val="11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sSup>
              <m:sSupPr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'</m:t>
                </m:r>
              </m:sup>
            </m:sSup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R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output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291205A8" w14:textId="77777777" w:rsidR="00831638" w:rsidRPr="00D53843" w:rsidRDefault="00831638" w:rsidP="00831638">
      <w:pPr>
        <w:widowControl/>
        <w:numPr>
          <w:ilvl w:val="0"/>
          <w:numId w:val="10"/>
        </w:numPr>
        <w:jc w:val="left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Ok.E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mid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  <w:color w:val="000000" w:themeColor="text1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Cs w:val="21"/>
                  </w:rPr>
                  <m:t>'</m:t>
                </m:r>
              </m:sup>
            </m:sSup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S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51BB352D" w14:textId="0F190FE7" w:rsidR="00916936" w:rsidRDefault="00916936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>b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BC</m:t>
            </m:r>
          </m:sub>
        </m:sSub>
      </m:oMath>
    </w:p>
    <w:p w14:paraId="61B84DB3" w14:textId="384C7800" w:rsidR="00916936" w:rsidRPr="00D53843" w:rsidRDefault="00F31FE8" w:rsidP="00916936">
      <w:pPr>
        <w:pStyle w:val="FirstParagraph"/>
        <w:spacing w:before="0" w:after="0"/>
        <w:rPr>
          <w:rFonts w:ascii="Times New Roman" w:eastAsia="宋体" w:hAnsi="Times New Roman"/>
          <w:color w:val="000000" w:themeColor="text1"/>
          <w:sz w:val="21"/>
          <w:szCs w:val="21"/>
        </w:rPr>
      </w:pPr>
      <w:r w:rsidRPr="00F31FE8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Initialization: </w:t>
      </w:r>
      <w:r w:rsidR="00916936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Broadcast functionality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m:t>BC</m:t>
            </m:r>
          </m:sub>
        </m:sSub>
      </m:oMath>
      <w:r w:rsidR="00916936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parameterized by the set </w:t>
      </w:r>
      <m:oMath>
        <m:r>
          <m:rPr>
            <m:scr m:val="double-struck"/>
            <m:sty m:val="p"/>
          </m:rPr>
          <w:rPr>
            <w:rFonts w:ascii="Cambria Math" w:eastAsia="宋体" w:hAnsi="Cambria Math"/>
            <w:color w:val="000000" w:themeColor="text1"/>
            <w:sz w:val="21"/>
            <w:szCs w:val="21"/>
          </w:rPr>
          <m:t>M={</m:t>
        </m:r>
        <m:sSub>
          <m:sSubPr>
            <m:ctrlP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  <w:sz w:val="21"/>
            <w:szCs w:val="21"/>
          </w:rPr>
          <m:t>,…,</m:t>
        </m:r>
        <m:sSub>
          <m:sSubPr>
            <m:ctrlP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1"/>
                <w:szCs w:val="21"/>
              </w:rPr>
              <m:t>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  <w:sz w:val="21"/>
            <w:szCs w:val="21"/>
          </w:rPr>
          <m:t>}</m:t>
        </m:r>
      </m:oMath>
      <w:r w:rsidR="00916936" w:rsidRPr="00D53843">
        <w:rPr>
          <w:rFonts w:ascii="Times New Roman" w:eastAsia="宋体" w:hAnsi="Times New Roman"/>
          <w:color w:val="000000" w:themeColor="text1"/>
          <w:sz w:val="21"/>
          <w:szCs w:val="21"/>
        </w:rPr>
        <w:t xml:space="preserve"> proceeds as follows: </w:t>
      </w:r>
    </w:p>
    <w:p w14:paraId="7689C3D6" w14:textId="77777777" w:rsidR="00916936" w:rsidRPr="00D53843" w:rsidRDefault="00916936" w:rsidP="00916936">
      <w:pPr>
        <w:pStyle w:val="a0"/>
        <w:spacing w:after="0"/>
        <w:rPr>
          <w:rFonts w:ascii="Times New Roman" w:eastAsia="宋体" w:hAnsi="Times New Roman"/>
          <w:color w:val="000000" w:themeColor="text1"/>
          <w:szCs w:val="21"/>
        </w:rPr>
      </w:pPr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Upon receiving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Broadcast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from a party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  <w:szCs w:val="21"/>
          </w:rPr>
          <m:t>P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, send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  <w:szCs w:val="2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Broadcaste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  <w:szCs w:val="21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  <w:szCs w:val="21"/>
              </w:rPr>
              <m:t>,</m:t>
            </m:r>
            <m:r>
              <w:rPr>
                <w:rFonts w:ascii="Cambria Math" w:eastAsia="宋体" w:hAnsi="Cambria Math"/>
                <w:color w:val="000000" w:themeColor="text1"/>
                <w:szCs w:val="21"/>
              </w:rPr>
              <m:t>m</m:t>
            </m:r>
          </m:e>
        </m:d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to all entities in the set </w:t>
      </w:r>
      <m:oMath>
        <m:r>
          <m:rPr>
            <m:scr m:val="double-struck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M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 and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  <w:szCs w:val="21"/>
          </w:rPr>
          <m:t>A</m:t>
        </m:r>
      </m:oMath>
      <w:r w:rsidRPr="00D53843">
        <w:rPr>
          <w:rFonts w:ascii="Times New Roman" w:eastAsia="宋体" w:hAnsi="Times New Roman"/>
          <w:color w:val="000000" w:themeColor="text1"/>
          <w:szCs w:val="21"/>
        </w:rPr>
        <w:t xml:space="preserve">. </w:t>
      </w:r>
    </w:p>
    <w:p w14:paraId="4CF80853" w14:textId="08BBF32D" w:rsidR="001D5DF1" w:rsidRPr="00DB7284" w:rsidRDefault="00DB7284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>c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PROPOSAL</m:t>
            </m:r>
          </m:sub>
        </m:sSub>
      </m:oMath>
    </w:p>
    <w:p w14:paraId="3CF43788" w14:textId="77777777" w:rsidR="00D53843" w:rsidRPr="007F773F" w:rsidRDefault="00D53843" w:rsidP="00D53843">
      <w:pPr>
        <w:rPr>
          <w:rFonts w:ascii="Times New Roman" w:eastAsia="宋体" w:hAnsi="Times New Roman"/>
        </w:rPr>
      </w:pPr>
      <w:r w:rsidRPr="00914C8B">
        <w:rPr>
          <w:rFonts w:ascii="Times New Roman" w:eastAsia="宋体" w:hAnsi="Times New Roman"/>
        </w:rPr>
        <w:t>Initialization: Set</w:t>
      </w:r>
      <w:r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>
        <w:rPr>
          <w:rFonts w:ascii="Times New Roman" w:eastAsia="宋体" w:hAnsi="Times New Roman" w:hint="eastAsia"/>
        </w:rPr>
        <w:t>and</w:t>
      </w:r>
      <w:r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00033114" w14:textId="584871F7" w:rsidR="00D53843" w:rsidRPr="00914C8B" w:rsidRDefault="00D53843" w:rsidP="00587DE1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587DE1">
        <w:rPr>
          <w:rFonts w:ascii="Times New Roman" w:eastAsia="宋体" w:hAnsi="Times New Roman" w:hint="eastAsia"/>
        </w:rPr>
        <w:t>Upon</w:t>
      </w:r>
      <w:r w:rsidRPr="00914C8B">
        <w:rPr>
          <w:rFonts w:ascii="Times New Roman" w:eastAsia="宋体" w:hAnsi="Times New Roman"/>
        </w:rPr>
        <w:t xml:space="preserve"> receiving the message</w:t>
      </w:r>
      <w:r w:rsidRPr="00270B6C">
        <w:rPr>
          <w:rFonts w:ascii="Times New Roman" w:eastAsia="宋体" w:hAnsi="Times New Roman"/>
        </w:rPr>
        <w:t xml:space="preserve"> 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914C8B">
        <w:rPr>
          <w:rFonts w:ascii="inherit" w:eastAsia="宋体" w:hAnsi="inherit" w:cs="Helvetica"/>
          <w:color w:val="060607"/>
          <w:spacing w:val="4"/>
          <w:kern w:val="0"/>
          <w:szCs w:val="21"/>
        </w:rPr>
        <w:t xml:space="preserve"> </w:t>
      </w:r>
    </w:p>
    <w:p w14:paraId="6B42FEB5" w14:textId="77777777" w:rsidR="00587DE1" w:rsidRDefault="00D53843" w:rsidP="00587DE1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914C8B">
        <w:rPr>
          <w:rFonts w:ascii="Times New Roman" w:eastAsia="宋体" w:hAnsi="Times New Roman"/>
        </w:rPr>
        <w:t xml:space="preserve">Select the proposer </w:t>
      </w:r>
      <w:proofErr w:type="spellStart"/>
      <w:r w:rsidRPr="00914C8B">
        <w:rPr>
          <w:rFonts w:ascii="Times New Roman" w:eastAsia="宋体" w:hAnsi="Times New Roman"/>
        </w:rPr>
        <w:t>Proposer</w:t>
      </w:r>
      <w:proofErr w:type="spellEnd"/>
      <w:r w:rsidRPr="00914C8B">
        <w:rPr>
          <w:rFonts w:ascii="Times New Roman" w:eastAsia="宋体" w:hAnsi="Times New Roman"/>
        </w:rPr>
        <w:t xml:space="preserve"> </w:t>
      </w:r>
      <w:r w:rsidRPr="00914C8B">
        <w:rPr>
          <w:rFonts w:ascii="宋体" w:eastAsia="宋体" w:hAnsi="宋体" w:cs="宋体" w:hint="eastAsia"/>
        </w:rPr>
        <w:t>∈</w:t>
      </w:r>
      <w:r w:rsidRPr="00914C8B">
        <w:rPr>
          <w:rFonts w:ascii="Times New Roman" w:eastAsia="宋体" w:hAnsi="Times New Roman"/>
        </w:rPr>
        <w:t xml:space="preserve"> H through the Round-robin rule, where H is the set of honest validators in V.</w:t>
      </w:r>
    </w:p>
    <w:p w14:paraId="38B18784" w14:textId="77777777" w:rsidR="00587DE1" w:rsidRDefault="00D53843" w:rsidP="00587DE1">
      <w:pPr>
        <w:pStyle w:val="aa"/>
        <w:numPr>
          <w:ilvl w:val="1"/>
          <w:numId w:val="5"/>
        </w:numPr>
        <w:ind w:firstLineChars="0"/>
        <w:rPr>
          <w:rFonts w:ascii="Times New Roman" w:eastAsia="宋体" w:hAnsi="Times New Roman"/>
        </w:rPr>
      </w:pPr>
      <w:r w:rsidRPr="00587DE1">
        <w:rPr>
          <w:rFonts w:ascii="Times New Roman" w:eastAsia="宋体" w:hAnsi="Times New Roman"/>
        </w:rPr>
        <w:t>Initialize the voting power of the validator to its staked funds:</w:t>
      </w:r>
    </w:p>
    <w:p w14:paraId="1C94C6ED" w14:textId="12A03DA1" w:rsidR="00587DE1" w:rsidRPr="00587DE1" w:rsidRDefault="00587DE1" w:rsidP="00587DE1">
      <w:pPr>
        <w:ind w:left="1134"/>
        <w:rPr>
          <w:rFonts w:ascii="Times New Roman" w:eastAsia="宋体" w:hAnsi="Times New Roman"/>
        </w:rPr>
      </w:pPr>
      <m:oMathPara>
        <m:oMath>
          <m: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75DF3CCF" w14:textId="0DA8B783" w:rsidR="00D53843" w:rsidRPr="00587DE1" w:rsidRDefault="00D53843" w:rsidP="00587DE1">
      <w:pPr>
        <w:pStyle w:val="aa"/>
        <w:numPr>
          <w:ilvl w:val="1"/>
          <w:numId w:val="5"/>
        </w:numPr>
        <w:ind w:firstLineChars="0"/>
        <w:rPr>
          <w:rFonts w:ascii="Times New Roman" w:eastAsia="宋体" w:hAnsi="Times New Roman"/>
        </w:rPr>
      </w:pPr>
      <w:r w:rsidRPr="00587DE1">
        <w:rPr>
          <w:rFonts w:ascii="Times New Roman" w:eastAsia="宋体" w:hAnsi="Times New Roman"/>
        </w:rPr>
        <w:t xml:space="preserve">Elect the Proposer in turn according to the Round-robin rule, and update </w:t>
      </w:r>
      <w:proofErr w:type="gramStart"/>
      <w:r w:rsidRPr="00587DE1">
        <w:rPr>
          <w:rFonts w:ascii="Times New Roman" w:eastAsia="宋体" w:hAnsi="Times New Roman"/>
        </w:rPr>
        <w:t>Round :</w:t>
      </w:r>
      <w:proofErr w:type="gramEnd"/>
      <w:r w:rsidRPr="00587DE1">
        <w:rPr>
          <w:rFonts w:ascii="Times New Roman" w:eastAsia="宋体" w:hAnsi="Times New Roman"/>
        </w:rPr>
        <w:t>= Round + 1.</w:t>
      </w:r>
    </w:p>
    <w:p w14:paraId="102CB99D" w14:textId="77777777" w:rsidR="00D53843" w:rsidRDefault="00D53843" w:rsidP="00D53843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Update 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>
        <w:rPr>
          <w:rFonts w:ascii="Times New Roman" w:eastAsia="宋体" w:hAnsi="Times New Roman" w:hint="eastAsia"/>
        </w:rPr>
        <w:t>:</w:t>
      </w:r>
    </w:p>
    <w:p w14:paraId="1ED98731" w14:textId="77777777" w:rsidR="00D53843" w:rsidRPr="00DF1AEC" w:rsidRDefault="00D53843" w:rsidP="00587DE1">
      <w:pPr>
        <w:pStyle w:val="aa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914C8B">
        <w:rPr>
          <w:rFonts w:ascii="Times New Roman" w:eastAsia="宋体" w:hAnsi="Times New Roman"/>
        </w:rPr>
        <w:t>For validators not selected:</w:t>
      </w:r>
    </w:p>
    <w:p w14:paraId="1A241D66" w14:textId="77777777" w:rsidR="00D53843" w:rsidRPr="007F773F" w:rsidRDefault="00D53843" w:rsidP="00D53843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7688872D" w14:textId="77777777" w:rsidR="00D53843" w:rsidRPr="00DF1AEC" w:rsidRDefault="00D53843" w:rsidP="00587DE1">
      <w:pPr>
        <w:pStyle w:val="aa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914C8B">
        <w:rPr>
          <w:rFonts w:ascii="Times New Roman" w:eastAsia="宋体" w:hAnsi="Times New Roman"/>
        </w:rPr>
        <w:t>For the selected validator:</w:t>
      </w:r>
    </w:p>
    <w:p w14:paraId="6EB6C13B" w14:textId="77777777" w:rsidR="00D53843" w:rsidRPr="007F773F" w:rsidRDefault="00D53843" w:rsidP="00D53843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741FE63F" w14:textId="7E611A7E" w:rsidR="00D53843" w:rsidRPr="000F5196" w:rsidRDefault="00587DE1" w:rsidP="00587DE1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53843" w:rsidRPr="00914C8B">
        <w:rPr>
          <w:rFonts w:ascii="Times New Roman" w:eastAsia="宋体" w:hAnsi="Times New Roman"/>
        </w:rPr>
        <w:t xml:space="preserve">(Timeout handling): </w:t>
      </w:r>
      <w:r>
        <w:rPr>
          <w:rFonts w:ascii="Times New Roman" w:eastAsia="宋体" w:hAnsi="Times New Roman" w:hint="eastAsia"/>
        </w:rPr>
        <w:t>Upon</w:t>
      </w:r>
      <w:r w:rsidR="00D53843" w:rsidRPr="00914C8B">
        <w:rPr>
          <w:rFonts w:ascii="Times New Roman" w:eastAsia="宋体" w:hAnsi="Times New Roman"/>
        </w:rPr>
        <w:t xml:space="preserve"> </w:t>
      </w:r>
      <w:r w:rsidR="00F31FE8" w:rsidRPr="00914C8B">
        <w:rPr>
          <w:rFonts w:ascii="Times New Roman" w:eastAsia="宋体" w:hAnsi="Times New Roman"/>
        </w:rPr>
        <w:t>receiving the message</w:t>
      </w:r>
      <w:r w:rsidR="00D53843" w:rsidRPr="00914C8B">
        <w:rPr>
          <w:rFonts w:ascii="Times New Roman" w:eastAsia="宋体" w:hAnsi="Times New Roman"/>
        </w:rPr>
        <w:t xml:space="preserve"> (timeout, T) from the adversary A, if T is valid, set Round = Roun</w:t>
      </w:r>
      <w:r w:rsidR="00D53843">
        <w:rPr>
          <w:rFonts w:ascii="Times New Roman" w:eastAsia="宋体" w:hAnsi="Times New Roman"/>
        </w:rPr>
        <w:t>d + 1 and select a new proposer.</w:t>
      </w:r>
    </w:p>
    <w:p w14:paraId="00A6E074" w14:textId="4D1538AF" w:rsidR="00DB7284" w:rsidRDefault="00DB7284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>d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VOTE</m:t>
            </m:r>
          </m:sub>
        </m:sSub>
      </m:oMath>
    </w:p>
    <w:p w14:paraId="6BCF1278" w14:textId="77777777" w:rsidR="00E830AF" w:rsidRPr="00DA2298" w:rsidRDefault="00E830AF" w:rsidP="00E830AF">
      <w:pPr>
        <w:jc w:val="left"/>
        <w:rPr>
          <w:rFonts w:ascii="Times New Roman" w:eastAsia="宋体" w:hAnsi="Times New Roman"/>
        </w:rPr>
      </w:pPr>
      <w:r w:rsidRPr="00DA2298">
        <w:rPr>
          <w:rFonts w:ascii="Times New Roman" w:eastAsia="宋体" w:hAnsi="Times New Roman"/>
        </w:rPr>
        <w:t>Initialization: Send the (</w:t>
      </w:r>
      <w:proofErr w:type="spellStart"/>
      <w:r w:rsidRPr="00DA2298">
        <w:rPr>
          <w:rFonts w:ascii="Times New Roman" w:eastAsia="宋体" w:hAnsi="Times New Roman"/>
        </w:rPr>
        <w:t>timeStart</w:t>
      </w:r>
      <w:proofErr w:type="spellEnd"/>
      <w:r w:rsidRPr="00DA2298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DA2298">
        <w:rPr>
          <w:rFonts w:ascii="Times New Roman" w:eastAsia="宋体" w:hAnsi="Times New Roman"/>
        </w:rPr>
        <w:t xml:space="preserve">) command to 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DA2298">
        <w:rPr>
          <w:rFonts w:ascii="Times New Roman" w:eastAsia="宋体" w:hAnsi="Times New Roman"/>
        </w:rPr>
        <w:t xml:space="preserve">. If a (timeOver) message is received from 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DA2298">
        <w:rPr>
          <w:rFonts w:ascii="Times New Roman" w:eastAsia="宋体" w:hAnsi="Times New Roman"/>
        </w:rPr>
        <w:t xml:space="preserve"> at any stage, v</w:t>
      </w:r>
      <w:proofErr w:type="spellStart"/>
      <w:r>
        <w:rPr>
          <w:rFonts w:ascii="Times New Roman" w:eastAsia="宋体" w:hAnsi="Times New Roman"/>
        </w:rPr>
        <w:t>ote</w:t>
      </w:r>
      <w:proofErr w:type="spellEnd"/>
      <w:r>
        <w:rPr>
          <w:rFonts w:ascii="Times New Roman" w:eastAsia="宋体" w:hAnsi="Times New Roman"/>
        </w:rPr>
        <w:t xml:space="preserve"> for the nil block directly</w:t>
      </w:r>
      <w:r>
        <w:rPr>
          <w:rFonts w:ascii="Times New Roman" w:eastAsia="宋体" w:hAnsi="Times New Roman" w:hint="eastAsia"/>
        </w:rPr>
        <w:t>.</w:t>
      </w:r>
    </w:p>
    <w:p w14:paraId="020485CD" w14:textId="0BE6FB80" w:rsidR="00E830AF" w:rsidRPr="007F773F" w:rsidRDefault="00E830AF" w:rsidP="00F31FE8">
      <w:pPr>
        <w:jc w:val="left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Upon</w:t>
      </w:r>
      <w:r w:rsidRPr="00DA2298">
        <w:rPr>
          <w:rFonts w:ascii="Times New Roman" w:eastAsia="宋体" w:hAnsi="Times New Roman" w:hint="eastAsia"/>
        </w:rPr>
        <w:t xml:space="preserve"> </w:t>
      </w:r>
      <w:r w:rsidR="00F31FE8" w:rsidRPr="00914C8B">
        <w:rPr>
          <w:rFonts w:ascii="Times New Roman" w:eastAsia="宋体" w:hAnsi="Times New Roman"/>
        </w:rPr>
        <w:t>receiving the message</w:t>
      </w:r>
      <w:r w:rsidRPr="00DA2298">
        <w:rPr>
          <w:rFonts w:ascii="Times New Roman" w:eastAsia="宋体" w:hAnsi="Times New Roman" w:hint="eastAsia"/>
        </w:rPr>
        <w:t xml:space="preserve"> (</w:t>
      </w:r>
      <w:proofErr w:type="spellStart"/>
      <w:r w:rsidRPr="00DA2298">
        <w:rPr>
          <w:rFonts w:ascii="Times New Roman" w:eastAsia="宋体" w:hAnsi="Times New Roman" w:hint="eastAsia"/>
        </w:rPr>
        <w:t>Prevote</w:t>
      </w:r>
      <w:proofErr w:type="spellEnd"/>
      <w:r w:rsidRPr="00DA2298">
        <w:rPr>
          <w:rFonts w:ascii="Times New Roman" w:eastAsia="宋体" w:hAnsi="Times New Roman" w:hint="eastAsia"/>
        </w:rPr>
        <w:t xml:space="preserve">, Proposal) from validator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DA2298">
        <w:rPr>
          <w:rFonts w:ascii="Times New Roman" w:eastAsia="宋体" w:hAnsi="Times New Roman" w:hint="eastAsia"/>
        </w:rPr>
        <w:t>,</w:t>
      </w:r>
    </w:p>
    <w:p w14:paraId="028DB4DC" w14:textId="77777777" w:rsidR="00E830AF" w:rsidRPr="00F31FE8" w:rsidRDefault="00E830AF" w:rsidP="00F31FE8">
      <w:pPr>
        <w:pStyle w:val="aa"/>
        <w:numPr>
          <w:ilvl w:val="0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If a Proposal is received, send 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31FE8">
        <w:rPr>
          <w:rFonts w:ascii="Times New Roman" w:eastAsia="宋体" w:hAnsi="Times New Roman"/>
        </w:rPr>
        <w:t xml:space="preserve">, queryState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 xml:space="preserve"> to obtain the PoLC.</w:t>
      </w:r>
    </w:p>
    <w:p w14:paraId="116015EC" w14:textId="77777777" w:rsidR="00E830AF" w:rsidRPr="00F31FE8" w:rsidRDefault="00E830AF" w:rsidP="00F31FE8">
      <w:pPr>
        <w:pStyle w:val="aa"/>
        <w:numPr>
          <w:ilvl w:val="1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Query the </w:t>
      </w:r>
      <w:proofErr w:type="spellStart"/>
      <w:r w:rsidRPr="00F31FE8">
        <w:rPr>
          <w:rFonts w:ascii="Times New Roman" w:eastAsia="宋体" w:hAnsi="Times New Roman"/>
        </w:rPr>
        <w:t>PoLC</w:t>
      </w:r>
      <w:proofErr w:type="spellEnd"/>
      <w:r w:rsidRPr="00F31FE8">
        <w:rPr>
          <w:rFonts w:ascii="Times New Roman" w:eastAsia="宋体" w:hAnsi="Times New Roman"/>
        </w:rPr>
        <w:t xml:space="preserve">. If </w:t>
      </w:r>
      <w:proofErr w:type="spellStart"/>
      <w:r w:rsidRPr="00F31FE8">
        <w:rPr>
          <w:rFonts w:ascii="Times New Roman" w:eastAsia="宋体" w:hAnsi="Times New Roman"/>
        </w:rPr>
        <w:t>v_i</w:t>
      </w:r>
      <w:proofErr w:type="spellEnd"/>
      <w:r w:rsidRPr="00F31FE8">
        <w:rPr>
          <w:rFonts w:ascii="Times New Roman" w:eastAsia="宋体" w:hAnsi="Times New Roman"/>
        </w:rPr>
        <w:t xml:space="preserve"> is locked on the Proposal from the previous round, sign and broadcast the previous round's block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F31FE8">
        <w:rPr>
          <w:rFonts w:ascii="Times New Roman" w:eastAsia="宋体" w:hAnsi="Times New Roman"/>
        </w:rPr>
        <w:t>.</w:t>
      </w:r>
    </w:p>
    <w:p w14:paraId="2E35B97A" w14:textId="77777777" w:rsidR="00E830AF" w:rsidRPr="00F31FE8" w:rsidRDefault="00E830AF" w:rsidP="00F31FE8">
      <w:pPr>
        <w:pStyle w:val="aa"/>
        <w:numPr>
          <w:ilvl w:val="1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Otherwise, sign and broadcast the current round's block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F31FE8">
        <w:rPr>
          <w:rFonts w:ascii="Times New Roman" w:eastAsia="宋体" w:hAnsi="Times New Roman"/>
        </w:rPr>
        <w:t>.</w:t>
      </w:r>
    </w:p>
    <w:p w14:paraId="5E1938C1" w14:textId="77777777" w:rsidR="00E830AF" w:rsidRPr="00F31FE8" w:rsidRDefault="00E830AF" w:rsidP="00F31FE8">
      <w:pPr>
        <w:pStyle w:val="aa"/>
        <w:numPr>
          <w:ilvl w:val="0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Otherwise, sign and broadcast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31FE8">
        <w:rPr>
          <w:rFonts w:ascii="Times New Roman" w:eastAsia="宋体" w:hAnsi="Times New Roman"/>
        </w:rPr>
        <w:t>.</w:t>
      </w:r>
    </w:p>
    <w:p w14:paraId="08A33E06" w14:textId="316AA241" w:rsidR="00E830AF" w:rsidRPr="007F773F" w:rsidRDefault="00E830AF" w:rsidP="00F31FE8">
      <w:pPr>
        <w:jc w:val="left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lastRenderedPageBreak/>
        <w:t>–</w:t>
      </w:r>
      <w:r w:rsidR="00F31FE8">
        <w:rPr>
          <w:rFonts w:ascii="Times New Roman" w:eastAsia="宋体" w:hAnsi="Times New Roman" w:hint="eastAsia"/>
        </w:rPr>
        <w:t>Upon</w:t>
      </w:r>
      <w:r w:rsidR="00F31FE8" w:rsidRPr="00DA2298">
        <w:rPr>
          <w:rFonts w:ascii="Times New Roman" w:eastAsia="宋体" w:hAnsi="Times New Roman" w:hint="eastAsia"/>
        </w:rPr>
        <w:t xml:space="preserve"> </w:t>
      </w:r>
      <w:r w:rsidR="00F31FE8" w:rsidRPr="00914C8B">
        <w:rPr>
          <w:rFonts w:ascii="Times New Roman" w:eastAsia="宋体" w:hAnsi="Times New Roman"/>
        </w:rPr>
        <w:t>receiving the message</w:t>
      </w:r>
      <w:r w:rsidRPr="00DA2298">
        <w:rPr>
          <w:rFonts w:ascii="Times New Roman" w:eastAsia="宋体" w:hAnsi="Times New Roman" w:hint="eastAsia"/>
        </w:rPr>
        <w:t xml:space="preserve"> (</w:t>
      </w:r>
      <w:proofErr w:type="spellStart"/>
      <w:r w:rsidRPr="00DA2298">
        <w:rPr>
          <w:rFonts w:ascii="Times New Roman" w:eastAsia="宋体" w:hAnsi="Times New Roman" w:hint="eastAsia"/>
        </w:rPr>
        <w:t>Precommit</w:t>
      </w:r>
      <w:proofErr w:type="spellEnd"/>
      <w:r w:rsidRPr="00DA2298">
        <w:rPr>
          <w:rFonts w:ascii="Times New Roman" w:eastAsia="宋体" w:hAnsi="Times New Roman" w:hint="eastAsia"/>
        </w:rPr>
        <w:t>, Proposal) from validator</w:t>
      </w:r>
      <m:oMath>
        <m:r>
          <m:rPr>
            <m:sty m:val="p"/>
          </m:rP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DA2298">
        <w:rPr>
          <w:rFonts w:ascii="Times New Roman" w:eastAsia="宋体" w:hAnsi="Times New Roman" w:hint="eastAsia"/>
        </w:rPr>
        <w:t>,</w:t>
      </w:r>
    </w:p>
    <w:p w14:paraId="798F33F5" w14:textId="77777777" w:rsidR="00E830AF" w:rsidRPr="00F31FE8" w:rsidRDefault="00E830AF" w:rsidP="00F31FE8">
      <w:pPr>
        <w:pStyle w:val="aa"/>
        <w:numPr>
          <w:ilvl w:val="0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If more than 2f+1 </w:t>
      </w:r>
      <w:proofErr w:type="spellStart"/>
      <w:r w:rsidRPr="00F31FE8">
        <w:rPr>
          <w:rFonts w:ascii="Times New Roman" w:eastAsia="宋体" w:hAnsi="Times New Roman"/>
        </w:rPr>
        <w:t>prevote</w:t>
      </w:r>
      <w:proofErr w:type="spellEnd"/>
      <w:r w:rsidRPr="00F31FE8">
        <w:rPr>
          <w:rFonts w:ascii="Times New Roman" w:eastAsia="宋体" w:hAnsi="Times New Roman"/>
        </w:rPr>
        <w:t xml:space="preserve"> votes are received,</w:t>
      </w:r>
    </w:p>
    <w:p w14:paraId="05C93EA9" w14:textId="05188EFA" w:rsidR="00E830AF" w:rsidRPr="00F31FE8" w:rsidRDefault="00E830AF" w:rsidP="00F31FE8">
      <w:pPr>
        <w:pStyle w:val="aa"/>
        <w:numPr>
          <w:ilvl w:val="1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Sign and broadcast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31FE8">
        <w:rPr>
          <w:rFonts w:ascii="Times New Roman" w:eastAsia="宋体" w:hAnsi="Times New Roman"/>
        </w:rPr>
        <w:t>, send 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31FE8">
        <w:rPr>
          <w:rFonts w:ascii="Times New Roman" w:eastAsia="宋体" w:hAnsi="Times New Roman"/>
        </w:rPr>
        <w:t>,</w:t>
      </w:r>
      <w:r w:rsidRPr="00F31FE8">
        <w:rPr>
          <w:rFonts w:ascii="Times New Roman" w:eastAsia="宋体" w:hAnsi="Times New Roman" w:hint="eastAsia"/>
        </w:rPr>
        <w:t xml:space="preserve"> un</w:t>
      </w:r>
      <w:r w:rsidRPr="00F31FE8">
        <w:rPr>
          <w:rFonts w:ascii="Times New Roman" w:eastAsia="宋体" w:hAnsi="Times New Roman"/>
        </w:rPr>
        <w:t>lock,</w:t>
      </w:r>
      <w:r w:rsidRPr="00F31FE8">
        <w:rPr>
          <w:rFonts w:ascii="Times New Roman" w:eastAsia="宋体" w:hAnsi="Times New Roman" w:hint="eastAsia"/>
        </w:rPr>
        <w:t xml:space="preserve"> B'</w:t>
      </w:r>
      <w:r w:rsidRPr="00F31FE8">
        <w:rPr>
          <w:rFonts w:ascii="Times New Roman" w:eastAsia="宋体" w:hAnsi="Times New Roman"/>
        </w:rPr>
        <w:t xml:space="preserve">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 xml:space="preserve"> to unlock the previous round's block, then send 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31FE8">
        <w:rPr>
          <w:rFonts w:ascii="Times New Roman" w:eastAsia="宋体" w:hAnsi="Times New Roman"/>
        </w:rPr>
        <w:t>,</w:t>
      </w:r>
      <w:r w:rsidRPr="00F31FE8">
        <w:rPr>
          <w:rFonts w:ascii="Times New Roman" w:eastAsia="宋体" w:hAnsi="Times New Roman" w:hint="eastAsia"/>
        </w:rPr>
        <w:t xml:space="preserve"> </w:t>
      </w:r>
      <w:r w:rsidRPr="00F31FE8">
        <w:rPr>
          <w:rFonts w:ascii="Times New Roman" w:eastAsia="宋体" w:hAnsi="Times New Roman"/>
        </w:rPr>
        <w:t>lock, B)</w:t>
      </w:r>
      <w:r w:rsidR="00F31FE8">
        <w:rPr>
          <w:rFonts w:ascii="Times New Roman" w:eastAsia="宋体" w:hAnsi="Times New Roman" w:hint="eastAsia"/>
        </w:rPr>
        <w:t xml:space="preserve"> </w:t>
      </w:r>
      <w:r w:rsidRPr="00F31FE8">
        <w:rPr>
          <w:rFonts w:ascii="Times New Roman" w:eastAsia="宋体" w:hAnsi="Times New Roman"/>
        </w:rPr>
        <w:t xml:space="preserve">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 xml:space="preserve"> to lock the current block.</w:t>
      </w:r>
    </w:p>
    <w:p w14:paraId="1475883A" w14:textId="77777777" w:rsidR="00E830AF" w:rsidRPr="00F31FE8" w:rsidRDefault="00E830AF" w:rsidP="00F31FE8">
      <w:pPr>
        <w:pStyle w:val="aa"/>
        <w:numPr>
          <w:ilvl w:val="0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If more than 2f+1 null </w:t>
      </w:r>
      <w:proofErr w:type="spellStart"/>
      <w:r w:rsidRPr="00F31FE8">
        <w:rPr>
          <w:rFonts w:ascii="Times New Roman" w:eastAsia="宋体" w:hAnsi="Times New Roman"/>
        </w:rPr>
        <w:t>prevote</w:t>
      </w:r>
      <w:proofErr w:type="spellEnd"/>
      <w:r w:rsidRPr="00F31FE8">
        <w:rPr>
          <w:rFonts w:ascii="Times New Roman" w:eastAsia="宋体" w:hAnsi="Times New Roman"/>
        </w:rPr>
        <w:t xml:space="preserve"> votes are received,</w:t>
      </w:r>
    </w:p>
    <w:p w14:paraId="7BF7E0B3" w14:textId="77777777" w:rsidR="00E830AF" w:rsidRPr="00F31FE8" w:rsidRDefault="00E830AF" w:rsidP="00F31FE8">
      <w:pPr>
        <w:pStyle w:val="aa"/>
        <w:numPr>
          <w:ilvl w:val="1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Sign and broadcast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31FE8">
        <w:rPr>
          <w:rFonts w:ascii="Times New Roman" w:eastAsia="宋体" w:hAnsi="Times New Roman"/>
        </w:rPr>
        <w:t>, send 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31FE8">
        <w:rPr>
          <w:rFonts w:ascii="Times New Roman" w:eastAsia="宋体" w:hAnsi="Times New Roman"/>
        </w:rPr>
        <w:t>,</w:t>
      </w:r>
      <w:r w:rsidRPr="00F31FE8">
        <w:rPr>
          <w:rFonts w:ascii="Times New Roman" w:eastAsia="宋体" w:hAnsi="Times New Roman" w:hint="eastAsia"/>
        </w:rPr>
        <w:t xml:space="preserve"> </w:t>
      </w:r>
      <w:r w:rsidRPr="00F31FE8">
        <w:rPr>
          <w:rFonts w:ascii="Times New Roman" w:eastAsia="宋体" w:hAnsi="Times New Roman"/>
        </w:rPr>
        <w:t>unlock,</w:t>
      </w:r>
      <w:r w:rsidRPr="00F31FE8">
        <w:rPr>
          <w:rFonts w:ascii="Times New Roman" w:eastAsia="宋体" w:hAnsi="Times New Roman" w:hint="eastAsia"/>
        </w:rPr>
        <w:t xml:space="preserve"> </w:t>
      </w:r>
      <w:r w:rsidRPr="00F31FE8">
        <w:rPr>
          <w:rFonts w:ascii="Times New Roman" w:eastAsia="宋体" w:hAnsi="Times New Roman"/>
        </w:rPr>
        <w:t xml:space="preserve">ALL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 xml:space="preserve"> to release all locked blocks.</w:t>
      </w:r>
    </w:p>
    <w:p w14:paraId="6F7425BD" w14:textId="77777777" w:rsidR="00E830AF" w:rsidRPr="00F31FE8" w:rsidRDefault="00E830AF" w:rsidP="00F31FE8">
      <w:pPr>
        <w:pStyle w:val="aa"/>
        <w:numPr>
          <w:ilvl w:val="0"/>
          <w:numId w:val="6"/>
        </w:numPr>
        <w:ind w:firstLineChars="0"/>
        <w:jc w:val="left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Otherwise, do not lock any blocks</w:t>
      </w:r>
      <w:r w:rsidRPr="00F31FE8">
        <w:rPr>
          <w:rFonts w:ascii="Times New Roman" w:eastAsia="宋体" w:hAnsi="Times New Roman" w:hint="eastAsia"/>
        </w:rPr>
        <w:t>.</w:t>
      </w:r>
    </w:p>
    <w:p w14:paraId="403E9269" w14:textId="2CAC85C5" w:rsidR="00DB7284" w:rsidRDefault="00DB7284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>f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COMMIT</m:t>
            </m:r>
          </m:sub>
        </m:sSub>
      </m:oMath>
    </w:p>
    <w:p w14:paraId="52CAFECA" w14:textId="68A47043" w:rsidR="00F31FE8" w:rsidRPr="007F773F" w:rsidRDefault="00F31FE8" w:rsidP="00F31FE8">
      <w:pPr>
        <w:rPr>
          <w:rFonts w:ascii="Times New Roman" w:eastAsia="宋体" w:hAnsi="Times New Roman"/>
        </w:rPr>
      </w:pPr>
      <w:r w:rsidRPr="00DA2298">
        <w:rPr>
          <w:rFonts w:ascii="Times New Roman" w:eastAsia="宋体" w:hAnsi="Times New Roman"/>
        </w:rPr>
        <w:t xml:space="preserve">Initialization: </w:t>
      </w:r>
      <w:r w:rsidRPr="00337C03">
        <w:rPr>
          <w:rFonts w:ascii="Times New Roman" w:eastAsia="宋体" w:hAnsi="Times New Roman" w:hint="eastAsia"/>
        </w:rPr>
        <w:t xml:space="preserve">For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337C03">
        <w:rPr>
          <w:rFonts w:ascii="Times New Roman" w:eastAsia="宋体" w:hAnsi="Times New Roman" w:hint="eastAsia"/>
        </w:rPr>
        <w:t xml:space="preserve">, set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337C03">
        <w:rPr>
          <w:rFonts w:ascii="Times New Roman" w:eastAsia="宋体" w:hAnsi="Times New Roman" w:hint="eastAsia"/>
        </w:rPr>
        <w:t xml:space="preserve">, indicating whether the Proposal has been committed. Send the 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 w:rsidRPr="00337C03">
        <w:rPr>
          <w:rFonts w:ascii="Times New Roman" w:eastAsia="宋体" w:hAnsi="Times New Roman" w:hint="eastAsia"/>
        </w:rPr>
        <w:t xml:space="preserve"> command to 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337C03">
        <w:rPr>
          <w:rFonts w:ascii="Times New Roman" w:eastAsia="宋体" w:hAnsi="Times New Roman" w:hint="eastAsia"/>
        </w:rPr>
        <w:t xml:space="preserve">. If a (timeOver) message is received from 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337C03">
        <w:rPr>
          <w:rFonts w:ascii="Times New Roman" w:eastAsia="宋体" w:hAnsi="Times New Roman" w:hint="eastAsia"/>
        </w:rPr>
        <w:t xml:space="preserve"> at any stage, send (newRound) to 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337C03">
        <w:rPr>
          <w:rFonts w:ascii="Times New Roman" w:eastAsia="宋体" w:hAnsi="Times New Roman" w:hint="eastAsia"/>
        </w:rPr>
        <w:t>.</w:t>
      </w:r>
    </w:p>
    <w:p w14:paraId="509D7841" w14:textId="2100D47B" w:rsidR="00F31FE8" w:rsidRPr="003C27C7" w:rsidRDefault="00F31FE8" w:rsidP="00F31FE8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Upon</w:t>
      </w:r>
      <w:r w:rsidRPr="00DA2298">
        <w:rPr>
          <w:rFonts w:ascii="Times New Roman" w:eastAsia="宋体" w:hAnsi="Times New Roman" w:hint="eastAsia"/>
        </w:rPr>
        <w:t xml:space="preserve"> </w:t>
      </w:r>
      <w:r w:rsidRPr="00914C8B">
        <w:rPr>
          <w:rFonts w:ascii="Times New Roman" w:eastAsia="宋体" w:hAnsi="Times New Roman"/>
        </w:rPr>
        <w:t>receiving the message</w:t>
      </w:r>
      <w:r w:rsidRPr="003C27C7">
        <w:rPr>
          <w:rFonts w:ascii="Times New Roman" w:eastAsia="宋体" w:hAnsi="Times New Roman" w:hint="eastAsia"/>
        </w:rPr>
        <w:t xml:space="preserve"> (Commit, Proposal) from validator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>
        <w:rPr>
          <w:rFonts w:ascii="Times New Roman" w:eastAsia="宋体" w:hAnsi="Times New Roman" w:hint="eastAsia"/>
        </w:rPr>
        <w:t>,</w:t>
      </w:r>
    </w:p>
    <w:p w14:paraId="441B2C88" w14:textId="77777777" w:rsidR="00F31FE8" w:rsidRPr="00F31FE8" w:rsidRDefault="00F31FE8" w:rsidP="00F31FE8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If more than 2f+1 </w:t>
      </w:r>
      <w:proofErr w:type="spellStart"/>
      <w:r w:rsidRPr="00F31FE8">
        <w:rPr>
          <w:rFonts w:ascii="Times New Roman" w:eastAsia="宋体" w:hAnsi="Times New Roman"/>
        </w:rPr>
        <w:t>precommit</w:t>
      </w:r>
      <w:proofErr w:type="spellEnd"/>
      <w:r w:rsidRPr="00F31FE8">
        <w:rPr>
          <w:rFonts w:ascii="Times New Roman" w:eastAsia="宋体" w:hAnsi="Times New Roman"/>
        </w:rPr>
        <w:t xml:space="preserve"> votes are received,</w:t>
      </w:r>
    </w:p>
    <w:p w14:paraId="61882BDB" w14:textId="77777777" w:rsidR="00F31FE8" w:rsidRPr="00F31FE8" w:rsidRDefault="00F31FE8" w:rsidP="00F31FE8">
      <w:pPr>
        <w:pStyle w:val="aa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Sign and broadcast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31FE8">
        <w:rPr>
          <w:rFonts w:ascii="Times New Roman" w:eastAsia="宋体" w:hAnsi="Times New Roman"/>
        </w:rPr>
        <w:t>, and collect commit votes from the entire network.</w:t>
      </w:r>
    </w:p>
    <w:p w14:paraId="40075137" w14:textId="77777777" w:rsidR="00F31FE8" w:rsidRPr="00F31FE8" w:rsidRDefault="00F31FE8" w:rsidP="00F31FE8">
      <w:pPr>
        <w:pStyle w:val="aa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 xml:space="preserve">If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F31FE8">
        <w:rPr>
          <w:rFonts w:ascii="Times New Roman" w:eastAsia="宋体" w:hAnsi="Times New Roman"/>
        </w:rPr>
        <w:t xml:space="preserve"> has already broadcast a commit vote for block B and has collected more than 2f+1 commit votes, set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F31FE8">
        <w:rPr>
          <w:rFonts w:ascii="Times New Roman" w:eastAsia="宋体" w:hAnsi="Times New Roman"/>
        </w:rPr>
        <w:t xml:space="preserve">, send (allowCommit, Proposal) to the validator, and send (newHeight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>.</w:t>
      </w:r>
    </w:p>
    <w:p w14:paraId="73C390F4" w14:textId="77777777" w:rsidR="00F31FE8" w:rsidRPr="00F31FE8" w:rsidRDefault="00F31FE8" w:rsidP="00F31FE8">
      <w:pPr>
        <w:pStyle w:val="aa"/>
        <w:numPr>
          <w:ilvl w:val="1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Otherwise, send (</w:t>
      </w:r>
      <w:proofErr w:type="spellStart"/>
      <w:r w:rsidRPr="00F31FE8">
        <w:rPr>
          <w:rFonts w:ascii="Times New Roman" w:eastAsia="宋体" w:hAnsi="Times New Roman"/>
        </w:rPr>
        <w:t>denyCommit</w:t>
      </w:r>
      <w:proofErr w:type="spellEnd"/>
      <w:r w:rsidRPr="00F31FE8">
        <w:rPr>
          <w:rFonts w:ascii="Times New Roman" w:eastAsia="宋体" w:hAnsi="Times New Roman"/>
        </w:rPr>
        <w:t>, Proposal) to the validator and send (</w:t>
      </w:r>
      <w:proofErr w:type="spellStart"/>
      <w:r w:rsidRPr="00F31FE8">
        <w:rPr>
          <w:rFonts w:ascii="Times New Roman" w:eastAsia="宋体" w:hAnsi="Times New Roman"/>
        </w:rPr>
        <w:t>newRound</w:t>
      </w:r>
      <w:proofErr w:type="spellEnd"/>
      <w:r w:rsidRPr="00F31FE8">
        <w:rPr>
          <w:rFonts w:ascii="Times New Roman" w:eastAsia="宋体" w:hAnsi="Times New Roman"/>
        </w:rPr>
        <w:t xml:space="preserve">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>.</w:t>
      </w:r>
    </w:p>
    <w:p w14:paraId="309CE903" w14:textId="77777777" w:rsidR="00F31FE8" w:rsidRPr="00F31FE8" w:rsidRDefault="00F31FE8" w:rsidP="00F31FE8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Otherwise, send (</w:t>
      </w:r>
      <w:proofErr w:type="spellStart"/>
      <w:r w:rsidRPr="00F31FE8">
        <w:rPr>
          <w:rFonts w:ascii="Times New Roman" w:eastAsia="宋体" w:hAnsi="Times New Roman"/>
        </w:rPr>
        <w:t>newRound</w:t>
      </w:r>
      <w:proofErr w:type="spellEnd"/>
      <w:r w:rsidRPr="00F31FE8">
        <w:rPr>
          <w:rFonts w:ascii="Times New Roman" w:eastAsia="宋体" w:hAnsi="Times New Roman"/>
        </w:rPr>
        <w:t xml:space="preserve">)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31FE8">
        <w:rPr>
          <w:rFonts w:ascii="Times New Roman" w:eastAsia="宋体" w:hAnsi="Times New Roman"/>
        </w:rPr>
        <w:t xml:space="preserve"> to start the next round.</w:t>
      </w:r>
    </w:p>
    <w:p w14:paraId="0EA3E20C" w14:textId="4CAA8745" w:rsidR="00F31FE8" w:rsidRDefault="00F31FE8" w:rsidP="00F31FE8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Upon</w:t>
      </w:r>
      <w:r w:rsidRPr="00DA2298">
        <w:rPr>
          <w:rFonts w:ascii="Times New Roman" w:eastAsia="宋体" w:hAnsi="Times New Roman" w:hint="eastAsia"/>
        </w:rPr>
        <w:t xml:space="preserve"> </w:t>
      </w:r>
      <w:r w:rsidRPr="00914C8B">
        <w:rPr>
          <w:rFonts w:ascii="Times New Roman" w:eastAsia="宋体" w:hAnsi="Times New Roman"/>
        </w:rPr>
        <w:t>receiving the message</w:t>
      </w:r>
      <w:r w:rsidRPr="00B82F1C">
        <w:rPr>
          <w:rFonts w:ascii="Times New Roman" w:eastAsia="宋体" w:hAnsi="Times New Roman"/>
        </w:rPr>
        <w:t xml:space="preserve"> (</w:t>
      </w:r>
      <w:proofErr w:type="spellStart"/>
      <w:r w:rsidRPr="00B82F1C">
        <w:rPr>
          <w:rFonts w:ascii="Times New Roman" w:eastAsia="宋体" w:hAnsi="Times New Roman"/>
        </w:rPr>
        <w:t>request_status</w:t>
      </w:r>
      <w:proofErr w:type="spellEnd"/>
      <w:r w:rsidRPr="00B82F1C">
        <w:rPr>
          <w:rFonts w:ascii="Times New Roman" w:eastAsia="宋体" w:hAnsi="Times New Roman"/>
        </w:rPr>
        <w:t>) from any party</w:t>
      </w:r>
      <w:r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B82F1C">
        <w:rPr>
          <w:rFonts w:ascii="Times New Roman" w:eastAsia="宋体" w:hAnsi="Times New Roman"/>
        </w:rPr>
        <w:t>:</w:t>
      </w:r>
    </w:p>
    <w:p w14:paraId="25AE09AE" w14:textId="77325E94" w:rsidR="00DB7284" w:rsidRPr="00D509E3" w:rsidRDefault="00F31FE8" w:rsidP="00DB7284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F31FE8">
        <w:rPr>
          <w:rFonts w:ascii="Times New Roman" w:eastAsia="宋体" w:hAnsi="Times New Roman"/>
        </w:rPr>
        <w:t>Return the set C and indicate whether block B has been completed.</w:t>
      </w:r>
    </w:p>
    <w:p w14:paraId="0C7DF9BD" w14:textId="0B8C3AA4" w:rsidR="00DB7284" w:rsidRDefault="00DB7284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>g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STATE</m:t>
            </m:r>
          </m:sub>
        </m:sSub>
      </m:oMath>
    </w:p>
    <w:p w14:paraId="0EFA17B3" w14:textId="77777777" w:rsidR="000616B0" w:rsidRPr="003C27C7" w:rsidRDefault="000616B0" w:rsidP="000616B0">
      <w:pPr>
        <w:rPr>
          <w:rFonts w:ascii="Times New Roman" w:eastAsia="宋体" w:hAnsi="Times New Roman"/>
        </w:rPr>
      </w:pPr>
      <w:r w:rsidRPr="003C27C7">
        <w:rPr>
          <w:rFonts w:ascii="Times New Roman" w:eastAsia="宋体" w:hAnsi="Times New Roman"/>
        </w:rPr>
        <w:t xml:space="preserve">Initialization: Set Height := 0, Round := 0, and </w:t>
      </w:r>
      <w:proofErr w:type="spellStart"/>
      <w:r w:rsidRPr="003C27C7">
        <w:rPr>
          <w:rFonts w:ascii="Times New Roman" w:eastAsia="宋体" w:hAnsi="Times New Roman"/>
        </w:rPr>
        <w:t>PoLC</w:t>
      </w:r>
      <w:proofErr w:type="spellEnd"/>
      <w:r w:rsidRPr="003C27C7">
        <w:rPr>
          <w:rFonts w:ascii="Times New Roman" w:eastAsia="宋体" w:hAnsi="Times New Roman"/>
        </w:rPr>
        <w:t xml:space="preserve"> := </w:t>
      </w:r>
      <w:r w:rsidRPr="003C27C7">
        <w:rPr>
          <w:rFonts w:ascii="宋体" w:eastAsia="宋体" w:hAnsi="宋体" w:cs="宋体" w:hint="eastAsia"/>
        </w:rPr>
        <w:t>⊥</w:t>
      </w:r>
      <w:r w:rsidRPr="003C27C7">
        <w:rPr>
          <w:rFonts w:ascii="Times New Roman" w:eastAsia="宋体" w:hAnsi="Times New Roman"/>
        </w:rPr>
        <w:t>.</w:t>
      </w:r>
    </w:p>
    <w:p w14:paraId="2B6BF164" w14:textId="17B777CD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w:proofErr w:type="spellStart"/>
      <w:r w:rsidR="000616B0" w:rsidRPr="00D747FD">
        <w:rPr>
          <w:rFonts w:ascii="Times New Roman" w:eastAsia="宋体" w:hAnsi="Times New Roman"/>
        </w:rPr>
        <w:t>newHeight</w:t>
      </w:r>
      <w:proofErr w:type="spellEnd"/>
      <w:r w:rsidR="000616B0" w:rsidRPr="00D747FD">
        <w:rPr>
          <w:rFonts w:ascii="Times New Roman" w:eastAsia="宋体" w:hAnsi="Times New Roman"/>
        </w:rPr>
        <w:t xml:space="preserve">) from any validator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</w:p>
    <w:p w14:paraId="6718481E" w14:textId="67AF82EC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U</w:t>
      </w:r>
      <w:r w:rsidR="000616B0" w:rsidRPr="003C27C7">
        <w:rPr>
          <w:rFonts w:ascii="Times New Roman" w:eastAsia="宋体" w:hAnsi="Times New Roman"/>
        </w:rPr>
        <w:t xml:space="preserve">pdate </w:t>
      </w:r>
      <w:proofErr w:type="gramStart"/>
      <w:r w:rsidR="000616B0" w:rsidRPr="003C27C7">
        <w:rPr>
          <w:rFonts w:ascii="Times New Roman" w:eastAsia="宋体" w:hAnsi="Times New Roman"/>
        </w:rPr>
        <w:t>Height :</w:t>
      </w:r>
      <w:proofErr w:type="gramEnd"/>
      <w:r w:rsidR="000616B0" w:rsidRPr="003C27C7">
        <w:rPr>
          <w:rFonts w:ascii="Times New Roman" w:eastAsia="宋体" w:hAnsi="Times New Roman"/>
        </w:rPr>
        <w:t>= Height + 1 and reset Round to 0.</w:t>
      </w:r>
    </w:p>
    <w:p w14:paraId="299388FB" w14:textId="411AF72E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w:proofErr w:type="spellStart"/>
      <w:r w:rsidR="000616B0" w:rsidRPr="00D747FD">
        <w:rPr>
          <w:rFonts w:ascii="Times New Roman" w:eastAsia="宋体" w:hAnsi="Times New Roman"/>
        </w:rPr>
        <w:t>newRound</w:t>
      </w:r>
      <w:proofErr w:type="spellEnd"/>
      <w:r w:rsidR="000616B0" w:rsidRPr="00D747FD">
        <w:rPr>
          <w:rFonts w:ascii="Times New Roman" w:eastAsia="宋体" w:hAnsi="Times New Roman"/>
        </w:rPr>
        <w:t xml:space="preserve">) from any validator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0616B0" w:rsidRPr="00D747FD">
        <w:rPr>
          <w:rFonts w:ascii="Times New Roman" w:eastAsia="宋体" w:hAnsi="Times New Roman"/>
        </w:rPr>
        <w:t>,</w:t>
      </w:r>
    </w:p>
    <w:p w14:paraId="1BFAD61C" w14:textId="237182B3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U</w:t>
      </w:r>
      <w:r w:rsidR="000616B0" w:rsidRPr="003C27C7">
        <w:rPr>
          <w:rFonts w:ascii="Times New Roman" w:eastAsia="宋体" w:hAnsi="Times New Roman"/>
        </w:rPr>
        <w:t xml:space="preserve">pdate </w:t>
      </w:r>
      <w:proofErr w:type="gramStart"/>
      <w:r w:rsidR="000616B0" w:rsidRPr="003C27C7">
        <w:rPr>
          <w:rFonts w:ascii="Times New Roman" w:eastAsia="宋体" w:hAnsi="Times New Roman"/>
        </w:rPr>
        <w:t>Round :</w:t>
      </w:r>
      <w:proofErr w:type="gramEnd"/>
      <w:r w:rsidR="000616B0" w:rsidRPr="003C27C7">
        <w:rPr>
          <w:rFonts w:ascii="Times New Roman" w:eastAsia="宋体" w:hAnsi="Times New Roman"/>
        </w:rPr>
        <w:t>= Round + 1.</w:t>
      </w:r>
    </w:p>
    <w:p w14:paraId="4C96C6B2" w14:textId="77777777" w:rsid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w:proofErr w:type="spellStart"/>
      <w:r w:rsidR="000616B0" w:rsidRPr="00D747FD">
        <w:rPr>
          <w:rFonts w:ascii="Times New Roman" w:eastAsia="宋体" w:hAnsi="Times New Roman"/>
        </w:rPr>
        <w:t>getProposal</w:t>
      </w:r>
      <w:proofErr w:type="spellEnd"/>
      <w:r w:rsidR="000616B0" w:rsidRPr="00D747FD">
        <w:rPr>
          <w:rFonts w:ascii="Times New Roman" w:eastAsia="宋体" w:hAnsi="Times New Roman"/>
        </w:rPr>
        <w:t xml:space="preserve">, </w:t>
      </w:r>
      <w:proofErr w:type="spellStart"/>
      <w:r w:rsidR="000616B0" w:rsidRPr="00D747FD">
        <w:rPr>
          <w:rFonts w:ascii="Times New Roman" w:eastAsia="宋体" w:hAnsi="Times New Roman"/>
        </w:rPr>
        <w:t>sid</w:t>
      </w:r>
      <w:proofErr w:type="spellEnd"/>
      <w:r w:rsidR="000616B0" w:rsidRPr="00D747FD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="000616B0" w:rsidRPr="00D747FD">
        <w:rPr>
          <w:rFonts w:ascii="Times New Roman" w:eastAsia="宋体" w:hAnsi="Times New Roman"/>
        </w:rPr>
        <w:t xml:space="preserve">, *) from the proposer, </w:t>
      </w:r>
    </w:p>
    <w:p w14:paraId="00F4AA3F" w14:textId="7598851C" w:rsidR="000616B0" w:rsidRPr="00D747FD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R</w:t>
      </w:r>
      <w:r w:rsidR="000616B0" w:rsidRPr="00D747FD">
        <w:rPr>
          <w:rFonts w:ascii="Times New Roman" w:eastAsia="宋体" w:hAnsi="Times New Roman"/>
        </w:rPr>
        <w:t>etrieve the Proposals from the configuration file and return them to the caller.</w:t>
      </w:r>
    </w:p>
    <w:p w14:paraId="4533DD99" w14:textId="0FD5BB05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w:proofErr w:type="spellStart"/>
      <w:r w:rsidR="000616B0" w:rsidRPr="00D747FD">
        <w:rPr>
          <w:rFonts w:ascii="Times New Roman" w:eastAsia="宋体" w:hAnsi="Times New Roman"/>
        </w:rPr>
        <w:t>updateProposal</w:t>
      </w:r>
      <w:proofErr w:type="spellEnd"/>
      <w:r w:rsidR="000616B0" w:rsidRPr="00D747FD">
        <w:rPr>
          <w:rFonts w:ascii="Times New Roman" w:eastAsia="宋体" w:hAnsi="Times New Roman"/>
        </w:rPr>
        <w:t xml:space="preserve">, </w:t>
      </w:r>
      <w:proofErr w:type="spellStart"/>
      <w:r w:rsidR="000616B0" w:rsidRPr="00D747FD">
        <w:rPr>
          <w:rFonts w:ascii="Times New Roman" w:eastAsia="宋体" w:hAnsi="Times New Roman"/>
        </w:rPr>
        <w:t>sid</w:t>
      </w:r>
      <w:proofErr w:type="spellEnd"/>
      <w:r w:rsidR="000616B0" w:rsidRPr="00D747FD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="000616B0" w:rsidRPr="00D747FD">
        <w:rPr>
          <w:rFonts w:ascii="Times New Roman" w:eastAsia="宋体" w:hAnsi="Times New Roman"/>
        </w:rPr>
        <w:t>, Proposals),</w:t>
      </w:r>
    </w:p>
    <w:p w14:paraId="71C8FE96" w14:textId="269B385A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U</w:t>
      </w:r>
      <w:r w:rsidR="000616B0" w:rsidRPr="003C27C7">
        <w:rPr>
          <w:rFonts w:ascii="Times New Roman" w:eastAsia="宋体" w:hAnsi="Times New Roman"/>
        </w:rPr>
        <w:t>pdate the Proposals in the configuration file.</w:t>
      </w:r>
    </w:p>
    <w:p w14:paraId="46DBBB26" w14:textId="14F45A2C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 xml:space="preserve">, lock, B) from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>,</w:t>
      </w:r>
    </w:p>
    <w:p w14:paraId="76A787FA" w14:textId="0A85A847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A</w:t>
      </w:r>
      <w:r w:rsidR="000616B0" w:rsidRPr="003C27C7">
        <w:rPr>
          <w:rFonts w:ascii="Times New Roman" w:eastAsia="宋体" w:hAnsi="Times New Roman"/>
        </w:rPr>
        <w:t xml:space="preserve">dd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3C27C7">
        <w:rPr>
          <w:rFonts w:ascii="Times New Roman" w:eastAsia="宋体" w:hAnsi="Times New Roman"/>
        </w:rPr>
        <w:t xml:space="preserve"> to the ValidatorSet corresponding to (Height, Round, B) in the PoLC.</w:t>
      </w:r>
    </w:p>
    <w:p w14:paraId="14188699" w14:textId="22BF65D6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 xml:space="preserve">, unlock, B) from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>,</w:t>
      </w:r>
    </w:p>
    <w:p w14:paraId="0BF049F7" w14:textId="2F3B8559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R</w:t>
      </w:r>
      <w:r w:rsidR="000616B0" w:rsidRPr="003C27C7">
        <w:rPr>
          <w:rFonts w:ascii="Times New Roman" w:eastAsia="宋体" w:hAnsi="Times New Roman"/>
        </w:rPr>
        <w:t xml:space="preserve">emove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3C27C7">
        <w:rPr>
          <w:rFonts w:ascii="Times New Roman" w:eastAsia="宋体" w:hAnsi="Times New Roman"/>
        </w:rPr>
        <w:t xml:space="preserve"> from the ValidatorSet corresponding to (Height, Round, B) in the PoLC.</w:t>
      </w:r>
    </w:p>
    <w:p w14:paraId="1C524CEB" w14:textId="65A06C5B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 xml:space="preserve">, unlock, ALL) from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>,</w:t>
      </w:r>
    </w:p>
    <w:p w14:paraId="1C5D9217" w14:textId="145EF7CE" w:rsidR="000616B0" w:rsidRPr="003C27C7" w:rsidRDefault="00AD0433" w:rsidP="00D747FD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S</w:t>
      </w:r>
      <w:r w:rsidR="000616B0" w:rsidRPr="003C27C7">
        <w:rPr>
          <w:rFonts w:ascii="Times New Roman" w:eastAsia="宋体" w:hAnsi="Times New Roman"/>
        </w:rPr>
        <w:t xml:space="preserve">et </w:t>
      </w:r>
      <w:proofErr w:type="spellStart"/>
      <w:r w:rsidR="000616B0" w:rsidRPr="003C27C7">
        <w:rPr>
          <w:rFonts w:ascii="Times New Roman" w:eastAsia="宋体" w:hAnsi="Times New Roman"/>
        </w:rPr>
        <w:t>PoLC</w:t>
      </w:r>
      <w:proofErr w:type="spellEnd"/>
      <w:r w:rsidR="000616B0" w:rsidRPr="003C27C7">
        <w:rPr>
          <w:rFonts w:ascii="Times New Roman" w:eastAsia="宋体" w:hAnsi="Times New Roman"/>
        </w:rPr>
        <w:t xml:space="preserve"> := </w:t>
      </w:r>
      <w:r w:rsidR="000616B0" w:rsidRPr="003C27C7">
        <w:rPr>
          <w:rFonts w:ascii="宋体" w:eastAsia="宋体" w:hAnsi="宋体" w:cs="宋体" w:hint="eastAsia"/>
        </w:rPr>
        <w:t>⊥</w:t>
      </w:r>
      <w:r w:rsidR="000616B0" w:rsidRPr="003C27C7">
        <w:rPr>
          <w:rFonts w:ascii="Times New Roman" w:eastAsia="宋体" w:hAnsi="Times New Roman"/>
        </w:rPr>
        <w:t>.</w:t>
      </w:r>
    </w:p>
    <w:p w14:paraId="4CBA311B" w14:textId="0FF3B5F2" w:rsidR="000616B0" w:rsidRPr="00D747FD" w:rsidRDefault="00D747FD" w:rsidP="00D747FD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616B0" w:rsidRPr="00D747FD">
        <w:rPr>
          <w:rFonts w:ascii="Times New Roman" w:eastAsia="宋体" w:hAnsi="Times New Roman" w:hint="eastAsia"/>
        </w:rPr>
        <w:t xml:space="preserve">Upon </w:t>
      </w:r>
      <w:r w:rsidR="000616B0" w:rsidRPr="00D747FD">
        <w:rPr>
          <w:rFonts w:ascii="Times New Roman" w:eastAsia="宋体" w:hAnsi="Times New Roman"/>
        </w:rPr>
        <w:t>receiving the message 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 xml:space="preserve">, queryState) from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0616B0" w:rsidRPr="00D747FD">
        <w:rPr>
          <w:rFonts w:ascii="Times New Roman" w:eastAsia="宋体" w:hAnsi="Times New Roman"/>
        </w:rPr>
        <w:t>,</w:t>
      </w:r>
    </w:p>
    <w:p w14:paraId="56B6B444" w14:textId="546A1468" w:rsidR="00565B19" w:rsidRDefault="00AD0433" w:rsidP="00AD0433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R</w:t>
      </w:r>
      <w:r w:rsidR="000616B0" w:rsidRPr="003C27C7">
        <w:rPr>
          <w:rFonts w:ascii="Times New Roman" w:eastAsia="宋体" w:hAnsi="Times New Roman"/>
        </w:rPr>
        <w:t xml:space="preserve">eturn the </w:t>
      </w:r>
      <w:proofErr w:type="spellStart"/>
      <w:r w:rsidR="000616B0" w:rsidRPr="003C27C7">
        <w:rPr>
          <w:rFonts w:ascii="Times New Roman" w:eastAsia="宋体" w:hAnsi="Times New Roman"/>
        </w:rPr>
        <w:t>PoLC</w:t>
      </w:r>
      <w:proofErr w:type="spellEnd"/>
      <w:r w:rsidR="000616B0" w:rsidRPr="003C27C7">
        <w:rPr>
          <w:rFonts w:ascii="Times New Roman" w:eastAsia="宋体" w:hAnsi="Times New Roman"/>
        </w:rPr>
        <w:t>.</w:t>
      </w:r>
    </w:p>
    <w:p w14:paraId="35B55F03" w14:textId="07F5CB45" w:rsidR="00DB7284" w:rsidRDefault="00DB7284" w:rsidP="00D53843">
      <w:pPr>
        <w:pStyle w:val="3"/>
        <w:spacing w:beforeAutospacing="0" w:after="100"/>
        <w:rPr>
          <w:rFonts w:ascii="Times New Roman" w:hAnsi="Times New Roman" w:cstheme="minorBidi" w:hint="default"/>
          <w:color w:val="000000" w:themeColor="text1"/>
          <w:sz w:val="24"/>
          <w:szCs w:val="24"/>
          <w:lang w:eastAsia="en-US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lastRenderedPageBreak/>
        <w:t>h</w:t>
      </w:r>
      <w:r w:rsidRPr="00831638">
        <w:rPr>
          <w:rFonts w:ascii="Times New Roman" w:hAnsi="Times New Roman" w:cstheme="minorBidi"/>
          <w:color w:val="000000" w:themeColor="text1"/>
          <w:sz w:val="24"/>
          <w:szCs w:val="24"/>
          <w:lang w:eastAsia="en-US"/>
        </w:rPr>
        <w:t xml:space="preserve">). Functionality </w:t>
      </w:r>
      <m:oMath>
        <m:sSub>
          <m:sSubPr>
            <m:ctrlPr>
              <w:rPr>
                <w:rFonts w:ascii="Cambria Math" w:hAnsi="Cambria Math" w:cstheme="minorBidi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 w:cs="Cambria Math" w:hint="default"/>
                <w:color w:val="000000" w:themeColor="text1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lang w:eastAsia="en-US"/>
              </w:rPr>
              <m:t>TIME</m:t>
            </m:r>
          </m:sub>
        </m:sSub>
      </m:oMath>
    </w:p>
    <w:p w14:paraId="5CE90341" w14:textId="4759C9E6" w:rsidR="00685AFC" w:rsidRPr="00685AFC" w:rsidRDefault="00685AFC" w:rsidP="00685AFC">
      <w:pPr>
        <w:rPr>
          <w:rFonts w:ascii="Times New Roman" w:eastAsia="宋体" w:hAnsi="Times New Roman"/>
        </w:rPr>
      </w:pPr>
      <w:r w:rsidRPr="00685AFC">
        <w:rPr>
          <w:rFonts w:ascii="Times New Roman" w:eastAsia="宋体" w:hAnsi="Times New Roman"/>
        </w:rPr>
        <w:t xml:space="preserve">Initialization: Set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685AFC">
        <w:rPr>
          <w:rFonts w:ascii="Times New Roman" w:eastAsia="宋体" w:hAnsi="Times New Roman"/>
        </w:rPr>
        <w:t>.</w:t>
      </w:r>
    </w:p>
    <w:p w14:paraId="322F4821" w14:textId="77777777" w:rsidR="00685AFC" w:rsidRDefault="00685AFC" w:rsidP="00685AFC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D747FD">
        <w:rPr>
          <w:rFonts w:ascii="Times New Roman" w:eastAsia="宋体" w:hAnsi="Times New Roman" w:hint="eastAsia"/>
        </w:rPr>
        <w:t xml:space="preserve">Upon </w:t>
      </w:r>
      <w:r w:rsidRPr="00685AFC">
        <w:rPr>
          <w:rFonts w:ascii="Times New Roman" w:eastAsia="宋体" w:hAnsi="Times New Roman"/>
        </w:rPr>
        <w:t>a (</w:t>
      </w:r>
      <w:proofErr w:type="spellStart"/>
      <w:r w:rsidRPr="00685AFC">
        <w:rPr>
          <w:rFonts w:ascii="Times New Roman" w:eastAsia="宋体" w:hAnsi="Times New Roman"/>
        </w:rPr>
        <w:t>GetTime</w:t>
      </w:r>
      <w:proofErr w:type="spellEnd"/>
      <w:r w:rsidRPr="00685AFC">
        <w:rPr>
          <w:rFonts w:ascii="Times New Roman" w:eastAsia="宋体" w:hAnsi="Times New Roman"/>
        </w:rPr>
        <w:t xml:space="preserve">) request is received, </w:t>
      </w:r>
    </w:p>
    <w:p w14:paraId="722EC90D" w14:textId="5453E970" w:rsidR="00685AFC" w:rsidRPr="00685AFC" w:rsidRDefault="00685AFC" w:rsidP="00685AFC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R</w:t>
      </w:r>
      <w:r w:rsidRPr="00685AFC">
        <w:rPr>
          <w:rFonts w:ascii="Times New Roman" w:eastAsia="宋体" w:hAnsi="Times New Roman"/>
        </w:rPr>
        <w:t xml:space="preserve">eturn the current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685AFC">
        <w:rPr>
          <w:rFonts w:ascii="Times New Roman" w:eastAsia="宋体" w:hAnsi="Times New Roman"/>
        </w:rPr>
        <w:t xml:space="preserve"> to the requester.</w:t>
      </w:r>
    </w:p>
    <w:p w14:paraId="301BBFDE" w14:textId="77777777" w:rsidR="00685AFC" w:rsidRDefault="00685AFC" w:rsidP="00685AFC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D747FD">
        <w:rPr>
          <w:rFonts w:ascii="Times New Roman" w:eastAsia="宋体" w:hAnsi="Times New Roman" w:hint="eastAsia"/>
        </w:rPr>
        <w:t xml:space="preserve">Upon </w:t>
      </w:r>
      <w:r w:rsidRPr="00685AFC">
        <w:rPr>
          <w:rFonts w:ascii="Times New Roman" w:eastAsia="宋体" w:hAnsi="Times New Roman"/>
        </w:rPr>
        <w:t>a (</w:t>
      </w:r>
      <w:proofErr w:type="spellStart"/>
      <w:r w:rsidRPr="00685AFC">
        <w:rPr>
          <w:rFonts w:ascii="Times New Roman" w:eastAsia="宋体" w:hAnsi="Times New Roman"/>
        </w:rPr>
        <w:t>ResetTime</w:t>
      </w:r>
      <w:proofErr w:type="spellEnd"/>
      <w:r w:rsidRPr="00685AFC">
        <w:rPr>
          <w:rFonts w:ascii="Times New Roman" w:eastAsia="宋体" w:hAnsi="Times New Roman"/>
        </w:rPr>
        <w:t xml:space="preserve">) request is received, </w:t>
      </w:r>
    </w:p>
    <w:p w14:paraId="07E3DBE8" w14:textId="23A29ADC" w:rsidR="00685AFC" w:rsidRPr="00685AFC" w:rsidRDefault="00685AFC" w:rsidP="00685AFC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R</w:t>
      </w:r>
      <w:r w:rsidRPr="00685AFC">
        <w:rPr>
          <w:rFonts w:ascii="Times New Roman" w:eastAsia="宋体" w:hAnsi="Times New Roman"/>
        </w:rPr>
        <w:t xml:space="preserve">eset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685AFC">
        <w:rPr>
          <w:rFonts w:ascii="Times New Roman" w:eastAsia="宋体" w:hAnsi="Times New Roman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685AFC">
        <w:rPr>
          <w:rFonts w:ascii="Times New Roman" w:eastAsia="宋体" w:hAnsi="Times New Roman"/>
        </w:rPr>
        <w:t xml:space="preserve">:= </w:t>
      </w:r>
      <w:r w:rsidRPr="00685AFC">
        <w:rPr>
          <w:rFonts w:ascii="Times New Roman" w:eastAsia="宋体" w:hAnsi="Times New Roman" w:hint="eastAsia"/>
        </w:rPr>
        <w:t>⊥</w:t>
      </w:r>
      <w:r w:rsidRPr="00685AFC">
        <w:rPr>
          <w:rFonts w:ascii="Times New Roman" w:eastAsia="宋体" w:hAnsi="Times New Roman"/>
        </w:rPr>
        <w:t>, and return a (</w:t>
      </w:r>
      <w:proofErr w:type="spellStart"/>
      <w:r w:rsidRPr="00685AFC">
        <w:rPr>
          <w:rFonts w:ascii="Times New Roman" w:eastAsia="宋体" w:hAnsi="Times New Roman"/>
        </w:rPr>
        <w:t>timeOK</w:t>
      </w:r>
      <w:proofErr w:type="spellEnd"/>
      <w:r w:rsidRPr="00685AFC">
        <w:rPr>
          <w:rFonts w:ascii="Times New Roman" w:eastAsia="宋体" w:hAnsi="Times New Roman"/>
        </w:rPr>
        <w:t>) message to the caller.</w:t>
      </w:r>
    </w:p>
    <w:p w14:paraId="748E48C5" w14:textId="77777777" w:rsidR="00685AFC" w:rsidRDefault="00685AFC" w:rsidP="00685AFC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D747FD">
        <w:rPr>
          <w:rFonts w:ascii="Times New Roman" w:eastAsia="宋体" w:hAnsi="Times New Roman" w:hint="eastAsia"/>
        </w:rPr>
        <w:t xml:space="preserve">Upon </w:t>
      </w:r>
      <w:r w:rsidRPr="00685AFC">
        <w:rPr>
          <w:rFonts w:ascii="Times New Roman" w:eastAsia="宋体" w:hAnsi="Times New Roman"/>
        </w:rPr>
        <w:t>a (</w:t>
      </w:r>
      <w:proofErr w:type="spellStart"/>
      <w:r w:rsidRPr="00685AFC">
        <w:rPr>
          <w:rFonts w:ascii="Times New Roman" w:eastAsia="宋体" w:hAnsi="Times New Roman"/>
        </w:rPr>
        <w:t>timeStart</w:t>
      </w:r>
      <w:proofErr w:type="spellEnd"/>
      <w:r w:rsidRPr="00685AFC">
        <w:rPr>
          <w:rFonts w:ascii="Times New Roman" w:eastAsia="宋体" w:hAnsi="Times New Roman"/>
        </w:rPr>
        <w:t xml:space="preserve">, </w:t>
      </w:r>
      <w:proofErr w:type="spellStart"/>
      <w:r w:rsidRPr="00685AFC">
        <w:rPr>
          <w:rFonts w:ascii="Times New Roman" w:eastAsia="宋体" w:hAnsi="Times New Roman"/>
        </w:rPr>
        <w:t>sid</w:t>
      </w:r>
      <w:proofErr w:type="spellEnd"/>
      <w:r w:rsidRPr="00685AFC">
        <w:rPr>
          <w:rFonts w:ascii="Times New Roman" w:eastAsia="宋体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685AFC">
        <w:rPr>
          <w:rFonts w:ascii="Times New Roman" w:eastAsia="宋体" w:hAnsi="Times New Roman"/>
        </w:rPr>
        <w:t xml:space="preserve">) request is received, </w:t>
      </w:r>
    </w:p>
    <w:p w14:paraId="4B780136" w14:textId="15979DD2" w:rsidR="00685AFC" w:rsidRPr="00685AFC" w:rsidRDefault="00685AFC" w:rsidP="00685AFC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U</w:t>
      </w:r>
      <w:r w:rsidRPr="00685AFC">
        <w:rPr>
          <w:rFonts w:ascii="Times New Roman" w:eastAsia="宋体" w:hAnsi="Times New Roman"/>
        </w:rPr>
        <w:t xml:space="preserve">pdate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685AFC">
        <w:rPr>
          <w:rFonts w:ascii="Times New Roman" w:eastAsia="宋体" w:hAnsi="Times New Roman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685AFC">
        <w:rPr>
          <w:rFonts w:ascii="Times New Roman" w:eastAsia="宋体" w:hAnsi="Times New Roman"/>
        </w:rPr>
        <w:t xml:space="preserve">, return a (timeOK) message to the ideal functionality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685AFC">
        <w:rPr>
          <w:rFonts w:ascii="Times New Roman" w:eastAsia="宋体" w:hAnsi="Times New Roman"/>
        </w:rPr>
        <w:t>, and then start the countdown.</w:t>
      </w:r>
    </w:p>
    <w:p w14:paraId="604D4EA6" w14:textId="77777777" w:rsidR="00685AFC" w:rsidRDefault="00685AFC" w:rsidP="00685AFC">
      <w:pPr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D747FD">
        <w:rPr>
          <w:rFonts w:ascii="Times New Roman" w:eastAsia="宋体" w:hAnsi="Times New Roman" w:hint="eastAsia"/>
        </w:rPr>
        <w:t xml:space="preserve">Upon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685AFC">
        <w:rPr>
          <w:rFonts w:ascii="Times New Roman" w:eastAsia="宋体" w:hAnsi="Times New Roman"/>
        </w:rPr>
        <w:t xml:space="preserve">, </w:t>
      </w:r>
    </w:p>
    <w:p w14:paraId="55D35BB8" w14:textId="10CF1983" w:rsidR="00685AFC" w:rsidRPr="00685AFC" w:rsidRDefault="00685AFC" w:rsidP="00685AFC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S</w:t>
      </w:r>
      <w:r w:rsidRPr="00685AFC">
        <w:rPr>
          <w:rFonts w:ascii="Times New Roman" w:eastAsia="宋体" w:hAnsi="Times New Roman"/>
        </w:rPr>
        <w:t>end a (</w:t>
      </w:r>
      <w:proofErr w:type="spellStart"/>
      <w:r w:rsidRPr="00685AFC">
        <w:rPr>
          <w:rFonts w:ascii="Times New Roman" w:eastAsia="宋体" w:hAnsi="Times New Roman"/>
        </w:rPr>
        <w:t>timeOver</w:t>
      </w:r>
      <w:proofErr w:type="spellEnd"/>
      <w:r w:rsidRPr="00685AFC">
        <w:rPr>
          <w:rFonts w:ascii="Times New Roman" w:eastAsia="宋体" w:hAnsi="Times New Roman"/>
        </w:rPr>
        <w:t xml:space="preserve">, </w:t>
      </w:r>
      <w:proofErr w:type="spellStart"/>
      <w:r w:rsidRPr="00685AFC">
        <w:rPr>
          <w:rFonts w:ascii="Times New Roman" w:eastAsia="宋体" w:hAnsi="Times New Roman"/>
        </w:rPr>
        <w:t>sid</w:t>
      </w:r>
      <w:proofErr w:type="spellEnd"/>
      <w:r w:rsidRPr="00685AFC">
        <w:rPr>
          <w:rFonts w:ascii="Times New Roman" w:eastAsia="宋体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685AFC">
        <w:rPr>
          <w:rFonts w:ascii="Times New Roman" w:eastAsia="宋体" w:hAnsi="Times New Roman"/>
        </w:rPr>
        <w:t>) message to the corresponding caller.</w:t>
      </w:r>
    </w:p>
    <w:p w14:paraId="26B62DAF" w14:textId="23262A8A" w:rsidR="00042719" w:rsidRPr="00F66DAA" w:rsidRDefault="00F66DAA" w:rsidP="00916936">
      <w:pPr>
        <w:pStyle w:val="aa"/>
        <w:numPr>
          <w:ilvl w:val="0"/>
          <w:numId w:val="50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F66DAA">
        <w:rPr>
          <w:rFonts w:ascii="Times New Roman" w:eastAsia="宋体" w:hAnsi="Times New Roman" w:hint="eastAsia"/>
          <w:b/>
          <w:bCs/>
          <w:sz w:val="32"/>
          <w:szCs w:val="32"/>
        </w:rPr>
        <w:t xml:space="preserve">Ideal Functionality 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  <w:bookmarkStart w:id="0" w:name="理想功能-_____ftbftvδσftimefbbfsync"/>
    </w:p>
    <w:p w14:paraId="3292BC5F" w14:textId="77777777" w:rsidR="001550B7" w:rsidRPr="00F66DAA" w:rsidRDefault="001550B7" w:rsidP="001550B7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color w:val="000000" w:themeColor="text1"/>
          <w:sz w:val="28"/>
          <w:szCs w:val="28"/>
        </w:rPr>
      </w:pPr>
      <w:bookmarkStart w:id="1" w:name="functionality-_____ftbftvδσftimefbcfsync"/>
      <w:r w:rsidRPr="00F66DAA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Functionality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SYNC</m:t>
                </m:r>
              </m:sub>
            </m:sSub>
          </m:e>
        </m:d>
      </m:oMath>
    </w:p>
    <w:p w14:paraId="42515BD5" w14:textId="77777777" w:rsidR="001550B7" w:rsidRPr="00BA716D" w:rsidRDefault="001550B7" w:rsidP="001550B7">
      <w:pPr>
        <w:pStyle w:val="FirstParagraph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b/>
          <w:bCs/>
          <w:color w:val="000000" w:themeColor="text1"/>
        </w:rPr>
        <w:t>Parameters</w:t>
      </w:r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463CD39E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: Validator Set.</m:t>
        </m:r>
      </m:oMath>
    </w:p>
    <w:p w14:paraId="268F3B0D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ximum network delay.</m:t>
        </m:r>
      </m:oMath>
    </w:p>
    <w:p w14:paraId="5FD935B7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ximum delay in delay attack.</m:t>
        </m:r>
      </m:oMath>
    </w:p>
    <w:p w14:paraId="2AEE9F13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: Ideal functionality for timing.</m:t>
        </m:r>
      </m:oMath>
    </w:p>
    <w:p w14:paraId="1F595D78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Ideal functionality for broadcast.</m:t>
        </m:r>
      </m:oMath>
    </w:p>
    <w:p w14:paraId="42637599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Ideal functionality for synchronization.</m:t>
        </m:r>
      </m:oMath>
    </w:p>
    <w:p w14:paraId="7CA3407A" w14:textId="77777777" w:rsidR="001550B7" w:rsidRPr="00BA716D" w:rsidRDefault="001550B7" w:rsidP="001550B7">
      <w:pPr>
        <w:pStyle w:val="FirstParagraph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b/>
          <w:bCs/>
          <w:color w:val="000000" w:themeColor="text1"/>
        </w:rPr>
        <w:t>Symbol Explanation:</w:t>
      </w:r>
    </w:p>
    <w:p w14:paraId="1DED769E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actual execution time, initialized by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default value is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9EC4D43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actual delay, initialized by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default value is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95CD038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current height, or consensus instance we are currently executing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8ACB5C2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current round number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4C59CE8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{propose, prevote, precommit, commit} : marks consensus phase within the current round, initialized to propose.</m:t>
        </m:r>
      </m:oMath>
    </w:p>
    <w:p w14:paraId="3C214A6C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record the number of votes cast at each phase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6430D86A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record the final consensus value reached by each node at various heights, initialized to nil.</m:t>
        </m:r>
      </m:oMath>
    </w:p>
    <w:p w14:paraId="40EB49C7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locked value, indicating the currently locked proposal, initialized to nil.</m:t>
        </m:r>
      </m:oMath>
    </w:p>
    <w:p w14:paraId="1D7A2705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locked round, indicating the round of locked value, initialized to -1.</m:t>
        </m:r>
      </m:oMath>
    </w:p>
    <w:p w14:paraId="7237A87B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valid value, indicating the currently valid proposal, initialized to nil.</m:t>
        </m:r>
      </m:oMath>
    </w:p>
    <w:p w14:paraId="5C476354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valid round, indicating the round of valid value, initialized to -1.</m:t>
        </m:r>
      </m:oMath>
    </w:p>
    <w:p w14:paraId="39BA760B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rks whether the commit phase itself has completed voting, initialized to false.</m:t>
        </m:r>
      </m:oMath>
    </w:p>
    <w:p w14:paraId="414F4662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empty parameter.</m:t>
        </m:r>
      </m:oMath>
    </w:p>
    <w:p w14:paraId="194BF4E5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B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Threshold for consecutive block production (blocksPerProposer).</m:t>
        </m:r>
      </m:oMath>
    </w:p>
    <w:p w14:paraId="11FEC01F" w14:textId="77777777" w:rsidR="001550B7" w:rsidRPr="00BA716D" w:rsidRDefault="001550B7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spellStart"/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Proposer</m:t>
        </m:r>
        <w:proofErr w:type="spellEnd"/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Index of the proposer in the previous round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751D3150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="001550B7" w:rsidRPr="00BA716D">
        <w:rPr>
          <w:rFonts w:ascii="Times New Roman" w:eastAsia="宋体" w:hAnsi="Times New Roman"/>
          <w:color w:val="000000" w:themeColor="text1"/>
        </w:rPr>
        <w:t xml:space="preserve"> : Total number of nodes in the validator set.</w:t>
      </w:r>
    </w:p>
    <w:p w14:paraId="7BF9B1E9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Set of transaction IDs determined to be random.</m:t>
        </m:r>
      </m:oMath>
    </w:p>
    <w:p w14:paraId="352B2E8F" w14:textId="77777777" w:rsidR="001550B7" w:rsidRPr="00BA716D" w:rsidRDefault="00000000" w:rsidP="001550B7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Exclusion vote count for transaction </m:t>
        </m:r>
        <w:proofErr w:type="spellStart"/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  <w:proofErr w:type="spellEnd"/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4A5E19D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2" w:name="X84e5e292e3fd20d080fbadd57cf6921bece7222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NEWROUND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scr m:val="script"/>
            <m:sty m:val="b"/>
          </m:rPr>
          <w:rPr>
            <w:rFonts w:ascii="Cambria Math" w:hAnsi="Cambria Math"/>
            <w:color w:val="000000" w:themeColor="text1"/>
          </w:rPr>
          <m:t>S</m:t>
        </m:r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opos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7ACD30AE" w14:textId="77777777" w:rsidR="001550B7" w:rsidRPr="00BA716D" w:rsidRDefault="001550B7" w:rsidP="00E17D4A">
      <w:pPr>
        <w:widowControl/>
        <w:numPr>
          <w:ilvl w:val="0"/>
          <w:numId w:val="5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CD16B96" w14:textId="77777777" w:rsidR="001550B7" w:rsidRPr="00BA716D" w:rsidRDefault="001550B7" w:rsidP="00E17D4A">
      <w:pPr>
        <w:widowControl/>
        <w:numPr>
          <w:ilvl w:val="0"/>
          <w:numId w:val="5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79193461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Return to step 1.</w:t>
      </w:r>
    </w:p>
    <w:p w14:paraId="56FB53BD" w14:textId="77777777" w:rsidR="001550B7" w:rsidRPr="00BA716D" w:rsidRDefault="001550B7" w:rsidP="00E17D4A">
      <w:pPr>
        <w:widowControl/>
        <w:numPr>
          <w:ilvl w:val="0"/>
          <w:numId w:val="5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lastRenderedPageBreak/>
        <w:t>Otherwise:</w:t>
      </w:r>
    </w:p>
    <w:p w14:paraId="02C86616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5D010719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0B7A3144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9C0A663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EBC1602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0A50FBD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is corrupted,</w:t>
      </w:r>
    </w:p>
    <w:p w14:paraId="4759844D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035521E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89C2211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8D39F80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399AA341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Return to step 1.</w:t>
      </w:r>
    </w:p>
    <w:p w14:paraId="7C75BF77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C3F23AD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3" w:name="X31f8e03b25bb618f65d66761abcf07abd3aec2a"/>
      <w:bookmarkEnd w:id="2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OPOSAL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v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2D488FF8" w14:textId="77777777" w:rsidR="001550B7" w:rsidRPr="00BA716D" w:rsidRDefault="001550B7" w:rsidP="00F66DAA">
      <w:pPr>
        <w:widowControl/>
        <w:numPr>
          <w:ilvl w:val="0"/>
          <w:numId w:val="4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3C7FB0E" w14:textId="77777777" w:rsidR="001550B7" w:rsidRPr="00BA716D" w:rsidRDefault="001550B7" w:rsidP="00F66DAA">
      <w:pPr>
        <w:widowControl/>
        <w:numPr>
          <w:ilvl w:val="0"/>
          <w:numId w:val="4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9F71962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795A183" w14:textId="77777777" w:rsidR="001550B7" w:rsidRPr="00BA716D" w:rsidRDefault="001550B7" w:rsidP="00F66DAA">
      <w:pPr>
        <w:widowControl/>
        <w:numPr>
          <w:ilvl w:val="0"/>
          <w:numId w:val="4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2262016C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24DD561E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5A3D741F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29C9E16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4D6956C8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Execu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ansaction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adWriteHash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exec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D33179D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exec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≠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eadWrit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0C1DD487" w14:textId="77777777" w:rsidR="001550B7" w:rsidRPr="00BA716D" w:rsidRDefault="001550B7" w:rsidP="001550B7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entifyRandom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ansaction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receiv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F6F077F" w14:textId="77777777" w:rsidR="001550B7" w:rsidRPr="00BA716D" w:rsidRDefault="001550B7" w:rsidP="001550B7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17F85C8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643BF9D5" w14:textId="77777777" w:rsidR="001550B7" w:rsidRPr="00BA716D" w:rsidRDefault="001550B7" w:rsidP="001550B7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>:</w:t>
      </w:r>
      <w:r w:rsidRPr="00BA716D">
        <w:rPr>
          <w:rFonts w:ascii="Times New Roman" w:eastAsia="宋体" w:hAnsi="Times New Roman"/>
          <w:color w:val="000000" w:themeColor="text1"/>
        </w:rPr>
        <w:br/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BEC58B6" w14:textId="77777777" w:rsidR="001550B7" w:rsidRPr="00BA716D" w:rsidRDefault="001550B7" w:rsidP="001550B7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  <w:r w:rsidRPr="00BA716D">
        <w:rPr>
          <w:rFonts w:ascii="Times New Roman" w:eastAsia="宋体" w:hAnsi="Times New Roman"/>
          <w:color w:val="000000" w:themeColor="text1"/>
        </w:rPr>
        <w:br/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5143361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5303F46B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9C48117" w14:textId="77777777" w:rsidR="001550B7" w:rsidRPr="00BA716D" w:rsidRDefault="001550B7" w:rsidP="00F66DAA">
      <w:pPr>
        <w:widowControl/>
        <w:numPr>
          <w:ilvl w:val="0"/>
          <w:numId w:val="4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2992F7D" w14:textId="77777777" w:rsidR="001550B7" w:rsidRPr="00BA716D" w:rsidRDefault="001550B7" w:rsidP="00F66DAA">
      <w:pPr>
        <w:widowControl/>
        <w:numPr>
          <w:ilvl w:val="0"/>
          <w:numId w:val="4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9BFA9F9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4" w:name="X8b04ce73d0a0753d2f7ac03c584cc838f4c80a7"/>
      <w:bookmarkEnd w:id="3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nil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andom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38E88DF3" w14:textId="77777777" w:rsidR="001550B7" w:rsidRPr="00BA716D" w:rsidRDefault="001550B7" w:rsidP="00F66DAA">
      <w:pPr>
        <w:widowControl/>
        <w:numPr>
          <w:ilvl w:val="0"/>
          <w:numId w:val="4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For each </w:t>
      </w:r>
      <w:proofErr w:type="spellStart"/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  <w:proofErr w:type="spellEnd"/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4C9A6A9C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AF8B983" w14:textId="77777777" w:rsidR="001550B7" w:rsidRPr="00BA716D" w:rsidRDefault="001550B7" w:rsidP="00F66DAA">
      <w:pPr>
        <w:widowControl/>
        <w:numPr>
          <w:ilvl w:val="0"/>
          <w:numId w:val="4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there exists a </w:t>
      </w:r>
      <w:proofErr w:type="spellStart"/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</m:oMath>
      <w:proofErr w:type="spellEnd"/>
      <w:r w:rsidRPr="00BA716D">
        <w:rPr>
          <w:rFonts w:ascii="Times New Roman" w:eastAsia="宋体" w:hAnsi="Times New Roman"/>
          <w:color w:val="000000" w:themeColor="text1"/>
        </w:rPr>
        <w:t xml:space="preserve"> such tha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≥</m:t>
        </m:r>
        <m:r>
          <w:rPr>
            <w:rFonts w:ascii="Cambria Math" w:eastAsia="宋体" w:hAnsi="Cambria Math"/>
            <w:color w:val="000000" w:themeColor="text1"/>
          </w:rPr>
          <m:t>f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12F1C470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moveTx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 to remove the transaction from the transaction pool.</w:t>
      </w:r>
    </w:p>
    <w:p w14:paraId="6009BB1A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lastRenderedPageBreak/>
        <w:t xml:space="preserve">Re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  <w:proofErr w:type="spellEnd"/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05BBA0C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5" w:name="X29c3293265e19596765a545b0a99f0140ddd40c"/>
      <w:bookmarkEnd w:id="4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∧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≥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0</m:t>
            </m:r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∧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&lt;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09FD43E4" w14:textId="77777777" w:rsidR="001550B7" w:rsidRPr="00BA716D" w:rsidRDefault="001550B7" w:rsidP="00F66DAA">
      <w:pPr>
        <w:widowControl/>
        <w:numPr>
          <w:ilvl w:val="0"/>
          <w:numId w:val="4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4223A19" w14:textId="77777777" w:rsidR="001550B7" w:rsidRPr="00BA716D" w:rsidRDefault="001550B7" w:rsidP="00F66DAA">
      <w:pPr>
        <w:widowControl/>
        <w:numPr>
          <w:ilvl w:val="0"/>
          <w:numId w:val="4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401BBABB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2D7761F" w14:textId="77777777" w:rsidR="001550B7" w:rsidRPr="00BA716D" w:rsidRDefault="001550B7" w:rsidP="00F66DAA">
      <w:pPr>
        <w:widowControl/>
        <w:numPr>
          <w:ilvl w:val="0"/>
          <w:numId w:val="4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1EDB431A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CAA0CFF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6" w:name="Xaa1bebf8ec3c4fd25d43d2f3f6f5a065fcce820"/>
      <w:bookmarkEnd w:id="5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02C1673C" w14:textId="77777777" w:rsidR="001550B7" w:rsidRPr="00BA716D" w:rsidRDefault="001550B7" w:rsidP="00F66DAA">
      <w:pPr>
        <w:widowControl/>
        <w:numPr>
          <w:ilvl w:val="0"/>
          <w:numId w:val="4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0A21F0B" w14:textId="77777777" w:rsidR="001550B7" w:rsidRPr="00BA716D" w:rsidRDefault="001550B7" w:rsidP="00F66DAA">
      <w:pPr>
        <w:widowControl/>
        <w:numPr>
          <w:ilvl w:val="0"/>
          <w:numId w:val="4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68DD651" w14:textId="77777777" w:rsidR="001550B7" w:rsidRPr="00BA716D" w:rsidRDefault="001550B7" w:rsidP="00F66DAA">
      <w:pPr>
        <w:widowControl/>
        <w:numPr>
          <w:ilvl w:val="0"/>
          <w:numId w:val="4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A63D2CB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29A88D8" w14:textId="77777777" w:rsidR="001550B7" w:rsidRPr="00BA716D" w:rsidRDefault="001550B7" w:rsidP="00F66DAA">
      <w:pPr>
        <w:widowControl/>
        <w:numPr>
          <w:ilvl w:val="0"/>
          <w:numId w:val="4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1D808ACE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6759CD7C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7B2D0747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97D2AF4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1E5855F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D3A3FDC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EB0DD86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22F283C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06275560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E02F39B" w14:textId="77777777" w:rsidR="001550B7" w:rsidRPr="00BA716D" w:rsidRDefault="001550B7" w:rsidP="00F66DAA">
      <w:pPr>
        <w:widowControl/>
        <w:numPr>
          <w:ilvl w:val="0"/>
          <w:numId w:val="4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2484FD5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7" w:name="Xdfe5d28da82c85891db83e135725d3d540bc826"/>
      <w:bookmarkEnd w:id="6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COMMIT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6B2B8601" w14:textId="77777777" w:rsidR="001550B7" w:rsidRPr="00BA716D" w:rsidRDefault="001550B7" w:rsidP="001550B7">
      <w:pPr>
        <w:widowControl/>
        <w:numPr>
          <w:ilvl w:val="0"/>
          <w:numId w:val="4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FC0B637" w14:textId="77777777" w:rsidR="001550B7" w:rsidRPr="00BA716D" w:rsidRDefault="001550B7" w:rsidP="001550B7">
      <w:pPr>
        <w:widowControl/>
        <w:numPr>
          <w:ilvl w:val="0"/>
          <w:numId w:val="4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F1B64E0" w14:textId="77777777" w:rsidR="001550B7" w:rsidRPr="00BA716D" w:rsidRDefault="001550B7" w:rsidP="001550B7">
      <w:pPr>
        <w:widowControl/>
        <w:numPr>
          <w:ilvl w:val="0"/>
          <w:numId w:val="4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78F9B9D1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F5A7BF7" w14:textId="77777777" w:rsidR="001550B7" w:rsidRPr="00BA716D" w:rsidRDefault="001550B7" w:rsidP="001550B7">
      <w:pPr>
        <w:widowControl/>
        <w:numPr>
          <w:ilvl w:val="0"/>
          <w:numId w:val="4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6D528214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115520D2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09D8CCF8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D3BEDCE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5F1EDC03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DEB59AC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08DBFB9F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A50B7F5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8" w:name="Xb65142437876203a854e0f8c635179365d5afa8"/>
      <w:bookmarkEnd w:id="7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w:lastRenderedPageBreak/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05AE30DD" w14:textId="77777777" w:rsidR="001550B7" w:rsidRPr="00BA716D" w:rsidRDefault="001550B7" w:rsidP="001550B7">
      <w:pPr>
        <w:widowControl/>
        <w:numPr>
          <w:ilvl w:val="0"/>
          <w:numId w:val="4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6952F55" w14:textId="77777777" w:rsidR="001550B7" w:rsidRPr="00BA716D" w:rsidRDefault="001550B7" w:rsidP="001550B7">
      <w:pPr>
        <w:widowControl/>
        <w:numPr>
          <w:ilvl w:val="0"/>
          <w:numId w:val="4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4458754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A6564E1" w14:textId="77777777" w:rsidR="001550B7" w:rsidRPr="00BA716D" w:rsidRDefault="001550B7" w:rsidP="001550B7">
      <w:pPr>
        <w:widowControl/>
        <w:numPr>
          <w:ilvl w:val="0"/>
          <w:numId w:val="4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EDBCA87" w14:textId="77777777" w:rsidR="001550B7" w:rsidRPr="00BA716D" w:rsidRDefault="001550B7" w:rsidP="001550B7">
      <w:pPr>
        <w:widowControl/>
        <w:numPr>
          <w:ilvl w:val="0"/>
          <w:numId w:val="4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 xml:space="preserve">, receive its respons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10F57F21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51ABF8C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re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w:rPr>
            <w:rFonts w:ascii="Cambria Math" w:eastAsia="宋体" w:hAnsi="Cambria Math"/>
            <w:color w:val="000000" w:themeColor="text1"/>
          </w:rPr>
          <m:t>.</m:t>
        </m:r>
      </m:oMath>
    </w:p>
    <w:p w14:paraId="5E333E4A" w14:textId="77777777" w:rsidR="001550B7" w:rsidRPr="00BA716D" w:rsidRDefault="001550B7" w:rsidP="001550B7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EE99451" w14:textId="77777777" w:rsidR="001550B7" w:rsidRPr="00BA716D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 re-execute this step.</w:t>
      </w:r>
    </w:p>
    <w:p w14:paraId="11EBD5CC" w14:textId="77777777" w:rsidR="001550B7" w:rsidRPr="00BA716D" w:rsidRDefault="001550B7" w:rsidP="001550B7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9" w:name="upon-receiving-message-_____⟨∗hpround∗∗⟩"/>
      <w:bookmarkEnd w:id="8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round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1F75BC04" w14:textId="77777777" w:rsidR="001550B7" w:rsidRPr="00BA716D" w:rsidRDefault="001550B7" w:rsidP="001550B7">
      <w:pPr>
        <w:widowControl/>
        <w:numPr>
          <w:ilvl w:val="0"/>
          <w:numId w:val="4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2BAB52E" w14:textId="77777777" w:rsidR="001550B7" w:rsidRPr="00BA716D" w:rsidRDefault="001550B7" w:rsidP="001550B7">
      <w:pPr>
        <w:widowControl/>
        <w:numPr>
          <w:ilvl w:val="0"/>
          <w:numId w:val="4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6EB917A7" w14:textId="23F094DA" w:rsidR="001550B7" w:rsidRPr="00F66DAA" w:rsidRDefault="001550B7" w:rsidP="001550B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  <w:bookmarkEnd w:id="1"/>
      <w:bookmarkEnd w:id="9"/>
    </w:p>
    <w:bookmarkEnd w:id="0"/>
    <w:p w14:paraId="30D677B8" w14:textId="5EDE5DFF" w:rsidR="002E3B0A" w:rsidRPr="00E17D4A" w:rsidRDefault="00441F3F" w:rsidP="00E17D4A">
      <w:pPr>
        <w:pStyle w:val="aa"/>
        <w:numPr>
          <w:ilvl w:val="0"/>
          <w:numId w:val="57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E17D4A">
        <w:rPr>
          <w:rFonts w:ascii="Times New Roman" w:eastAsia="宋体" w:hAnsi="Times New Roman"/>
          <w:b/>
          <w:bCs/>
          <w:sz w:val="32"/>
          <w:szCs w:val="32"/>
        </w:rPr>
        <w:t>Protocol Description</w:t>
      </w:r>
    </w:p>
    <w:p w14:paraId="5FCABF03" w14:textId="77777777" w:rsidR="00356328" w:rsidRDefault="00356328" w:rsidP="00356328">
      <w:pPr>
        <w:pStyle w:val="FirstParagraph"/>
        <w:spacing w:before="0" w:after="0"/>
        <w:ind w:firstLineChars="200" w:firstLine="480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</w:rPr>
        <w:t>The Tendermint-BFT protocol ensures consensus among multiple validators on a block and eventually commits the block through a round-based mechanism and voting phases. The protocol supports tolerance of a small number of malicious nodes and relies on message broadcasting, delay handling, and vote collection to achieve consensus.</w:t>
      </w:r>
      <w:r w:rsidRPr="00833D0B">
        <w:rPr>
          <w:rFonts w:ascii="Times New Roman" w:eastAsia="宋体" w:hAnsi="Times New Roman"/>
        </w:rPr>
        <w:br/>
        <w:t xml:space="preserve">– </w:t>
      </w:r>
      <w:r w:rsidRPr="00833D0B">
        <w:rPr>
          <w:rFonts w:ascii="Times New Roman" w:eastAsia="宋体" w:hAnsi="Times New Roman"/>
          <w:b/>
          <w:bCs/>
        </w:rPr>
        <w:t>Party Z</w:t>
      </w:r>
      <w:r w:rsidRPr="00833D0B">
        <w:rPr>
          <w:rFonts w:ascii="Times New Roman" w:eastAsia="宋体" w:hAnsi="Times New Roman"/>
        </w:rPr>
        <w:t>:</w:t>
      </w:r>
    </w:p>
    <w:p w14:paraId="000EB94D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proofErr w:type="spellStart"/>
      <w:r w:rsidRPr="00833D0B">
        <w:rPr>
          <w:rFonts w:ascii="Times New Roman" w:eastAsia="宋体" w:hAnsi="Times New Roman"/>
          <w:b/>
          <w:bCs/>
        </w:rPr>
        <w:t>StartProposal</w:t>
      </w:r>
      <w:proofErr w:type="spellEnd"/>
      <w:r w:rsidRPr="00833D0B">
        <w:rPr>
          <w:rFonts w:ascii="Times New Roman" w:eastAsia="宋体" w:hAnsi="Times New Roman"/>
        </w:rPr>
        <w:t xml:space="preserve">: Initiates consensus by calling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PROPOSAL</m:t>
            </m:r>
          </m:sub>
        </m:sSub>
      </m:oMath>
      <w:r w:rsidRPr="00833D0B">
        <w:rPr>
          <w:rFonts w:ascii="Times New Roman" w:eastAsia="宋体" w:hAnsi="Times New Roman"/>
        </w:rPr>
        <w:t>, selecting and activating a proposer (Proposer).</w:t>
      </w:r>
    </w:p>
    <w:p w14:paraId="4FE75EF7" w14:textId="77777777" w:rsidR="00356328" w:rsidRDefault="00356328" w:rsidP="00356328">
      <w:pPr>
        <w:pStyle w:val="FirstParagraph"/>
        <w:spacing w:before="0" w:after="0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</w:rPr>
        <w:t xml:space="preserve">– </w:t>
      </w:r>
      <w:r w:rsidRPr="00833D0B">
        <w:rPr>
          <w:rFonts w:ascii="Times New Roman" w:eastAsia="宋体" w:hAnsi="Times New Roman"/>
          <w:b/>
          <w:bCs/>
        </w:rPr>
        <w:t>Party Proposer</w:t>
      </w:r>
      <w:r w:rsidRPr="00833D0B">
        <w:rPr>
          <w:rFonts w:ascii="Times New Roman" w:eastAsia="宋体" w:hAnsi="Times New Roman"/>
        </w:rPr>
        <w:t>:</w:t>
      </w:r>
    </w:p>
    <w:p w14:paraId="7A331912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  <w:b/>
          <w:bCs/>
        </w:rPr>
        <w:t>Initialize</w:t>
      </w:r>
      <w:r w:rsidRPr="00833D0B">
        <w:rPr>
          <w:rFonts w:ascii="Times New Roman" w:eastAsia="宋体" w:hAnsi="Times New Roman"/>
        </w:rPr>
        <w:t xml:space="preserve">: Sends the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timeStar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δ</m:t>
            </m:r>
          </m:e>
        </m:d>
      </m:oMath>
      <w:r w:rsidRPr="00833D0B">
        <w:rPr>
          <w:rFonts w:ascii="Times New Roman" w:eastAsia="宋体" w:hAnsi="Times New Roman"/>
        </w:rPr>
        <w:t xml:space="preserve"> command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833D0B">
        <w:rPr>
          <w:rFonts w:ascii="Times New Roman" w:eastAsia="宋体" w:hAnsi="Times New Roman"/>
        </w:rPr>
        <w:t xml:space="preserve">. Upon receiving the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timeOver</m:t>
            </m:r>
          </m:e>
        </m:d>
      </m:oMath>
      <w:r w:rsidRPr="00833D0B">
        <w:rPr>
          <w:rFonts w:ascii="Times New Roman" w:eastAsia="宋体" w:hAnsi="Times New Roman"/>
        </w:rPr>
        <w:t xml:space="preserve"> message from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833D0B">
        <w:rPr>
          <w:rFonts w:ascii="Times New Roman" w:eastAsia="宋体" w:hAnsi="Times New Roman"/>
        </w:rPr>
        <w:t>, directly proceeds to execute the RoundOK phase.</w:t>
      </w:r>
    </w:p>
    <w:p w14:paraId="1555D23C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  <w:b/>
          <w:bCs/>
        </w:rPr>
        <w:t>Input</w:t>
      </w:r>
      <w:r w:rsidRPr="00833D0B">
        <w:rPr>
          <w:rFonts w:ascii="Times New Roman" w:eastAsia="宋体" w:hAnsi="Times New Roman"/>
        </w:rPr>
        <w:t xml:space="preserve">: Receives and selects a proposal from the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833D0B">
        <w:rPr>
          <w:rFonts w:ascii="Times New Roman" w:eastAsia="宋体" w:hAnsi="Times New Roman"/>
        </w:rPr>
        <w:t xml:space="preserve"> function. After validating the proposal's block </w:t>
      </w:r>
      <m:oMath>
        <m:r>
          <w:rPr>
            <w:rFonts w:ascii="Cambria Math" w:eastAsia="宋体" w:hAnsi="Cambria Math"/>
          </w:rPr>
          <m:t>B</m:t>
        </m:r>
      </m:oMath>
      <w:r w:rsidRPr="00833D0B">
        <w:rPr>
          <w:rFonts w:ascii="Times New Roman" w:eastAsia="宋体" w:hAnsi="Times New Roman"/>
        </w:rPr>
        <w:t xml:space="preserve"> as valid, uses it as the proposed block.</w:t>
      </w:r>
    </w:p>
    <w:p w14:paraId="186F03AB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  <w:b/>
          <w:bCs/>
        </w:rPr>
        <w:t>Propose</w:t>
      </w:r>
      <w:r w:rsidRPr="00833D0B">
        <w:rPr>
          <w:rFonts w:ascii="Times New Roman" w:eastAsia="宋体" w:hAnsi="Times New Roman"/>
        </w:rPr>
        <w:t xml:space="preserve">: Sends proposal information </w:t>
      </w:r>
      <m:oMath>
        <m:r>
          <w:rPr>
            <w:rFonts w:ascii="Cambria Math" w:eastAsia="宋体" w:hAnsi="Cambria Math"/>
          </w:rPr>
          <m:t>L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Proposal</m:t>
                </m:r>
              </m:e>
            </m:d>
          </m:e>
        </m:d>
      </m:oMath>
      <w:r w:rsidRPr="00833D0B">
        <w:rPr>
          <w:rFonts w:ascii="Times New Roman" w:eastAsia="宋体" w:hAnsi="Times New Roman"/>
        </w:rPr>
        <w:t xml:space="preserve"> to adversary A, then signs and broadcasts </w:t>
      </w:r>
      <m:oMath>
        <m:r>
          <w:rPr>
            <w:rFonts w:ascii="Cambria Math" w:eastAsia="宋体" w:hAnsi="Cambria Math"/>
          </w:rPr>
          <m:t>Proposal</m:t>
        </m:r>
      </m:oMath>
      <w:r w:rsidRPr="00833D0B">
        <w:rPr>
          <w:rFonts w:ascii="Times New Roman" w:eastAsia="宋体" w:hAnsi="Times New Roman"/>
        </w:rPr>
        <w:t xml:space="preserve"> to the validators.</w:t>
      </w:r>
    </w:p>
    <w:p w14:paraId="75EC6F9D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proofErr w:type="spellStart"/>
      <w:r w:rsidRPr="00833D0B">
        <w:rPr>
          <w:rFonts w:ascii="Times New Roman" w:eastAsia="宋体" w:hAnsi="Times New Roman"/>
          <w:b/>
          <w:bCs/>
        </w:rPr>
        <w:t>RoundOK</w:t>
      </w:r>
      <w:proofErr w:type="spellEnd"/>
      <w:r w:rsidRPr="00833D0B">
        <w:rPr>
          <w:rFonts w:ascii="Times New Roman" w:eastAsia="宋体" w:hAnsi="Times New Roman"/>
        </w:rPr>
        <w:t xml:space="preserve">: Calls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PROPOSAL</m:t>
            </m:r>
          </m:sub>
        </m:sSub>
      </m:oMath>
      <w:r w:rsidRPr="00833D0B">
        <w:rPr>
          <w:rFonts w:ascii="Times New Roman" w:eastAsia="宋体" w:hAnsi="Times New Roman"/>
        </w:rPr>
        <w:t xml:space="preserve"> to update the round, reselect the proposer, and start a new round.</w:t>
      </w:r>
      <w:r w:rsidRPr="00833D0B">
        <w:rPr>
          <w:rFonts w:ascii="Times New Roman" w:eastAsia="宋体" w:hAnsi="Times New Roman"/>
        </w:rPr>
        <w:br/>
        <w:t xml:space="preserve">– </w:t>
      </w:r>
      <w:r w:rsidRPr="00833D0B">
        <w:rPr>
          <w:rFonts w:ascii="Times New Roman" w:eastAsia="宋体" w:hAnsi="Times New Roman"/>
          <w:b/>
          <w:bCs/>
        </w:rPr>
        <w:t>Party Validator</w:t>
      </w:r>
      <w:r w:rsidRPr="00833D0B">
        <w:rPr>
          <w:rFonts w:ascii="Times New Roman" w:eastAsia="宋体" w:hAnsi="Times New Roman"/>
        </w:rPr>
        <w:t>:</w:t>
      </w:r>
      <w:r w:rsidRPr="00833D0B">
        <w:rPr>
          <w:rFonts w:ascii="Times New Roman" w:eastAsia="宋体" w:hAnsi="Times New Roman"/>
        </w:rPr>
        <w:br/>
      </w:r>
      <w:r w:rsidRPr="00833D0B">
        <w:rPr>
          <w:rFonts w:ascii="Times New Roman" w:eastAsia="宋体" w:hAnsi="Times New Roman"/>
          <w:b/>
          <w:bCs/>
        </w:rPr>
        <w:t>Initialize</w:t>
      </w:r>
      <w:r w:rsidRPr="00833D0B">
        <w:rPr>
          <w:rFonts w:ascii="Times New Roman" w:eastAsia="宋体" w:hAnsi="Times New Roman"/>
        </w:rPr>
        <w:t xml:space="preserve">: Sends their own proposal to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833D0B">
        <w:rPr>
          <w:rFonts w:ascii="Times New Roman" w:eastAsia="宋体" w:hAnsi="Times New Roman"/>
        </w:rPr>
        <w:t>.</w:t>
      </w:r>
    </w:p>
    <w:p w14:paraId="0A82D898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  <w:b/>
          <w:bCs/>
        </w:rPr>
        <w:t>Input</w:t>
      </w:r>
      <w:r w:rsidRPr="00833D0B">
        <w:rPr>
          <w:rFonts w:ascii="Times New Roman" w:eastAsia="宋体" w:hAnsi="Times New Roman"/>
        </w:rPr>
        <w:t>: Upon receiving the proposal from the Proposer, validates the proposal’s integrity and validity.</w:t>
      </w:r>
    </w:p>
    <w:p w14:paraId="58BBEAC0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proofErr w:type="spellStart"/>
      <w:r w:rsidRPr="00833D0B">
        <w:rPr>
          <w:rFonts w:ascii="Times New Roman" w:eastAsia="宋体" w:hAnsi="Times New Roman"/>
          <w:b/>
          <w:bCs/>
        </w:rPr>
        <w:t>Prevote</w:t>
      </w:r>
      <w:proofErr w:type="spellEnd"/>
      <w:r w:rsidRPr="00833D0B">
        <w:rPr>
          <w:rFonts w:ascii="Times New Roman" w:eastAsia="宋体" w:hAnsi="Times New Roman"/>
        </w:rPr>
        <w:t xml:space="preserve">: Based on the received proposal, calls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Proposal</m:t>
            </m:r>
          </m:e>
        </m:d>
      </m:oMath>
      <w:r w:rsidRPr="00833D0B">
        <w:rPr>
          <w:rFonts w:ascii="Times New Roman" w:eastAsia="宋体" w:hAnsi="Times New Roman"/>
        </w:rPr>
        <w:t>.</w:t>
      </w:r>
    </w:p>
    <w:p w14:paraId="3C29B60C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proofErr w:type="spellStart"/>
      <w:r w:rsidRPr="00833D0B">
        <w:rPr>
          <w:rFonts w:ascii="Times New Roman" w:eastAsia="宋体" w:hAnsi="Times New Roman"/>
          <w:b/>
          <w:bCs/>
        </w:rPr>
        <w:t>Precommit</w:t>
      </w:r>
      <w:proofErr w:type="spellEnd"/>
      <w:r w:rsidRPr="00833D0B">
        <w:rPr>
          <w:rFonts w:ascii="Times New Roman" w:eastAsia="宋体" w:hAnsi="Times New Roman"/>
        </w:rPr>
        <w:t xml:space="preserve">: Based on the received proposal, calls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Proposal</m:t>
            </m:r>
          </m:e>
        </m:d>
      </m:oMath>
      <w:r w:rsidRPr="00833D0B">
        <w:rPr>
          <w:rFonts w:ascii="Times New Roman" w:eastAsia="宋体" w:hAnsi="Times New Roman"/>
        </w:rPr>
        <w:t>. If consensus fails, proceeds to the RoundOK phase.</w:t>
      </w:r>
    </w:p>
    <w:p w14:paraId="2739AC39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r w:rsidRPr="00833D0B">
        <w:rPr>
          <w:rFonts w:ascii="Times New Roman" w:eastAsia="宋体" w:hAnsi="Times New Roman"/>
          <w:b/>
          <w:bCs/>
        </w:rPr>
        <w:t>Commit</w:t>
      </w:r>
      <w:r w:rsidRPr="00833D0B">
        <w:rPr>
          <w:rFonts w:ascii="Times New Roman" w:eastAsia="宋体" w:hAnsi="Times New Roman"/>
        </w:rPr>
        <w:t xml:space="preserve">: Based on the received proposal, calls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Proposal</m:t>
            </m:r>
          </m:e>
        </m:d>
      </m:oMath>
      <w:r w:rsidRPr="00833D0B">
        <w:rPr>
          <w:rFonts w:ascii="Times New Roman" w:eastAsia="宋体" w:hAnsi="Times New Roman"/>
        </w:rPr>
        <w:t>. If consensus fails, proceeds to the RoundOK phase.</w:t>
      </w:r>
    </w:p>
    <w:p w14:paraId="6A90D395" w14:textId="77777777" w:rsidR="00356328" w:rsidRDefault="00356328" w:rsidP="00356328">
      <w:pPr>
        <w:pStyle w:val="FirstParagraph"/>
        <w:spacing w:before="0" w:after="0"/>
        <w:ind w:firstLineChars="200" w:firstLine="482"/>
        <w:rPr>
          <w:rFonts w:ascii="Times New Roman" w:eastAsia="宋体" w:hAnsi="Times New Roman"/>
        </w:rPr>
      </w:pPr>
      <w:proofErr w:type="spellStart"/>
      <w:r w:rsidRPr="00833D0B">
        <w:rPr>
          <w:rFonts w:ascii="Times New Roman" w:eastAsia="宋体" w:hAnsi="Times New Roman"/>
          <w:b/>
          <w:bCs/>
        </w:rPr>
        <w:t>RoundOK</w:t>
      </w:r>
      <w:proofErr w:type="spellEnd"/>
      <w:r w:rsidRPr="00833D0B">
        <w:rPr>
          <w:rFonts w:ascii="Times New Roman" w:eastAsia="宋体" w:hAnsi="Times New Roman"/>
        </w:rPr>
        <w:t xml:space="preserve">: Calls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PROPOSAL</m:t>
            </m:r>
          </m:sub>
        </m:sSub>
      </m:oMath>
      <w:r w:rsidRPr="00833D0B">
        <w:rPr>
          <w:rFonts w:ascii="Times New Roman" w:eastAsia="宋体" w:hAnsi="Times New Roman"/>
        </w:rPr>
        <w:t xml:space="preserve"> to update the round, reselect the proposer, and start a new round.</w:t>
      </w:r>
    </w:p>
    <w:p w14:paraId="59E7D83D" w14:textId="77777777" w:rsidR="00C44E6A" w:rsidRDefault="00C44E6A" w:rsidP="00C44E6A">
      <w:pPr>
        <w:pStyle w:val="a0"/>
      </w:pPr>
    </w:p>
    <w:p w14:paraId="3438DFFD" w14:textId="0CA3883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bookmarkStart w:id="10" w:name="the-protocol-_____πtbft"/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lastRenderedPageBreak/>
        <w:t xml:space="preserve">The Protocol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π</m:t>
            </m:r>
          </m:e>
          <m: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1"/>
        <w:gridCol w:w="3464"/>
        <w:gridCol w:w="1288"/>
        <w:gridCol w:w="2773"/>
        <w:gridCol w:w="400"/>
      </w:tblGrid>
      <w:tr w:rsidR="00F84628" w:rsidRPr="000A187F" w14:paraId="6C13D90C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F5BB2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621907D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</w:t>
            </w:r>
          </w:p>
        </w:tc>
        <w:tc>
          <w:tcPr>
            <w:tcW w:w="0" w:type="auto"/>
          </w:tcPr>
          <w:p w14:paraId="754F23B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81AF8E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3DCC924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A</m:t>
                </m:r>
              </m:oMath>
            </m:oMathPara>
          </w:p>
        </w:tc>
      </w:tr>
      <w:tr w:rsidR="00F84628" w:rsidRPr="000A187F" w14:paraId="3C54FF2E" w14:textId="77777777" w:rsidTr="00C13374">
        <w:tc>
          <w:tcPr>
            <w:tcW w:w="0" w:type="auto"/>
          </w:tcPr>
          <w:p w14:paraId="507A90D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0913DFD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5A7E795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10106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F5789F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62374769" w14:textId="77777777" w:rsidTr="00C13374">
        <w:tc>
          <w:tcPr>
            <w:tcW w:w="0" w:type="auto"/>
          </w:tcPr>
          <w:p w14:paraId="23CE6CD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1333C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659FB31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AA599F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E10B68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28948D8C" w14:textId="77777777" w:rsidTr="00C13374">
        <w:tc>
          <w:tcPr>
            <w:tcW w:w="0" w:type="auto"/>
          </w:tcPr>
          <w:p w14:paraId="7DBB766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BBA903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5F3C0B7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D909A8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F847BF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74732482" w14:textId="77777777" w:rsidTr="00C13374">
        <w:tc>
          <w:tcPr>
            <w:tcW w:w="0" w:type="auto"/>
          </w:tcPr>
          <w:p w14:paraId="6606ED0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C0161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: Select a </w:t>
            </w: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Proposal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value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the Proposals.</w:t>
            </w:r>
          </w:p>
        </w:tc>
        <w:tc>
          <w:tcPr>
            <w:tcW w:w="0" w:type="auto"/>
          </w:tcPr>
          <w:p w14:paraId="0E1C1D1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794BFB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08AB5F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22A2C8C4" w14:textId="77777777" w:rsidTr="00C13374">
        <w:tc>
          <w:tcPr>
            <w:tcW w:w="0" w:type="auto"/>
          </w:tcPr>
          <w:p w14:paraId="004C8B6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8C07B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5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Inpu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A</m:t>
              </m:r>
            </m:oMath>
          </w:p>
        </w:tc>
        <w:tc>
          <w:tcPr>
            <w:tcW w:w="0" w:type="auto"/>
          </w:tcPr>
          <w:p w14:paraId="7E0FEA0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91860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0D0BB0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</w:tr>
      <w:tr w:rsidR="00F84628" w:rsidRPr="000A187F" w14:paraId="01859517" w14:textId="77777777" w:rsidTr="00C13374">
        <w:tc>
          <w:tcPr>
            <w:tcW w:w="0" w:type="auto"/>
          </w:tcPr>
          <w:p w14:paraId="59FCD1E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30D8EC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6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4A2BCF9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w:rPr>
                    <w:rFonts w:ascii="Times New Roman" w:eastAsia="宋体" w:hAnsi="Times New Roman"/>
                    <w:color w:val="000000" w:themeColor="text1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DC7EFD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A49852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08641015" w14:textId="77777777" w:rsidTr="00C13374">
        <w:tc>
          <w:tcPr>
            <w:tcW w:w="0" w:type="auto"/>
          </w:tcPr>
          <w:p w14:paraId="7CB5531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34295D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7: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3C7B4CB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613B131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58814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1237A4F8" w14:textId="77777777" w:rsidTr="00C13374">
        <w:tc>
          <w:tcPr>
            <w:tcW w:w="0" w:type="auto"/>
          </w:tcPr>
          <w:p w14:paraId="01C9AB3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0B9BED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0DBD70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CD47DC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8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2EEB415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4E7ADEA8" w14:textId="77777777" w:rsidTr="00C13374">
        <w:tc>
          <w:tcPr>
            <w:tcW w:w="0" w:type="auto"/>
          </w:tcPr>
          <w:p w14:paraId="7BC06E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050658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53E58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8984A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9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0563532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↔</m:t>
                </m:r>
              </m:oMath>
            </m:oMathPara>
          </w:p>
        </w:tc>
      </w:tr>
      <w:tr w:rsidR="00F84628" w:rsidRPr="000A187F" w14:paraId="13220BE3" w14:textId="77777777" w:rsidTr="00C13374">
        <w:tc>
          <w:tcPr>
            <w:tcW w:w="0" w:type="auto"/>
          </w:tcPr>
          <w:p w14:paraId="5ABCAFC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B0D3A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B40CB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73580BD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0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13CBF92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1A8F9F67" w14:textId="77777777" w:rsidTr="00C13374">
        <w:tc>
          <w:tcPr>
            <w:tcW w:w="0" w:type="auto"/>
          </w:tcPr>
          <w:p w14:paraId="1C2EB83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5DEB0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90E253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EB769C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1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4D60EDC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↔</m:t>
                </m:r>
              </m:oMath>
            </m:oMathPara>
          </w:p>
        </w:tc>
      </w:tr>
      <w:tr w:rsidR="00F84628" w:rsidRPr="000A187F" w14:paraId="4DB86A80" w14:textId="77777777" w:rsidTr="00C13374">
        <w:tc>
          <w:tcPr>
            <w:tcW w:w="0" w:type="auto"/>
          </w:tcPr>
          <w:p w14:paraId="12E2E24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5105A1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F5C43E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11A6975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3F08BFF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7EECE71B" w14:textId="77777777" w:rsidTr="00C13374">
        <w:tc>
          <w:tcPr>
            <w:tcW w:w="0" w:type="auto"/>
          </w:tcPr>
          <w:p w14:paraId="36DA84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80E47E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E87B2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FC936C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3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5546245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30951094" w14:textId="77777777" w:rsidTr="00C13374">
        <w:tc>
          <w:tcPr>
            <w:tcW w:w="0" w:type="auto"/>
          </w:tcPr>
          <w:p w14:paraId="616AFE4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0A9D33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Outpu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ucces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</w:p>
        </w:tc>
        <w:tc>
          <w:tcPr>
            <w:tcW w:w="0" w:type="auto"/>
          </w:tcPr>
          <w:p w14:paraId="6E18D49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F823C0F" w14:textId="77777777" w:rsidR="00F84628" w:rsidRPr="00F84628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4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get </w:t>
            </w:r>
            <m:oMath>
              <m:d>
                <m:dPr>
                  <m:begChr m:val="⟨"/>
                  <m:endChr m:val="⟩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w:proofErr w:type="spellStart"/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allowCommit</m:t>
                  </m:r>
                  <w:proofErr w:type="spellEnd"/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,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ROPOSAL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</m:oMath>
          </w:p>
          <w:p w14:paraId="49A1CA54" w14:textId="3C20C068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=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⟩</m:t>
                </m:r>
              </m:oMath>
            </m:oMathPara>
          </w:p>
        </w:tc>
        <w:tc>
          <w:tcPr>
            <w:tcW w:w="0" w:type="auto"/>
          </w:tcPr>
          <w:p w14:paraId="5EDBC80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F84628" w:rsidRPr="000A187F" w14:paraId="41EF4C7C" w14:textId="77777777" w:rsidTr="00C13374">
        <w:tc>
          <w:tcPr>
            <w:tcW w:w="0" w:type="auto"/>
          </w:tcPr>
          <w:p w14:paraId="61A9D06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AAD336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Outpu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Failur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⟂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</w:p>
        </w:tc>
        <w:tc>
          <w:tcPr>
            <w:tcW w:w="0" w:type="auto"/>
          </w:tcPr>
          <w:p w14:paraId="71998F1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91E2EE7" w14:textId="77777777" w:rsidR="00F84628" w:rsidRPr="00F84628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5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</m:oMath>
          </w:p>
          <w:p w14:paraId="2B12762A" w14:textId="4FD06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  <w:color w:val="000000" w:themeColor="text1"/>
                      </w:rPr>
                      <m:t>round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⟩</m:t>
                </m:r>
              </m:oMath>
            </m:oMathPara>
          </w:p>
        </w:tc>
        <w:tc>
          <w:tcPr>
            <w:tcW w:w="0" w:type="auto"/>
          </w:tcPr>
          <w:p w14:paraId="7E4BEDD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</w:tbl>
    <w:p w14:paraId="410C993F" w14:textId="7777777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lastRenderedPageBreak/>
        <w:t>The Functionality</w:t>
      </w:r>
      <w:r w:rsidRPr="00C44E6A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PROPOSAL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9"/>
        <w:gridCol w:w="950"/>
        <w:gridCol w:w="4537"/>
      </w:tblGrid>
      <w:tr w:rsidR="00C44E6A" w:rsidRPr="000A187F" w14:paraId="0409D51D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5FCC1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r Validators</w:t>
            </w:r>
          </w:p>
        </w:tc>
        <w:tc>
          <w:tcPr>
            <w:tcW w:w="0" w:type="auto"/>
          </w:tcPr>
          <w:p w14:paraId="4525962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DFD288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</w:tr>
      <w:tr w:rsidR="00C44E6A" w:rsidRPr="000A187F" w14:paraId="03CCF3D1" w14:textId="77777777" w:rsidTr="00C13374">
        <w:tc>
          <w:tcPr>
            <w:tcW w:w="0" w:type="auto"/>
          </w:tcPr>
          <w:p w14:paraId="084160E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  <w:tc>
          <w:tcPr>
            <w:tcW w:w="0" w:type="auto"/>
          </w:tcPr>
          <w:p w14:paraId="4F2E32B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A5C58F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34869E1C" w14:textId="77777777" w:rsidTr="00C13374">
        <w:tc>
          <w:tcPr>
            <w:tcW w:w="0" w:type="auto"/>
          </w:tcPr>
          <w:p w14:paraId="68B239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84FBDF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636848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2F16A877" w14:textId="77777777" w:rsidTr="00C13374">
        <w:tc>
          <w:tcPr>
            <w:tcW w:w="0" w:type="auto"/>
          </w:tcPr>
          <w:p w14:paraId="2B6C701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13F21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6A3C871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448DBC05" w14:textId="77777777" w:rsidTr="00C13374">
        <w:tc>
          <w:tcPr>
            <w:tcW w:w="0" w:type="auto"/>
          </w:tcPr>
          <w:p w14:paraId="1349986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969541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8CC66B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4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Each validator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i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itializes their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otingPower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=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/>
                    <w:color w:val="000000" w:themeColor="text1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∀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∈{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…,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}</m:t>
                </m:r>
              </m:oMath>
            </m:oMathPara>
          </w:p>
        </w:tc>
      </w:tr>
      <w:tr w:rsidR="00C44E6A" w:rsidRPr="000A187F" w14:paraId="2D6F7A56" w14:textId="77777777" w:rsidTr="00C13374">
        <w:tc>
          <w:tcPr>
            <w:tcW w:w="0" w:type="auto"/>
          </w:tcPr>
          <w:p w14:paraId="0C72EC7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FE6C3F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2F789D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5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he validator </w:t>
            </w:r>
            <m:oMath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chosen as the proposer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sSup>
                  <m:sSup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=arg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max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∈</m:t>
                    </m:r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sub>
                </m:sSub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C44E6A" w:rsidRPr="000A187F" w14:paraId="3ECE5431" w14:textId="77777777" w:rsidTr="00C13374">
        <w:tc>
          <w:tcPr>
            <w:tcW w:w="0" w:type="auto"/>
          </w:tcPr>
          <w:p w14:paraId="28B4F36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0EBBA0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E4C43B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6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4659A481" w14:textId="77777777" w:rsidTr="00C13374">
        <w:tc>
          <w:tcPr>
            <w:tcW w:w="0" w:type="auto"/>
          </w:tcPr>
          <w:p w14:paraId="0C80A2B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DEDE6F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C2984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7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or unselected validator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≠</m:t>
              </m:r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C44E6A" w:rsidRPr="000A187F" w14:paraId="0011AA31" w14:textId="77777777" w:rsidTr="00C13374">
        <w:tc>
          <w:tcPr>
            <w:tcW w:w="0" w:type="auto"/>
          </w:tcPr>
          <w:p w14:paraId="7808BD3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2506E8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2AC1E4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8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or the selected proposer </w:t>
            </w:r>
            <m:oMath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sSup>
                      <m:sSup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*</m:t>
                        </m:r>
                      </m:sup>
                    </m:sSup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sSup>
                      <m:sSup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*</m:t>
                        </m:r>
                      </m:sup>
                    </m:sSup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=</m:t>
                    </m:r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1</m:t>
                    </m:r>
                  </m:sub>
                  <m:sup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N</m:t>
                    </m:r>
                  </m:sup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</m:t>
                    </m:r>
                  </m:e>
                </m:nary>
                <m:r>
                  <w:rPr>
                    <w:rFonts w:ascii="Cambria Math" w:eastAsia="宋体" w:hAnsi="Cambria Math"/>
                    <w:color w:val="000000" w:themeColor="text1"/>
                  </w:rPr>
                  <m:t>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C44E6A" w:rsidRPr="000A187F" w14:paraId="6C3AFC67" w14:textId="77777777" w:rsidTr="00C13374">
        <w:tc>
          <w:tcPr>
            <w:tcW w:w="0" w:type="auto"/>
          </w:tcPr>
          <w:p w14:paraId="40BAC69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86219F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8B61F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9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Update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based o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otingPower</m:t>
              </m:r>
            </m:oMath>
          </w:p>
        </w:tc>
      </w:tr>
      <w:tr w:rsidR="00C44E6A" w:rsidRPr="000A187F" w14:paraId="315C600C" w14:textId="77777777" w:rsidTr="00C13374">
        <w:tc>
          <w:tcPr>
            <w:tcW w:w="0" w:type="auto"/>
          </w:tcPr>
          <w:p w14:paraId="2DF1DEE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301E5F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AE0139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0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pdate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</w:tbl>
    <w:p w14:paraId="2F4171E9" w14:textId="7777777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VOT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9"/>
        <w:gridCol w:w="2853"/>
        <w:gridCol w:w="1255"/>
        <w:gridCol w:w="2849"/>
      </w:tblGrid>
      <w:tr w:rsidR="00C44E6A" w:rsidRPr="000A187F" w14:paraId="27F2D6A3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BBB98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8C87D1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4E74365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B56B1E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</w:tr>
      <w:tr w:rsidR="00C44E6A" w:rsidRPr="000A187F" w14:paraId="16E8FFF1" w14:textId="77777777" w:rsidTr="00C13374">
        <w:tc>
          <w:tcPr>
            <w:tcW w:w="0" w:type="auto"/>
          </w:tcPr>
          <w:p w14:paraId="2A20F32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Prevote</w:t>
            </w:r>
            <w:proofErr w:type="spellEnd"/>
          </w:p>
        </w:tc>
        <w:tc>
          <w:tcPr>
            <w:tcW w:w="0" w:type="auto"/>
          </w:tcPr>
          <w:p w14:paraId="4D1CBAA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</m:oMath>
          </w:p>
        </w:tc>
        <w:tc>
          <w:tcPr>
            <w:tcW w:w="0" w:type="auto"/>
          </w:tcPr>
          <w:p w14:paraId="6231FEF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310646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012716C3" w14:textId="77777777" w:rsidTr="00C13374">
        <w:tc>
          <w:tcPr>
            <w:tcW w:w="0" w:type="auto"/>
          </w:tcPr>
          <w:p w14:paraId="03AF745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D0E81B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09278E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E36389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C44E6A" w:rsidRPr="000A187F" w14:paraId="2AD45F6C" w14:textId="77777777" w:rsidTr="00C13374">
        <w:tc>
          <w:tcPr>
            <w:tcW w:w="0" w:type="auto"/>
          </w:tcPr>
          <w:p w14:paraId="53A0F90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17D5DC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82718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4494B2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36B2BCA5" w14:textId="77777777" w:rsidTr="00C13374">
        <w:tc>
          <w:tcPr>
            <w:tcW w:w="0" w:type="auto"/>
          </w:tcPr>
          <w:p w14:paraId="305D86A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F048FE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D10C6A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7A2415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4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querySta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get PoLC</w:t>
            </w:r>
          </w:p>
        </w:tc>
      </w:tr>
      <w:tr w:rsidR="00C44E6A" w:rsidRPr="000A187F" w14:paraId="12A8F806" w14:textId="77777777" w:rsidTr="00C13374">
        <w:tc>
          <w:tcPr>
            <w:tcW w:w="0" w:type="auto"/>
          </w:tcPr>
          <w:p w14:paraId="01FBC55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CE1AF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7EDE58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C8A59E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5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locked on Proposal from the previous round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'</m:t>
                  </m:r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5CFFAC4C" w14:textId="77777777" w:rsidTr="00C13374">
        <w:tc>
          <w:tcPr>
            <w:tcW w:w="0" w:type="auto"/>
          </w:tcPr>
          <w:p w14:paraId="773FBBB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3107A5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A337F2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4A0EF0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6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4D99B2C8" w14:textId="77777777" w:rsidTr="00C13374">
        <w:tc>
          <w:tcPr>
            <w:tcW w:w="0" w:type="auto"/>
          </w:tcPr>
          <w:p w14:paraId="5781D31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A8B563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E7785C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A53D8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7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78F4F87F" w14:textId="77777777" w:rsidTr="00C13374">
        <w:tc>
          <w:tcPr>
            <w:tcW w:w="0" w:type="auto"/>
          </w:tcPr>
          <w:p w14:paraId="13C44BF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Precommit</w:t>
            </w:r>
            <w:proofErr w:type="spellEnd"/>
          </w:p>
        </w:tc>
        <w:tc>
          <w:tcPr>
            <w:tcW w:w="0" w:type="auto"/>
          </w:tcPr>
          <w:p w14:paraId="6CA386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</m:oMath>
          </w:p>
        </w:tc>
        <w:tc>
          <w:tcPr>
            <w:tcW w:w="0" w:type="auto"/>
          </w:tcPr>
          <w:p w14:paraId="5866A81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754BD34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6497E607" w14:textId="77777777" w:rsidTr="00C13374">
        <w:tc>
          <w:tcPr>
            <w:tcW w:w="0" w:type="auto"/>
          </w:tcPr>
          <w:p w14:paraId="68EE18D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3C084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16AEF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C43EAE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C44E6A" w:rsidRPr="000A187F" w14:paraId="6815CD69" w14:textId="77777777" w:rsidTr="00C13374">
        <w:tc>
          <w:tcPr>
            <w:tcW w:w="0" w:type="auto"/>
          </w:tcPr>
          <w:p w14:paraId="32607E4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D9143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4E8E16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51B6C4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255CC749" w14:textId="77777777" w:rsidTr="00C13374">
        <w:tc>
          <w:tcPr>
            <w:tcW w:w="0" w:type="auto"/>
          </w:tcPr>
          <w:p w14:paraId="27762B6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B6B1A3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D9214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2DF23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4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Upon receiving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prevote votes: 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1FE4FE0E" w14:textId="77777777" w:rsidTr="00C13374">
        <w:tc>
          <w:tcPr>
            <w:tcW w:w="0" w:type="auto"/>
          </w:tcPr>
          <w:p w14:paraId="7355F1D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2BB96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F742DE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713064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5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'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339D4F11" w14:textId="77777777" w:rsidTr="00C13374">
        <w:tc>
          <w:tcPr>
            <w:tcW w:w="0" w:type="auto"/>
          </w:tcPr>
          <w:p w14:paraId="2EF3294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182E8C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29C4C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1B7005D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6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272AE90A" w14:textId="77777777" w:rsidTr="00C13374">
        <w:tc>
          <w:tcPr>
            <w:tcW w:w="0" w:type="auto"/>
          </w:tcPr>
          <w:p w14:paraId="34EF14F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304471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628CEE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696EDB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7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Upon receiving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null prevote votes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2786C9F5" w14:textId="77777777" w:rsidTr="00C13374">
        <w:tc>
          <w:tcPr>
            <w:tcW w:w="0" w:type="auto"/>
          </w:tcPr>
          <w:p w14:paraId="343AF0C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433314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AF6FCE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05066D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8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24A13D79" w14:textId="77777777" w:rsidTr="00C13374">
        <w:tc>
          <w:tcPr>
            <w:tcW w:w="0" w:type="auto"/>
          </w:tcPr>
          <w:p w14:paraId="78FE932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95FE42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EC1AEB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58CC4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9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Do not lock any blocks.</w:t>
            </w:r>
          </w:p>
        </w:tc>
      </w:tr>
    </w:tbl>
    <w:p w14:paraId="5AB2E16C" w14:textId="7777777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COMMIT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2576"/>
        <w:gridCol w:w="1270"/>
        <w:gridCol w:w="3404"/>
      </w:tblGrid>
      <w:tr w:rsidR="00C44E6A" w:rsidRPr="000A187F" w14:paraId="52618E4D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7EDC4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CD4724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2D31886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04BAE1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COMMIT</m:t>
                    </m:r>
                  </m:sub>
                </m:sSub>
              </m:oMath>
            </m:oMathPara>
          </w:p>
        </w:tc>
      </w:tr>
      <w:tr w:rsidR="00C44E6A" w:rsidRPr="000A187F" w14:paraId="1DEA80D5" w14:textId="77777777" w:rsidTr="00C13374">
        <w:tc>
          <w:tcPr>
            <w:tcW w:w="0" w:type="auto"/>
          </w:tcPr>
          <w:p w14:paraId="039D0EC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Commit</w:t>
            </w:r>
          </w:p>
        </w:tc>
        <w:tc>
          <w:tcPr>
            <w:tcW w:w="0" w:type="auto"/>
          </w:tcPr>
          <w:p w14:paraId="3B4D4E0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</m:oMath>
          </w:p>
        </w:tc>
        <w:tc>
          <w:tcPr>
            <w:tcW w:w="0" w:type="auto"/>
          </w:tcPr>
          <w:p w14:paraId="1FB7129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D50557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466F745A" w14:textId="77777777" w:rsidTr="00C13374">
        <w:tc>
          <w:tcPr>
            <w:tcW w:w="0" w:type="auto"/>
          </w:tcPr>
          <w:p w14:paraId="485D285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8E298C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80CFDE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576B7A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C44E6A" w:rsidRPr="000A187F" w14:paraId="529BE973" w14:textId="77777777" w:rsidTr="00C13374">
        <w:tc>
          <w:tcPr>
            <w:tcW w:w="0" w:type="auto"/>
          </w:tcPr>
          <w:p w14:paraId="3CCF8AD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0F4F4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60139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7DCF47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</w:tr>
      <w:tr w:rsidR="00C44E6A" w:rsidRPr="000A187F" w14:paraId="0A1B9E0C" w14:textId="77777777" w:rsidTr="00C13374">
        <w:tc>
          <w:tcPr>
            <w:tcW w:w="0" w:type="auto"/>
          </w:tcPr>
          <w:p w14:paraId="4257C7A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C933A9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3AB1E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1C7D3F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4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If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precommit votes are received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433DC45C" w14:textId="77777777" w:rsidTr="00C13374">
        <w:tc>
          <w:tcPr>
            <w:tcW w:w="0" w:type="auto"/>
          </w:tcPr>
          <w:p w14:paraId="608AFAB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EC2105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5F9676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C00515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5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Collect commit votes from the network.</w:t>
            </w:r>
          </w:p>
        </w:tc>
      </w:tr>
      <w:tr w:rsidR="00C44E6A" w:rsidRPr="000A187F" w14:paraId="45A576CF" w14:textId="77777777" w:rsidTr="00C13374">
        <w:tc>
          <w:tcPr>
            <w:tcW w:w="0" w:type="auto"/>
          </w:tcPr>
          <w:p w14:paraId="33A2CF0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7ECC53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57878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5F6519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6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f node has already broadcast a commit vote for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collected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commit votes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ow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Validator</w:t>
            </w:r>
          </w:p>
        </w:tc>
      </w:tr>
      <w:tr w:rsidR="00C44E6A" w:rsidRPr="000A187F" w14:paraId="3766C623" w14:textId="77777777" w:rsidTr="00C13374">
        <w:tc>
          <w:tcPr>
            <w:tcW w:w="0" w:type="auto"/>
          </w:tcPr>
          <w:p w14:paraId="77CBB25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C84ECC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27D356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877CFA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7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Heigh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C44E6A" w:rsidRPr="000A187F" w14:paraId="0820F735" w14:textId="77777777" w:rsidTr="00C13374">
        <w:tc>
          <w:tcPr>
            <w:tcW w:w="0" w:type="auto"/>
          </w:tcPr>
          <w:p w14:paraId="7CCBFF9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918F34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D3A109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79C096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8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deny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Validator</w:t>
            </w:r>
          </w:p>
        </w:tc>
      </w:tr>
      <w:tr w:rsidR="00C44E6A" w:rsidRPr="000A187F" w14:paraId="44B8B21D" w14:textId="77777777" w:rsidTr="00C13374">
        <w:tc>
          <w:tcPr>
            <w:tcW w:w="0" w:type="auto"/>
          </w:tcPr>
          <w:p w14:paraId="73B850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0F0151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566FA3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A98D88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9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</w:tr>
    </w:tbl>
    <w:p w14:paraId="75342DC1" w14:textId="7777777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STAT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0"/>
        <w:gridCol w:w="3144"/>
        <w:gridCol w:w="709"/>
        <w:gridCol w:w="3333"/>
      </w:tblGrid>
      <w:tr w:rsidR="00C44E6A" w:rsidRPr="000A187F" w14:paraId="152F3065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CC2A9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C89D46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</w:t>
            </w:r>
          </w:p>
        </w:tc>
        <w:tc>
          <w:tcPr>
            <w:tcW w:w="0" w:type="auto"/>
          </w:tcPr>
          <w:p w14:paraId="5EA6DB5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238B97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</w:tr>
      <w:tr w:rsidR="00C44E6A" w:rsidRPr="000A187F" w14:paraId="0E849807" w14:textId="77777777" w:rsidTr="00C13374">
        <w:tc>
          <w:tcPr>
            <w:tcW w:w="0" w:type="auto"/>
          </w:tcPr>
          <w:p w14:paraId="4E604E5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Get Proposals</w:t>
            </w:r>
          </w:p>
        </w:tc>
        <w:tc>
          <w:tcPr>
            <w:tcW w:w="0" w:type="auto"/>
          </w:tcPr>
          <w:p w14:paraId="5FAA033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184979B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55CF588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18792F7F" w14:textId="77777777" w:rsidTr="00C13374">
        <w:tc>
          <w:tcPr>
            <w:tcW w:w="0" w:type="auto"/>
          </w:tcPr>
          <w:p w14:paraId="0FC8FB9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C69A34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BA9D48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D4C056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Get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Configuration File</w:t>
            </w:r>
          </w:p>
        </w:tc>
      </w:tr>
      <w:tr w:rsidR="00C44E6A" w:rsidRPr="000A187F" w14:paraId="1BDD693D" w14:textId="77777777" w:rsidTr="00C13374">
        <w:tc>
          <w:tcPr>
            <w:tcW w:w="0" w:type="auto"/>
          </w:tcPr>
          <w:p w14:paraId="7C1FC93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77380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ACE72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62D1DC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Proposer</w:t>
            </w:r>
          </w:p>
        </w:tc>
      </w:tr>
      <w:tr w:rsidR="00C44E6A" w:rsidRPr="000A187F" w14:paraId="535A0509" w14:textId="77777777" w:rsidTr="00C13374">
        <w:tc>
          <w:tcPr>
            <w:tcW w:w="0" w:type="auto"/>
          </w:tcPr>
          <w:p w14:paraId="7F7853B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2F9AF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B59FF7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6AAD92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3BA30291" w14:textId="77777777" w:rsidTr="00C13374">
        <w:tc>
          <w:tcPr>
            <w:tcW w:w="0" w:type="auto"/>
          </w:tcPr>
          <w:p w14:paraId="3F800FD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Set Proposals</w:t>
            </w:r>
          </w:p>
        </w:tc>
        <w:tc>
          <w:tcPr>
            <w:tcW w:w="0" w:type="auto"/>
          </w:tcPr>
          <w:p w14:paraId="2EEDC38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pdate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727363B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FC45FF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64BE09C8" w14:textId="77777777" w:rsidTr="00C13374">
        <w:tc>
          <w:tcPr>
            <w:tcW w:w="0" w:type="auto"/>
          </w:tcPr>
          <w:p w14:paraId="77A63B1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F36711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69E84E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A5D9F8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Update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Configuration File</w:t>
            </w:r>
          </w:p>
        </w:tc>
      </w:tr>
      <w:tr w:rsidR="00C44E6A" w:rsidRPr="000A187F" w14:paraId="4ECC675D" w14:textId="77777777" w:rsidTr="00C13374">
        <w:tc>
          <w:tcPr>
            <w:tcW w:w="0" w:type="auto"/>
          </w:tcPr>
          <w:p w14:paraId="12B777F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382202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217D4A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45E0C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60CC7137" w14:textId="77777777" w:rsidTr="00C13374">
        <w:tc>
          <w:tcPr>
            <w:tcW w:w="0" w:type="auto"/>
          </w:tcPr>
          <w:p w14:paraId="12A6426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GetPoLC</w:t>
            </w:r>
            <w:proofErr w:type="spellEnd"/>
          </w:p>
        </w:tc>
        <w:tc>
          <w:tcPr>
            <w:tcW w:w="0" w:type="auto"/>
          </w:tcPr>
          <w:p w14:paraId="0F4E980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querySta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552A1A6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B42E80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195FFE47" w14:textId="77777777" w:rsidTr="00C13374">
        <w:tc>
          <w:tcPr>
            <w:tcW w:w="0" w:type="auto"/>
          </w:tcPr>
          <w:p w14:paraId="1E2043E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DA484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F14286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5E07D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Return </w:t>
            </w:r>
            <w:proofErr w:type="spellStart"/>
            <w:r w:rsidRPr="000A187F">
              <w:rPr>
                <w:rFonts w:ascii="Times New Roman" w:eastAsia="宋体" w:hAnsi="Times New Roman"/>
                <w:color w:val="000000" w:themeColor="text1"/>
              </w:rPr>
              <w:t>PoLC</w:t>
            </w:r>
            <w:proofErr w:type="spell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caller</w:t>
            </w:r>
          </w:p>
        </w:tc>
      </w:tr>
      <w:tr w:rsidR="00C44E6A" w:rsidRPr="000A187F" w14:paraId="2EDD88E3" w14:textId="77777777" w:rsidTr="00C13374">
        <w:tc>
          <w:tcPr>
            <w:tcW w:w="0" w:type="auto"/>
          </w:tcPr>
          <w:p w14:paraId="41B8C44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84E022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3B5546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E73E32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6ADCE0CA" w14:textId="77777777" w:rsidTr="00C13374">
        <w:tc>
          <w:tcPr>
            <w:tcW w:w="0" w:type="auto"/>
          </w:tcPr>
          <w:p w14:paraId="03D937C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UnLock</w:t>
            </w:r>
            <w:proofErr w:type="spellEnd"/>
          </w:p>
        </w:tc>
        <w:tc>
          <w:tcPr>
            <w:tcW w:w="0" w:type="auto"/>
          </w:tcPr>
          <w:p w14:paraId="3F3D491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'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2D2A175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2CDC3C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0242C45A" w14:textId="77777777" w:rsidTr="00C13374">
        <w:tc>
          <w:tcPr>
            <w:tcW w:w="0" w:type="auto"/>
          </w:tcPr>
          <w:p w14:paraId="36A89F5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DF6A7E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93F8B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9B9A6D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Delete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the </w:t>
            </w:r>
            <w:proofErr w:type="spellStart"/>
            <w:r w:rsidRPr="000A187F">
              <w:rPr>
                <w:rFonts w:ascii="Times New Roman" w:eastAsia="宋体" w:hAnsi="Times New Roman"/>
                <w:color w:val="000000" w:themeColor="text1"/>
              </w:rPr>
              <w:t>ValidatorSet</w:t>
            </w:r>
            <w:proofErr w:type="spell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corresponding t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 PoLC</w:t>
            </w:r>
          </w:p>
        </w:tc>
      </w:tr>
      <w:tr w:rsidR="00C44E6A" w:rsidRPr="000A187F" w14:paraId="05FE2489" w14:textId="77777777" w:rsidTr="00C13374">
        <w:tc>
          <w:tcPr>
            <w:tcW w:w="0" w:type="auto"/>
          </w:tcPr>
          <w:p w14:paraId="3824C3D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579F94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635D016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020B490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5D0CE51A" w14:textId="77777777" w:rsidTr="00C13374">
        <w:tc>
          <w:tcPr>
            <w:tcW w:w="0" w:type="auto"/>
          </w:tcPr>
          <w:p w14:paraId="01CC40B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DB65A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2D725D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2D47EA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t </w:t>
            </w:r>
            <w:proofErr w:type="spellStart"/>
            <w:r w:rsidRPr="000A187F">
              <w:rPr>
                <w:rFonts w:ascii="Times New Roman" w:eastAsia="宋体" w:hAnsi="Times New Roman"/>
                <w:color w:val="000000" w:themeColor="text1"/>
              </w:rPr>
              <w:t>PoLC</w:t>
            </w:r>
            <w:proofErr w:type="spell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= </w:t>
            </w:r>
            <w:r w:rsidRPr="000A187F">
              <w:rPr>
                <w:rFonts w:ascii="Cambria Math" w:eastAsia="宋体" w:hAnsi="Cambria Math" w:cs="Cambria Math"/>
                <w:color w:val="000000" w:themeColor="text1"/>
              </w:rPr>
              <w:t>⊥</w:t>
            </w:r>
          </w:p>
        </w:tc>
      </w:tr>
      <w:tr w:rsidR="00C44E6A" w:rsidRPr="000A187F" w14:paraId="1D5E1EC0" w14:textId="77777777" w:rsidTr="00C13374">
        <w:tc>
          <w:tcPr>
            <w:tcW w:w="0" w:type="auto"/>
          </w:tcPr>
          <w:p w14:paraId="67D7BE9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Lock</w:t>
            </w:r>
          </w:p>
        </w:tc>
        <w:tc>
          <w:tcPr>
            <w:tcW w:w="0" w:type="auto"/>
          </w:tcPr>
          <w:p w14:paraId="5AB7D94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5A16A57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1D6ED6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18D7E968" w14:textId="77777777" w:rsidTr="00C13374">
        <w:tc>
          <w:tcPr>
            <w:tcW w:w="0" w:type="auto"/>
          </w:tcPr>
          <w:p w14:paraId="3ECE642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E5BD3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E98703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915151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dd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</w:t>
            </w:r>
            <w:proofErr w:type="spellStart"/>
            <w:r w:rsidRPr="000A187F">
              <w:rPr>
                <w:rFonts w:ascii="Times New Roman" w:eastAsia="宋体" w:hAnsi="Times New Roman"/>
                <w:color w:val="000000" w:themeColor="text1"/>
              </w:rPr>
              <w:t>ValidatorSet</w:t>
            </w:r>
            <w:proofErr w:type="spell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corresponding t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 PoLC.</w:t>
            </w:r>
          </w:p>
        </w:tc>
      </w:tr>
      <w:tr w:rsidR="00C44E6A" w:rsidRPr="000A187F" w14:paraId="5FCC6F4A" w14:textId="77777777" w:rsidTr="00C13374">
        <w:tc>
          <w:tcPr>
            <w:tcW w:w="0" w:type="auto"/>
          </w:tcPr>
          <w:p w14:paraId="1F5C39F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029057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COMMI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0C2567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A7B85E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7A4DFA0E" w14:textId="77777777" w:rsidTr="00C13374">
        <w:tc>
          <w:tcPr>
            <w:tcW w:w="0" w:type="auto"/>
          </w:tcPr>
          <w:p w14:paraId="40D6669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NewHeight</w:t>
            </w:r>
            <w:proofErr w:type="spellEnd"/>
          </w:p>
        </w:tc>
        <w:tc>
          <w:tcPr>
            <w:tcW w:w="0" w:type="auto"/>
          </w:tcPr>
          <w:p w14:paraId="7C2985B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Heigh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5FFCA54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7A5DC4A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1C9C2653" w14:textId="77777777" w:rsidTr="00C13374">
        <w:tc>
          <w:tcPr>
            <w:tcW w:w="0" w:type="auto"/>
          </w:tcPr>
          <w:p w14:paraId="1C7EDEB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A325D5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9344E3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6A96BDF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r>
                <w:rPr>
                  <w:rFonts w:ascii="Cambria Math" w:eastAsia="宋体" w:hAnsi="Cambria Math"/>
                  <w:color w:val="000000" w:themeColor="text1"/>
                </w:rPr>
                <m:t>0</m:t>
              </m:r>
            </m:oMath>
          </w:p>
        </w:tc>
      </w:tr>
      <w:tr w:rsidR="00C44E6A" w:rsidRPr="000A187F" w14:paraId="36050DA5" w14:textId="77777777" w:rsidTr="00C13374">
        <w:tc>
          <w:tcPr>
            <w:tcW w:w="0" w:type="auto"/>
          </w:tcPr>
          <w:p w14:paraId="0A226DA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5D4BA4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CFA1C0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2111FFE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5A7EAA09" w14:textId="77777777" w:rsidTr="00C13374">
        <w:tc>
          <w:tcPr>
            <w:tcW w:w="0" w:type="auto"/>
          </w:tcPr>
          <w:p w14:paraId="7AE9398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NewRound</w:t>
            </w:r>
            <w:proofErr w:type="spellEnd"/>
          </w:p>
        </w:tc>
        <w:tc>
          <w:tcPr>
            <w:tcW w:w="0" w:type="auto"/>
          </w:tcPr>
          <w:p w14:paraId="6050A790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1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1139301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59F6574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6D9EF912" w14:textId="77777777" w:rsidTr="00C13374">
        <w:tc>
          <w:tcPr>
            <w:tcW w:w="0" w:type="auto"/>
          </w:tcPr>
          <w:p w14:paraId="484E0F6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5B1F77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6EDB7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2E6DC5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t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</w:p>
        </w:tc>
      </w:tr>
    </w:tbl>
    <w:p w14:paraId="7B964532" w14:textId="77777777" w:rsidR="00C44E6A" w:rsidRPr="00C44E6A" w:rsidRDefault="00C44E6A" w:rsidP="00C44E6A">
      <w:pPr>
        <w:pStyle w:val="2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IM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2836"/>
        <w:gridCol w:w="842"/>
        <w:gridCol w:w="3211"/>
      </w:tblGrid>
      <w:tr w:rsidR="00C44E6A" w:rsidRPr="000A187F" w14:paraId="1F216F43" w14:textId="77777777" w:rsidTr="00C133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E97D0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E6D9AA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 or Validator</w:t>
            </w:r>
          </w:p>
        </w:tc>
        <w:tc>
          <w:tcPr>
            <w:tcW w:w="0" w:type="auto"/>
          </w:tcPr>
          <w:p w14:paraId="7DD2EC3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FBC8AB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</m:oMath>
            </m:oMathPara>
          </w:p>
        </w:tc>
      </w:tr>
      <w:tr w:rsidR="00C44E6A" w:rsidRPr="000A187F" w14:paraId="1EC203E9" w14:textId="77777777" w:rsidTr="00C13374">
        <w:tc>
          <w:tcPr>
            <w:tcW w:w="0" w:type="auto"/>
          </w:tcPr>
          <w:p w14:paraId="60B6115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Countdown</w:t>
            </w:r>
          </w:p>
        </w:tc>
        <w:tc>
          <w:tcPr>
            <w:tcW w:w="0" w:type="auto"/>
          </w:tcPr>
          <w:p w14:paraId="43C412B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540DF33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638091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5ABE3A0E" w14:textId="77777777" w:rsidTr="00C13374">
        <w:tc>
          <w:tcPr>
            <w:tcW w:w="0" w:type="auto"/>
          </w:tcPr>
          <w:p w14:paraId="141CD6D7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16ABDB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6FDC80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0EEF87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←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start the countdown.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Return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1A9F9AC0" w14:textId="77777777" w:rsidTr="00C13374">
        <w:tc>
          <w:tcPr>
            <w:tcW w:w="0" w:type="auto"/>
          </w:tcPr>
          <w:p w14:paraId="4EC6029A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D5EADC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43D9158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8FDC5F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3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When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∈</m:t>
              </m:r>
              <m:r>
                <w:rPr>
                  <w:rFonts w:ascii="Cambria Math" w:eastAsia="宋体" w:hAnsi="Cambria Math"/>
                  <w:color w:val="000000" w:themeColor="text1"/>
                </w:rPr>
                <m:t>T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=</m:t>
              </m:r>
              <m:r>
                <w:rPr>
                  <w:rFonts w:ascii="Cambria Math" w:eastAsia="宋体" w:hAnsi="Cambria Math"/>
                  <w:color w:val="000000" w:themeColor="text1"/>
                </w:rPr>
                <m:t>0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 xml:space="preserve">Send 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caller</w:t>
            </w:r>
          </w:p>
        </w:tc>
      </w:tr>
      <w:tr w:rsidR="00C44E6A" w:rsidRPr="000A187F" w14:paraId="3CB0DE74" w14:textId="77777777" w:rsidTr="00C13374">
        <w:tc>
          <w:tcPr>
            <w:tcW w:w="0" w:type="auto"/>
          </w:tcPr>
          <w:p w14:paraId="41A12043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ResetTime</w:t>
            </w:r>
            <w:proofErr w:type="spellEnd"/>
          </w:p>
        </w:tc>
        <w:tc>
          <w:tcPr>
            <w:tcW w:w="0" w:type="auto"/>
          </w:tcPr>
          <w:p w14:paraId="5D5F7D8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esetTim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335ED5E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58407AB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4C55D16C" w14:textId="77777777" w:rsidTr="00C13374">
        <w:tc>
          <w:tcPr>
            <w:tcW w:w="0" w:type="auto"/>
          </w:tcPr>
          <w:p w14:paraId="6852DA69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D91D8E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3B82FD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91D190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←⟂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stop the countdown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Return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C44E6A" w:rsidRPr="000A187F" w14:paraId="5962B8BE" w14:textId="77777777" w:rsidTr="00C13374">
        <w:tc>
          <w:tcPr>
            <w:tcW w:w="0" w:type="auto"/>
          </w:tcPr>
          <w:p w14:paraId="70FDDE5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spellStart"/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lastRenderedPageBreak/>
              <w:t>GetTime</w:t>
            </w:r>
            <w:proofErr w:type="spellEnd"/>
          </w:p>
        </w:tc>
        <w:tc>
          <w:tcPr>
            <w:tcW w:w="0" w:type="auto"/>
          </w:tcPr>
          <w:p w14:paraId="5646C582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Tim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7413DE45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942F94C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C44E6A" w:rsidRPr="000A187F" w14:paraId="577F919C" w14:textId="77777777" w:rsidTr="00C13374">
        <w:tc>
          <w:tcPr>
            <w:tcW w:w="0" w:type="auto"/>
          </w:tcPr>
          <w:p w14:paraId="3B562C96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3F94EFB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E57E0E1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C5AEE94" w14:textId="77777777" w:rsidR="00C44E6A" w:rsidRPr="000A187F" w:rsidRDefault="00C44E6A" w:rsidP="00C13374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proofErr w:type="gramStart"/>
            <w:r w:rsidRPr="000A187F">
              <w:rPr>
                <w:rFonts w:ascii="Times New Roman" w:eastAsia="宋体" w:hAnsi="Times New Roman"/>
                <w:color w:val="000000" w:themeColor="text1"/>
              </w:rPr>
              <w:t>2 :</w:t>
            </w:r>
            <w:proofErr w:type="gramEnd"/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Return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caller</w:t>
            </w:r>
          </w:p>
        </w:tc>
      </w:tr>
      <w:bookmarkEnd w:id="10"/>
    </w:tbl>
    <w:p w14:paraId="6500CE7B" w14:textId="77777777" w:rsidR="00C44E6A" w:rsidRDefault="00C44E6A" w:rsidP="00C44E6A">
      <w:pPr>
        <w:pStyle w:val="a0"/>
        <w:rPr>
          <w:rFonts w:hint="eastAsia"/>
        </w:rPr>
      </w:pPr>
    </w:p>
    <w:sectPr w:rsidR="00C44E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3AC98" w14:textId="77777777" w:rsidR="00705C57" w:rsidRDefault="00705C57" w:rsidP="001A01E2">
      <w:r>
        <w:separator/>
      </w:r>
    </w:p>
  </w:endnote>
  <w:endnote w:type="continuationSeparator" w:id="0">
    <w:p w14:paraId="6BE293CC" w14:textId="77777777" w:rsidR="00705C57" w:rsidRDefault="00705C57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13CF1" w14:textId="77777777" w:rsidR="00705C57" w:rsidRDefault="00705C57" w:rsidP="001A01E2">
      <w:r>
        <w:separator/>
      </w:r>
    </w:p>
  </w:footnote>
  <w:footnote w:type="continuationSeparator" w:id="0">
    <w:p w14:paraId="4229D091" w14:textId="77777777" w:rsidR="00705C57" w:rsidRDefault="00705C57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4456C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15964DF"/>
    <w:multiLevelType w:val="multilevel"/>
    <w:tmpl w:val="A83C99A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0F6138BD"/>
    <w:multiLevelType w:val="multilevel"/>
    <w:tmpl w:val="043CB27C"/>
    <w:lvl w:ilvl="0">
      <w:start w:val="4"/>
      <w:numFmt w:val="decimal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9" w15:restartNumberingAfterBreak="0">
    <w:nsid w:val="108021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16822B3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18B6288B"/>
    <w:multiLevelType w:val="multilevel"/>
    <w:tmpl w:val="C4A8FA08"/>
    <w:lvl w:ilvl="0">
      <w:start w:val="4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2" w15:restartNumberingAfterBreak="0">
    <w:nsid w:val="1D4B778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209C4141"/>
    <w:multiLevelType w:val="hybridMultilevel"/>
    <w:tmpl w:val="4B40302E"/>
    <w:lvl w:ilvl="0" w:tplc="2FECD54C">
      <w:start w:val="3"/>
      <w:numFmt w:val="decimal"/>
      <w:suff w:val="space"/>
      <w:lvlText w:val="%1.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221709E7"/>
    <w:multiLevelType w:val="hybridMultilevel"/>
    <w:tmpl w:val="32B6CB50"/>
    <w:lvl w:ilvl="0" w:tplc="0C22C51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6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2019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24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9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29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69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9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49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89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9" w:hanging="440"/>
      </w:pPr>
      <w:rPr>
        <w:rFonts w:ascii="Wingdings" w:hAnsi="Wingdings" w:hint="default"/>
      </w:rPr>
    </w:lvl>
  </w:abstractNum>
  <w:abstractNum w:abstractNumId="19" w15:restartNumberingAfterBreak="0">
    <w:nsid w:val="288811F8"/>
    <w:multiLevelType w:val="hybridMultilevel"/>
    <w:tmpl w:val="BD24C68E"/>
    <w:lvl w:ilvl="0" w:tplc="4CE69CFE">
      <w:start w:val="1"/>
      <w:numFmt w:val="bullet"/>
      <w:suff w:val="space"/>
      <w:lvlText w:val=""/>
      <w:lvlJc w:val="left"/>
      <w:pPr>
        <w:ind w:left="0" w:firstLine="567"/>
      </w:pPr>
      <w:rPr>
        <w:rFonts w:ascii="Wingdings" w:hAnsi="Wingdings" w:hint="default"/>
      </w:rPr>
    </w:lvl>
    <w:lvl w:ilvl="1" w:tplc="22D2321A">
      <w:start w:val="1"/>
      <w:numFmt w:val="bullet"/>
      <w:suff w:val="space"/>
      <w:lvlText w:val=""/>
      <w:lvlJc w:val="left"/>
      <w:pPr>
        <w:ind w:left="567" w:firstLine="567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20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328F591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359964FA"/>
    <w:multiLevelType w:val="multilevel"/>
    <w:tmpl w:val="08502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6B0401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39FB7F42"/>
    <w:multiLevelType w:val="hybridMultilevel"/>
    <w:tmpl w:val="9730AAA2"/>
    <w:lvl w:ilvl="0" w:tplc="015445BC">
      <w:start w:val="1"/>
      <w:numFmt w:val="bullet"/>
      <w:suff w:val="space"/>
      <w:lvlText w:val=""/>
      <w:lvlJc w:val="left"/>
      <w:pPr>
        <w:ind w:left="0" w:firstLine="567"/>
      </w:pPr>
      <w:rPr>
        <w:rFonts w:ascii="Wingdings" w:hAnsi="Wingdings" w:hint="default"/>
      </w:rPr>
    </w:lvl>
    <w:lvl w:ilvl="1" w:tplc="5BA64DBE">
      <w:start w:val="1"/>
      <w:numFmt w:val="bullet"/>
      <w:suff w:val="space"/>
      <w:lvlText w:val=""/>
      <w:lvlJc w:val="left"/>
      <w:pPr>
        <w:ind w:left="567" w:firstLine="567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26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8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3E1732B7"/>
    <w:multiLevelType w:val="multilevel"/>
    <w:tmpl w:val="C4384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EF17334"/>
    <w:multiLevelType w:val="multilevel"/>
    <w:tmpl w:val="A83C99A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4E346C4A"/>
    <w:multiLevelType w:val="hybridMultilevel"/>
    <w:tmpl w:val="326A7DD2"/>
    <w:lvl w:ilvl="0" w:tplc="79A63F08">
      <w:start w:val="31"/>
      <w:numFmt w:val="decimal"/>
      <w:suff w:val="space"/>
      <w:lvlText w:val="%1.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4" w15:restartNumberingAfterBreak="0">
    <w:nsid w:val="50C2708F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5" w15:restartNumberingAfterBreak="0">
    <w:nsid w:val="53E07D67"/>
    <w:multiLevelType w:val="multilevel"/>
    <w:tmpl w:val="3D4A9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7" w15:restartNumberingAfterBreak="0">
    <w:nsid w:val="61E96676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8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0" w15:restartNumberingAfterBreak="0">
    <w:nsid w:val="65635A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65DF629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2" w15:restartNumberingAfterBreak="0">
    <w:nsid w:val="6E347F4A"/>
    <w:multiLevelType w:val="hybridMultilevel"/>
    <w:tmpl w:val="EC3663DA"/>
    <w:lvl w:ilvl="0" w:tplc="E33C38EC">
      <w:start w:val="1"/>
      <w:numFmt w:val="decimal"/>
      <w:suff w:val="space"/>
      <w:lvlText w:val="%1."/>
      <w:lvlJc w:val="left"/>
      <w:pPr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180" w:hanging="440"/>
      </w:pPr>
    </w:lvl>
    <w:lvl w:ilvl="2" w:tplc="0409001B" w:tentative="1">
      <w:start w:val="1"/>
      <w:numFmt w:val="lowerRoman"/>
      <w:lvlText w:val="%3."/>
      <w:lvlJc w:val="right"/>
      <w:pPr>
        <w:ind w:left="4620" w:hanging="440"/>
      </w:pPr>
    </w:lvl>
    <w:lvl w:ilvl="3" w:tplc="0409000F" w:tentative="1">
      <w:start w:val="1"/>
      <w:numFmt w:val="decimal"/>
      <w:lvlText w:val="%4."/>
      <w:lvlJc w:val="left"/>
      <w:pPr>
        <w:ind w:left="5060" w:hanging="440"/>
      </w:pPr>
    </w:lvl>
    <w:lvl w:ilvl="4" w:tplc="04090019" w:tentative="1">
      <w:start w:val="1"/>
      <w:numFmt w:val="lowerLetter"/>
      <w:lvlText w:val="%5)"/>
      <w:lvlJc w:val="left"/>
      <w:pPr>
        <w:ind w:left="5500" w:hanging="440"/>
      </w:pPr>
    </w:lvl>
    <w:lvl w:ilvl="5" w:tplc="0409001B" w:tentative="1">
      <w:start w:val="1"/>
      <w:numFmt w:val="lowerRoman"/>
      <w:lvlText w:val="%6."/>
      <w:lvlJc w:val="right"/>
      <w:pPr>
        <w:ind w:left="5940" w:hanging="440"/>
      </w:pPr>
    </w:lvl>
    <w:lvl w:ilvl="6" w:tplc="0409000F" w:tentative="1">
      <w:start w:val="1"/>
      <w:numFmt w:val="decimal"/>
      <w:lvlText w:val="%7."/>
      <w:lvlJc w:val="left"/>
      <w:pPr>
        <w:ind w:left="6380" w:hanging="440"/>
      </w:pPr>
    </w:lvl>
    <w:lvl w:ilvl="7" w:tplc="04090019" w:tentative="1">
      <w:start w:val="1"/>
      <w:numFmt w:val="lowerLetter"/>
      <w:lvlText w:val="%8)"/>
      <w:lvlJc w:val="left"/>
      <w:pPr>
        <w:ind w:left="6820" w:hanging="440"/>
      </w:pPr>
    </w:lvl>
    <w:lvl w:ilvl="8" w:tplc="0409001B" w:tentative="1">
      <w:start w:val="1"/>
      <w:numFmt w:val="lowerRoman"/>
      <w:lvlText w:val="%9."/>
      <w:lvlJc w:val="right"/>
      <w:pPr>
        <w:ind w:left="7260" w:hanging="440"/>
      </w:pPr>
    </w:lvl>
  </w:abstractNum>
  <w:abstractNum w:abstractNumId="43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4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5" w15:restartNumberingAfterBreak="0">
    <w:nsid w:val="7AD50563"/>
    <w:multiLevelType w:val="multilevel"/>
    <w:tmpl w:val="D1BA768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6" w15:restartNumberingAfterBreak="0">
    <w:nsid w:val="7BBB1A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7" w15:restartNumberingAfterBreak="0">
    <w:nsid w:val="7FE7122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27"/>
  </w:num>
  <w:num w:numId="3" w16cid:durableId="167134631">
    <w:abstractNumId w:val="7"/>
  </w:num>
  <w:num w:numId="4" w16cid:durableId="1221014461">
    <w:abstractNumId w:val="18"/>
  </w:num>
  <w:num w:numId="5" w16cid:durableId="1192912573">
    <w:abstractNumId w:val="25"/>
  </w:num>
  <w:num w:numId="6" w16cid:durableId="340353611">
    <w:abstractNumId w:val="19"/>
  </w:num>
  <w:num w:numId="7" w16cid:durableId="942998411">
    <w:abstractNumId w:val="26"/>
  </w:num>
  <w:num w:numId="8" w16cid:durableId="393353918">
    <w:abstractNumId w:val="2"/>
  </w:num>
  <w:num w:numId="9" w16cid:durableId="1976254666">
    <w:abstractNumId w:val="28"/>
  </w:num>
  <w:num w:numId="10" w16cid:durableId="1672492193">
    <w:abstractNumId w:val="1"/>
  </w:num>
  <w:num w:numId="11" w16cid:durableId="7351995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31"/>
  </w:num>
  <w:num w:numId="17" w16cid:durableId="10565855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16"/>
  </w:num>
  <w:num w:numId="19" w16cid:durableId="2117750031">
    <w:abstractNumId w:val="44"/>
  </w:num>
  <w:num w:numId="20" w16cid:durableId="1249005334">
    <w:abstractNumId w:val="32"/>
  </w:num>
  <w:num w:numId="21" w16cid:durableId="1283685536">
    <w:abstractNumId w:val="6"/>
  </w:num>
  <w:num w:numId="22" w16cid:durableId="422073258">
    <w:abstractNumId w:val="38"/>
  </w:num>
  <w:num w:numId="23" w16cid:durableId="1800491219">
    <w:abstractNumId w:val="24"/>
  </w:num>
  <w:num w:numId="24" w16cid:durableId="191696007">
    <w:abstractNumId w:val="39"/>
  </w:num>
  <w:num w:numId="25" w16cid:durableId="280301742">
    <w:abstractNumId w:val="20"/>
  </w:num>
  <w:num w:numId="26" w16cid:durableId="895778071">
    <w:abstractNumId w:val="36"/>
  </w:num>
  <w:num w:numId="27" w16cid:durableId="1888686256">
    <w:abstractNumId w:val="17"/>
  </w:num>
  <w:num w:numId="28" w16cid:durableId="2035299943">
    <w:abstractNumId w:val="14"/>
  </w:num>
  <w:num w:numId="29" w16cid:durableId="217136428">
    <w:abstractNumId w:val="43"/>
  </w:num>
  <w:num w:numId="30" w16cid:durableId="13056247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3983565">
    <w:abstractNumId w:val="41"/>
  </w:num>
  <w:num w:numId="32" w16cid:durableId="186524915">
    <w:abstractNumId w:val="40"/>
  </w:num>
  <w:num w:numId="33" w16cid:durableId="1088886917">
    <w:abstractNumId w:val="12"/>
  </w:num>
  <w:num w:numId="34" w16cid:durableId="1259410443">
    <w:abstractNumId w:val="3"/>
  </w:num>
  <w:num w:numId="35" w16cid:durableId="1148479181">
    <w:abstractNumId w:val="10"/>
  </w:num>
  <w:num w:numId="36" w16cid:durableId="325745753">
    <w:abstractNumId w:val="21"/>
  </w:num>
  <w:num w:numId="37" w16cid:durableId="1438409087">
    <w:abstractNumId w:val="15"/>
  </w:num>
  <w:num w:numId="38" w16cid:durableId="1746731288">
    <w:abstractNumId w:val="42"/>
  </w:num>
  <w:num w:numId="39" w16cid:durableId="1379937987">
    <w:abstractNumId w:val="30"/>
  </w:num>
  <w:num w:numId="40" w16cid:durableId="16116235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059910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752669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348332722">
    <w:abstractNumId w:val="47"/>
  </w:num>
  <w:num w:numId="44" w16cid:durableId="1782215413">
    <w:abstractNumId w:val="23"/>
  </w:num>
  <w:num w:numId="45" w16cid:durableId="1091782079">
    <w:abstractNumId w:val="9"/>
  </w:num>
  <w:num w:numId="46" w16cid:durableId="460421671">
    <w:abstractNumId w:val="37"/>
  </w:num>
  <w:num w:numId="47" w16cid:durableId="241834835">
    <w:abstractNumId w:val="5"/>
  </w:num>
  <w:num w:numId="48" w16cid:durableId="1167792273">
    <w:abstractNumId w:val="11"/>
  </w:num>
  <w:num w:numId="49" w16cid:durableId="1435055999">
    <w:abstractNumId w:val="33"/>
  </w:num>
  <w:num w:numId="50" w16cid:durableId="1000236336">
    <w:abstractNumId w:val="13"/>
  </w:num>
  <w:num w:numId="51" w16cid:durableId="1864509672">
    <w:abstractNumId w:val="45"/>
  </w:num>
  <w:num w:numId="52" w16cid:durableId="1279487435">
    <w:abstractNumId w:val="22"/>
  </w:num>
  <w:num w:numId="53" w16cid:durableId="1829713464">
    <w:abstractNumId w:val="29"/>
  </w:num>
  <w:num w:numId="54" w16cid:durableId="89160334">
    <w:abstractNumId w:val="35"/>
  </w:num>
  <w:num w:numId="55" w16cid:durableId="1985887537">
    <w:abstractNumId w:val="34"/>
  </w:num>
  <w:num w:numId="56" w16cid:durableId="874391533">
    <w:abstractNumId w:val="46"/>
  </w:num>
  <w:num w:numId="57" w16cid:durableId="12030527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16CE"/>
    <w:rsid w:val="0002262F"/>
    <w:rsid w:val="00024352"/>
    <w:rsid w:val="00025D2A"/>
    <w:rsid w:val="00032942"/>
    <w:rsid w:val="00040024"/>
    <w:rsid w:val="00040DF7"/>
    <w:rsid w:val="00042719"/>
    <w:rsid w:val="00042A88"/>
    <w:rsid w:val="0004663C"/>
    <w:rsid w:val="00052D94"/>
    <w:rsid w:val="000616B0"/>
    <w:rsid w:val="00067DC1"/>
    <w:rsid w:val="00072A40"/>
    <w:rsid w:val="0007748F"/>
    <w:rsid w:val="0008505F"/>
    <w:rsid w:val="00085393"/>
    <w:rsid w:val="000A6C41"/>
    <w:rsid w:val="000A7C93"/>
    <w:rsid w:val="000B1DC8"/>
    <w:rsid w:val="000B5B27"/>
    <w:rsid w:val="000D50F8"/>
    <w:rsid w:val="000D7E9D"/>
    <w:rsid w:val="000E05C2"/>
    <w:rsid w:val="000E1174"/>
    <w:rsid w:val="000E1D6E"/>
    <w:rsid w:val="000E2B99"/>
    <w:rsid w:val="00107E3C"/>
    <w:rsid w:val="001113E5"/>
    <w:rsid w:val="001148BF"/>
    <w:rsid w:val="00135C92"/>
    <w:rsid w:val="0014454B"/>
    <w:rsid w:val="00154020"/>
    <w:rsid w:val="001550B7"/>
    <w:rsid w:val="00160FB9"/>
    <w:rsid w:val="0016654A"/>
    <w:rsid w:val="00170888"/>
    <w:rsid w:val="0018572B"/>
    <w:rsid w:val="00194121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5DF1"/>
    <w:rsid w:val="001D65DE"/>
    <w:rsid w:val="001E1124"/>
    <w:rsid w:val="001E4518"/>
    <w:rsid w:val="001F35D9"/>
    <w:rsid w:val="001F411D"/>
    <w:rsid w:val="002315D6"/>
    <w:rsid w:val="00237F52"/>
    <w:rsid w:val="002479D7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CAE"/>
    <w:rsid w:val="002C5DCF"/>
    <w:rsid w:val="002D1629"/>
    <w:rsid w:val="002D3C1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7CA"/>
    <w:rsid w:val="00343985"/>
    <w:rsid w:val="00356328"/>
    <w:rsid w:val="00364537"/>
    <w:rsid w:val="00367BF4"/>
    <w:rsid w:val="00372665"/>
    <w:rsid w:val="003953B9"/>
    <w:rsid w:val="003A512D"/>
    <w:rsid w:val="003B2AD5"/>
    <w:rsid w:val="003C000B"/>
    <w:rsid w:val="003C5017"/>
    <w:rsid w:val="003C59FD"/>
    <w:rsid w:val="003E1990"/>
    <w:rsid w:val="003E64F3"/>
    <w:rsid w:val="00403A2A"/>
    <w:rsid w:val="00404B19"/>
    <w:rsid w:val="0043089D"/>
    <w:rsid w:val="00432B50"/>
    <w:rsid w:val="00437028"/>
    <w:rsid w:val="0044084F"/>
    <w:rsid w:val="00440EDF"/>
    <w:rsid w:val="00441F3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40E9"/>
    <w:rsid w:val="00497314"/>
    <w:rsid w:val="004A1CBA"/>
    <w:rsid w:val="004A1FC7"/>
    <w:rsid w:val="004A7CA1"/>
    <w:rsid w:val="004C34BD"/>
    <w:rsid w:val="004C53C5"/>
    <w:rsid w:val="004C7D9A"/>
    <w:rsid w:val="004E3E89"/>
    <w:rsid w:val="004F140D"/>
    <w:rsid w:val="00506907"/>
    <w:rsid w:val="005120EC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3DC7"/>
    <w:rsid w:val="00565B19"/>
    <w:rsid w:val="005708D5"/>
    <w:rsid w:val="00570CEA"/>
    <w:rsid w:val="00571314"/>
    <w:rsid w:val="00571365"/>
    <w:rsid w:val="00572276"/>
    <w:rsid w:val="00573719"/>
    <w:rsid w:val="0057498A"/>
    <w:rsid w:val="00581EC9"/>
    <w:rsid w:val="00586210"/>
    <w:rsid w:val="00587DE1"/>
    <w:rsid w:val="005A1871"/>
    <w:rsid w:val="005A66CE"/>
    <w:rsid w:val="005B0F60"/>
    <w:rsid w:val="005B24D8"/>
    <w:rsid w:val="005C75CB"/>
    <w:rsid w:val="005D01A1"/>
    <w:rsid w:val="005D572F"/>
    <w:rsid w:val="005E5527"/>
    <w:rsid w:val="005E60DB"/>
    <w:rsid w:val="00605D20"/>
    <w:rsid w:val="00616E98"/>
    <w:rsid w:val="006237F3"/>
    <w:rsid w:val="006377A3"/>
    <w:rsid w:val="0064439A"/>
    <w:rsid w:val="0064499D"/>
    <w:rsid w:val="00646005"/>
    <w:rsid w:val="00651DA2"/>
    <w:rsid w:val="00652393"/>
    <w:rsid w:val="00662FBB"/>
    <w:rsid w:val="00667830"/>
    <w:rsid w:val="00680597"/>
    <w:rsid w:val="00685AFC"/>
    <w:rsid w:val="0069255B"/>
    <w:rsid w:val="0069335C"/>
    <w:rsid w:val="00695A9E"/>
    <w:rsid w:val="006B0859"/>
    <w:rsid w:val="006B5A1D"/>
    <w:rsid w:val="006C0030"/>
    <w:rsid w:val="006C1DA3"/>
    <w:rsid w:val="006D2395"/>
    <w:rsid w:val="006D4A9E"/>
    <w:rsid w:val="006D66E9"/>
    <w:rsid w:val="006D75AE"/>
    <w:rsid w:val="006E462A"/>
    <w:rsid w:val="006E58E5"/>
    <w:rsid w:val="006F35A4"/>
    <w:rsid w:val="0070327E"/>
    <w:rsid w:val="00705C57"/>
    <w:rsid w:val="0070710E"/>
    <w:rsid w:val="00712931"/>
    <w:rsid w:val="0072226D"/>
    <w:rsid w:val="0072275E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1638"/>
    <w:rsid w:val="00836173"/>
    <w:rsid w:val="00837F2F"/>
    <w:rsid w:val="008404F9"/>
    <w:rsid w:val="008423C3"/>
    <w:rsid w:val="008465C0"/>
    <w:rsid w:val="008471A2"/>
    <w:rsid w:val="00856093"/>
    <w:rsid w:val="00857C36"/>
    <w:rsid w:val="00865DF2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B305D"/>
    <w:rsid w:val="008C23F8"/>
    <w:rsid w:val="008D036F"/>
    <w:rsid w:val="008D293C"/>
    <w:rsid w:val="008D3CC8"/>
    <w:rsid w:val="008E0E5C"/>
    <w:rsid w:val="008E62F2"/>
    <w:rsid w:val="008F0F5E"/>
    <w:rsid w:val="009028AB"/>
    <w:rsid w:val="0090785C"/>
    <w:rsid w:val="00916936"/>
    <w:rsid w:val="00917AEB"/>
    <w:rsid w:val="0092651B"/>
    <w:rsid w:val="00931C41"/>
    <w:rsid w:val="00935E2E"/>
    <w:rsid w:val="009475D8"/>
    <w:rsid w:val="00954BC9"/>
    <w:rsid w:val="009632E9"/>
    <w:rsid w:val="00963EE3"/>
    <w:rsid w:val="00965D4E"/>
    <w:rsid w:val="00972E49"/>
    <w:rsid w:val="00982AA5"/>
    <w:rsid w:val="00982B24"/>
    <w:rsid w:val="009A2098"/>
    <w:rsid w:val="009A3ECA"/>
    <w:rsid w:val="009B4B70"/>
    <w:rsid w:val="009B4F13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3267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433"/>
    <w:rsid w:val="00AD07C7"/>
    <w:rsid w:val="00AD1B8A"/>
    <w:rsid w:val="00AF64B3"/>
    <w:rsid w:val="00AF7338"/>
    <w:rsid w:val="00B00785"/>
    <w:rsid w:val="00B06C97"/>
    <w:rsid w:val="00B0712E"/>
    <w:rsid w:val="00B30909"/>
    <w:rsid w:val="00B32C8D"/>
    <w:rsid w:val="00B35183"/>
    <w:rsid w:val="00B417AA"/>
    <w:rsid w:val="00B42873"/>
    <w:rsid w:val="00B4414D"/>
    <w:rsid w:val="00B45D81"/>
    <w:rsid w:val="00B538FF"/>
    <w:rsid w:val="00B8257B"/>
    <w:rsid w:val="00BA356A"/>
    <w:rsid w:val="00BC7714"/>
    <w:rsid w:val="00BE6288"/>
    <w:rsid w:val="00C05F34"/>
    <w:rsid w:val="00C07DC8"/>
    <w:rsid w:val="00C273DC"/>
    <w:rsid w:val="00C31AE8"/>
    <w:rsid w:val="00C34195"/>
    <w:rsid w:val="00C3479C"/>
    <w:rsid w:val="00C44E6A"/>
    <w:rsid w:val="00C51FB8"/>
    <w:rsid w:val="00C62033"/>
    <w:rsid w:val="00C63FA2"/>
    <w:rsid w:val="00C66102"/>
    <w:rsid w:val="00C67378"/>
    <w:rsid w:val="00C73A5A"/>
    <w:rsid w:val="00C7406D"/>
    <w:rsid w:val="00C80B55"/>
    <w:rsid w:val="00C84311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07E9F"/>
    <w:rsid w:val="00D119A3"/>
    <w:rsid w:val="00D1205A"/>
    <w:rsid w:val="00D149DC"/>
    <w:rsid w:val="00D14EAC"/>
    <w:rsid w:val="00D1766F"/>
    <w:rsid w:val="00D207BA"/>
    <w:rsid w:val="00D21516"/>
    <w:rsid w:val="00D26578"/>
    <w:rsid w:val="00D26C3D"/>
    <w:rsid w:val="00D30EEA"/>
    <w:rsid w:val="00D3283A"/>
    <w:rsid w:val="00D33A93"/>
    <w:rsid w:val="00D35C94"/>
    <w:rsid w:val="00D442B7"/>
    <w:rsid w:val="00D470AD"/>
    <w:rsid w:val="00D509E3"/>
    <w:rsid w:val="00D53843"/>
    <w:rsid w:val="00D624F1"/>
    <w:rsid w:val="00D6306C"/>
    <w:rsid w:val="00D72598"/>
    <w:rsid w:val="00D742B3"/>
    <w:rsid w:val="00D747FD"/>
    <w:rsid w:val="00D75D97"/>
    <w:rsid w:val="00D81257"/>
    <w:rsid w:val="00D92902"/>
    <w:rsid w:val="00D962C2"/>
    <w:rsid w:val="00DB1548"/>
    <w:rsid w:val="00DB61B4"/>
    <w:rsid w:val="00DB7284"/>
    <w:rsid w:val="00DC1B5D"/>
    <w:rsid w:val="00DC1BE8"/>
    <w:rsid w:val="00DF5000"/>
    <w:rsid w:val="00DF53C5"/>
    <w:rsid w:val="00E05EB5"/>
    <w:rsid w:val="00E16183"/>
    <w:rsid w:val="00E17D4A"/>
    <w:rsid w:val="00E30408"/>
    <w:rsid w:val="00E414BF"/>
    <w:rsid w:val="00E41794"/>
    <w:rsid w:val="00E42F3A"/>
    <w:rsid w:val="00E42F9C"/>
    <w:rsid w:val="00E63CD0"/>
    <w:rsid w:val="00E74F42"/>
    <w:rsid w:val="00E77509"/>
    <w:rsid w:val="00E830AF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C6C21"/>
    <w:rsid w:val="00ED4215"/>
    <w:rsid w:val="00ED4F84"/>
    <w:rsid w:val="00ED7682"/>
    <w:rsid w:val="00EF74B6"/>
    <w:rsid w:val="00F16056"/>
    <w:rsid w:val="00F20390"/>
    <w:rsid w:val="00F207E3"/>
    <w:rsid w:val="00F21BA8"/>
    <w:rsid w:val="00F25497"/>
    <w:rsid w:val="00F31FE8"/>
    <w:rsid w:val="00F32468"/>
    <w:rsid w:val="00F3478A"/>
    <w:rsid w:val="00F35113"/>
    <w:rsid w:val="00F35304"/>
    <w:rsid w:val="00F359DA"/>
    <w:rsid w:val="00F419B2"/>
    <w:rsid w:val="00F44F8C"/>
    <w:rsid w:val="00F47354"/>
    <w:rsid w:val="00F50E80"/>
    <w:rsid w:val="00F55899"/>
    <w:rsid w:val="00F621E2"/>
    <w:rsid w:val="00F66DAA"/>
    <w:rsid w:val="00F70594"/>
    <w:rsid w:val="00F715CC"/>
    <w:rsid w:val="00F74DC8"/>
    <w:rsid w:val="00F76AED"/>
    <w:rsid w:val="00F84628"/>
    <w:rsid w:val="00FB4397"/>
    <w:rsid w:val="00FB5AB6"/>
    <w:rsid w:val="00FB64A0"/>
    <w:rsid w:val="00FC5FCE"/>
    <w:rsid w:val="00FD01CB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C34BD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uiPriority w:val="22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3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60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1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78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25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02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4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81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2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8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00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7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8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58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56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66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6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74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3</Pages>
  <Words>3360</Words>
  <Characters>19158</Characters>
  <Application>Microsoft Office Word</Application>
  <DocSecurity>0</DocSecurity>
  <Lines>159</Lines>
  <Paragraphs>44</Paragraphs>
  <ScaleCrop>false</ScaleCrop>
  <Company/>
  <LinksUpToDate>false</LinksUpToDate>
  <CharactersWithSpaces>2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24</cp:revision>
  <cp:lastPrinted>2025-01-23T01:59:00Z</cp:lastPrinted>
  <dcterms:created xsi:type="dcterms:W3CDTF">2025-02-14T03:53:00Z</dcterms:created>
  <dcterms:modified xsi:type="dcterms:W3CDTF">2025-02-1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